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0D185A" w14:textId="335E1B67" w:rsidR="008930A1" w:rsidRPr="005B231B" w:rsidRDefault="00112648" w:rsidP="2C94D1C7">
      <w:pPr>
        <w:rPr>
          <w:rFonts w:ascii="Arial" w:hAnsi="Arial" w:cs="Arial"/>
          <w:b/>
          <w:bCs/>
          <w:sz w:val="22"/>
          <w:szCs w:val="22"/>
        </w:rPr>
      </w:pPr>
      <w:r w:rsidRPr="674E1002">
        <w:rPr>
          <w:rFonts w:ascii="Arial" w:hAnsi="Arial" w:cs="Arial"/>
          <w:b/>
          <w:bCs/>
          <w:sz w:val="22"/>
          <w:szCs w:val="22"/>
        </w:rPr>
        <w:t xml:space="preserve">Student:  </w:t>
      </w:r>
      <w:r w:rsidRPr="674E1002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674E1002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Pr="674E1002">
        <w:rPr>
          <w:rFonts w:ascii="Arial" w:hAnsi="Arial" w:cs="Arial"/>
          <w:b/>
          <w:bCs/>
          <w:sz w:val="22"/>
          <w:szCs w:val="22"/>
        </w:rPr>
      </w:r>
      <w:r w:rsidRPr="674E1002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0"/>
      <w:r w:rsidRPr="2C94D1C7">
        <w:rPr>
          <w:rFonts w:ascii="Arial" w:hAnsi="Arial" w:cs="Arial"/>
          <w:b/>
          <w:bCs/>
          <w:sz w:val="22"/>
          <w:szCs w:val="22"/>
        </w:rPr>
        <w:t xml:space="preserve">Date:  </w:t>
      </w:r>
      <w:r w:rsidRPr="2C94D1C7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Pr="2C94D1C7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Pr="2C94D1C7">
        <w:rPr>
          <w:rFonts w:ascii="Arial" w:hAnsi="Arial" w:cs="Arial"/>
          <w:b/>
          <w:bCs/>
          <w:sz w:val="22"/>
          <w:szCs w:val="22"/>
        </w:rPr>
      </w:r>
      <w:r w:rsidRPr="2C94D1C7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2C94D1C7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2C94D1C7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2C94D1C7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2C94D1C7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2C94D1C7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2C94D1C7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1"/>
      <w:r w:rsidR="10CB775B" w:rsidRPr="10CB775B">
        <w:rPr>
          <w:rFonts w:ascii="Arial" w:hAnsi="Arial" w:cs="Arial"/>
          <w:b/>
          <w:bCs/>
          <w:sz w:val="22"/>
          <w:szCs w:val="22"/>
        </w:rPr>
        <w:t xml:space="preserve">      </w:t>
      </w:r>
      <w:r w:rsidR="00177FA8">
        <w:rPr>
          <w:rFonts w:ascii="Arial" w:hAnsi="Arial" w:cs="Arial"/>
          <w:b/>
          <w:bCs/>
          <w:sz w:val="22"/>
          <w:szCs w:val="22"/>
        </w:rPr>
        <w:t xml:space="preserve">                                  </w:t>
      </w:r>
    </w:p>
    <w:p w14:paraId="672A6659" w14:textId="77777777" w:rsidR="00CC60A4" w:rsidRPr="005B231B" w:rsidRDefault="00CC60A4">
      <w:pPr>
        <w:rPr>
          <w:rFonts w:ascii="Arial" w:hAnsi="Arial" w:cs="Arial"/>
          <w:sz w:val="22"/>
          <w:szCs w:val="22"/>
        </w:rPr>
      </w:pPr>
    </w:p>
    <w:tbl>
      <w:tblPr>
        <w:tblW w:w="1378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8950EC" w:rsidRPr="005B231B" w14:paraId="363A10F2" w14:textId="77777777" w:rsidTr="4632C8BF">
        <w:trPr>
          <w:tblHeader/>
        </w:trPr>
        <w:tc>
          <w:tcPr>
            <w:tcW w:w="6408" w:type="dxa"/>
            <w:tcBorders>
              <w:bottom w:val="single" w:sz="4" w:space="0" w:color="auto"/>
            </w:tcBorders>
            <w:shd w:val="clear" w:color="auto" w:fill="auto"/>
          </w:tcPr>
          <w:p w14:paraId="2ABB3E0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Outcomes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C5453E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R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174052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D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37AAF84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316D17B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A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</w:tcPr>
          <w:p w14:paraId="3449E2D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hanged Outcomes</w:t>
            </w:r>
          </w:p>
        </w:tc>
      </w:tr>
      <w:tr w:rsidR="0088602A" w:rsidRPr="005B231B" w14:paraId="39077F65" w14:textId="77777777" w:rsidTr="4632C8BF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48F47BC" w14:textId="23493C5D" w:rsidR="0088602A" w:rsidRDefault="00637AD1" w:rsidP="00637AD1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i-</w:t>
            </w:r>
            <w:r w:rsidR="39A199D8" w:rsidRPr="39A199D8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Integrated Skills</w:t>
            </w:r>
          </w:p>
        </w:tc>
      </w:tr>
      <w:tr w:rsidR="008950EC" w:rsidRPr="005B231B" w14:paraId="635BEC4A" w14:textId="77777777" w:rsidTr="00794C02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E7631D" w14:textId="77777777" w:rsidR="00637AD1" w:rsidRDefault="00637AD1" w:rsidP="00637AD1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GCO 2 (Skills)</w:t>
            </w:r>
          </w:p>
          <w:p w14:paraId="0A37501D" w14:textId="54CA949A" w:rsidR="00432FCF" w:rsidRPr="00432FCF" w:rsidRDefault="161C1627" w:rsidP="004F219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00A4215F">
              <w:rPr>
                <w:rFonts w:ascii="Arial" w:eastAsia="Arial" w:hAnsi="Arial" w:cs="Arial"/>
                <w:bCs/>
              </w:rPr>
              <w:t>Students will develop the skills required for scientific and technological inquiry, for solving problems, for communicating scientific ideas and results, for working collaboratively, and for making informed decisions.</w:t>
            </w:r>
          </w:p>
        </w:tc>
      </w:tr>
      <w:tr w:rsidR="00B91D5B" w:rsidRPr="0013249C" w14:paraId="2A9BE365" w14:textId="77777777" w:rsidTr="4632C8BF">
        <w:tc>
          <w:tcPr>
            <w:tcW w:w="6408" w:type="dxa"/>
            <w:shd w:val="clear" w:color="auto" w:fill="auto"/>
          </w:tcPr>
          <w:p w14:paraId="7A646ABF" w14:textId="0A2B41A1" w:rsidR="00DE78F3" w:rsidRPr="00B91D5B" w:rsidDel="00AD6C31" w:rsidRDefault="10CB775B" w:rsidP="00A4215F">
            <w:pPr>
              <w:pStyle w:val="BodyText"/>
              <w:spacing w:after="120"/>
              <w:rPr>
                <w:sz w:val="24"/>
                <w:szCs w:val="24"/>
              </w:rPr>
            </w:pPr>
            <w:r w:rsidRPr="10CB775B">
              <w:rPr>
                <w:sz w:val="24"/>
                <w:szCs w:val="24"/>
              </w:rPr>
              <w:t xml:space="preserve">1.0 identify questions to investigate that arise from practical problems and issues  </w:t>
            </w:r>
          </w:p>
        </w:tc>
        <w:bookmarkStart w:id="2" w:name="_GoBack"/>
        <w:tc>
          <w:tcPr>
            <w:tcW w:w="540" w:type="dxa"/>
            <w:shd w:val="clear" w:color="auto" w:fill="auto"/>
          </w:tcPr>
          <w:p w14:paraId="099F79F7" w14:textId="2F683C4A" w:rsidR="00B91D5B" w:rsidRPr="005B231B" w:rsidRDefault="00A4215F" w:rsidP="674E1002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  <w:r w:rsidR="674E1002" w:rsidRPr="674E100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B91D5B" w:rsidRPr="674E100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="00B91D5B" w:rsidRPr="674E100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B91D5B" w:rsidRPr="674E100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8F0F5C" w14:textId="3473FE85" w:rsidR="00B91D5B" w:rsidRPr="005B231B" w:rsidRDefault="00A4215F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540" w:type="dxa"/>
            <w:shd w:val="clear" w:color="auto" w:fill="auto"/>
          </w:tcPr>
          <w:p w14:paraId="713E8F5A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56258D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F352E" w14:textId="77777777" w:rsidR="00B91D5B" w:rsidRPr="0013249C" w:rsidRDefault="00B91D5B" w:rsidP="00156CC4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7F5EF70C" w14:textId="77777777" w:rsidTr="4632C8BF">
        <w:tc>
          <w:tcPr>
            <w:tcW w:w="6408" w:type="dxa"/>
            <w:shd w:val="clear" w:color="auto" w:fill="auto"/>
          </w:tcPr>
          <w:p w14:paraId="5DAB6C7B" w14:textId="6598AC08" w:rsidR="009F448C" w:rsidRPr="00B91D5B" w:rsidRDefault="10CB775B" w:rsidP="00A4215F">
            <w:pPr>
              <w:pStyle w:val="BodyText"/>
              <w:spacing w:after="120"/>
              <w:rPr>
                <w:sz w:val="24"/>
                <w:szCs w:val="24"/>
              </w:rPr>
            </w:pPr>
            <w:r w:rsidRPr="10CB775B">
              <w:rPr>
                <w:sz w:val="24"/>
                <w:szCs w:val="24"/>
              </w:rPr>
              <w:t>2.0 design an experiment identifying and controlling major variables</w:t>
            </w:r>
          </w:p>
        </w:tc>
        <w:tc>
          <w:tcPr>
            <w:tcW w:w="540" w:type="dxa"/>
            <w:shd w:val="clear" w:color="auto" w:fill="auto"/>
          </w:tcPr>
          <w:p w14:paraId="084C1507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4412B4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C6DC9A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227702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4944C6" w14:textId="77777777" w:rsidR="00B91D5B" w:rsidRPr="0013249C" w:rsidRDefault="00B91D5B" w:rsidP="00C606B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04E9377B" w14:textId="77777777" w:rsidTr="4632C8BF">
        <w:tc>
          <w:tcPr>
            <w:tcW w:w="6408" w:type="dxa"/>
            <w:shd w:val="clear" w:color="auto" w:fill="auto"/>
          </w:tcPr>
          <w:p w14:paraId="02EB378F" w14:textId="66E6547C" w:rsidR="00B91D5B" w:rsidRPr="00B91D5B" w:rsidRDefault="10CB775B" w:rsidP="00A4215F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0CB775B">
              <w:rPr>
                <w:rFonts w:ascii="Arial" w:eastAsia="Arial" w:hAnsi="Arial" w:cs="Arial"/>
                <w:color w:val="000000" w:themeColor="text1"/>
              </w:rPr>
              <w:t>3.0 state a prediction and a hypothesis based on available evidence and background information</w:t>
            </w:r>
          </w:p>
        </w:tc>
        <w:tc>
          <w:tcPr>
            <w:tcW w:w="540" w:type="dxa"/>
            <w:shd w:val="clear" w:color="auto" w:fill="auto"/>
          </w:tcPr>
          <w:p w14:paraId="1D082CB4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60AF6C8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9EA80E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4DF7F7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A5BDFB" w14:textId="77777777" w:rsidR="00B91D5B" w:rsidRPr="0013249C" w:rsidRDefault="00B91D5B" w:rsidP="00C606B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17236FC4" w14:textId="77777777" w:rsidTr="4632C8BF">
        <w:tc>
          <w:tcPr>
            <w:tcW w:w="6408" w:type="dxa"/>
            <w:shd w:val="clear" w:color="auto" w:fill="auto"/>
          </w:tcPr>
          <w:p w14:paraId="59E4F0DE" w14:textId="58C124A6" w:rsidR="00B91D5B" w:rsidRPr="00B91D5B" w:rsidRDefault="10CB775B" w:rsidP="00A4215F">
            <w:pPr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10CB775B">
              <w:rPr>
                <w:rFonts w:ascii="Arial" w:eastAsia="Arial" w:hAnsi="Arial" w:cs="Arial"/>
                <w:color w:val="000000" w:themeColor="text1"/>
                <w:lang w:val="en-CA"/>
              </w:rPr>
              <w:t>4.0 design an experiment and identify specific variables</w:t>
            </w:r>
          </w:p>
        </w:tc>
        <w:tc>
          <w:tcPr>
            <w:tcW w:w="540" w:type="dxa"/>
            <w:shd w:val="clear" w:color="auto" w:fill="auto"/>
          </w:tcPr>
          <w:p w14:paraId="6F7EB898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2D28BE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194A08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1FC1D2E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24E118A" w14:textId="77777777" w:rsidR="00B91D5B" w:rsidRPr="0013249C" w:rsidRDefault="00B91D5B" w:rsidP="00C606B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2519750A" w14:textId="77777777" w:rsidTr="4632C8BF">
        <w:tc>
          <w:tcPr>
            <w:tcW w:w="6408" w:type="dxa"/>
            <w:shd w:val="clear" w:color="auto" w:fill="auto"/>
          </w:tcPr>
          <w:p w14:paraId="6A05A809" w14:textId="07274C0F" w:rsidR="00B91D5B" w:rsidRPr="00B91D5B" w:rsidRDefault="10CB775B" w:rsidP="00A4215F">
            <w:pPr>
              <w:pStyle w:val="BodyText"/>
              <w:spacing w:after="120"/>
            </w:pPr>
            <w:r w:rsidRPr="10CB775B">
              <w:rPr>
                <w:sz w:val="24"/>
                <w:szCs w:val="24"/>
              </w:rPr>
              <w:t>5.0 formulate operational definitions of major variables</w:t>
            </w:r>
          </w:p>
        </w:tc>
        <w:tc>
          <w:tcPr>
            <w:tcW w:w="540" w:type="dxa"/>
            <w:shd w:val="clear" w:color="auto" w:fill="auto"/>
          </w:tcPr>
          <w:p w14:paraId="5034CE81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39CD35D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A580833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038F90F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C60935A" w14:textId="77777777" w:rsidR="00B91D5B" w:rsidRPr="0013249C" w:rsidRDefault="00B91D5B" w:rsidP="00CF7DD0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0BF0C345" w14:textId="77777777" w:rsidTr="4632C8BF">
        <w:tc>
          <w:tcPr>
            <w:tcW w:w="6408" w:type="dxa"/>
            <w:shd w:val="clear" w:color="auto" w:fill="auto"/>
          </w:tcPr>
          <w:p w14:paraId="5A39BBE3" w14:textId="0BE6B062" w:rsidR="00B91D5B" w:rsidRPr="00B91D5B" w:rsidRDefault="10CB775B" w:rsidP="00A4215F">
            <w:pPr>
              <w:pStyle w:val="BodyText"/>
              <w:spacing w:after="120"/>
            </w:pPr>
            <w:r w:rsidRPr="10CB775B">
              <w:rPr>
                <w:sz w:val="24"/>
                <w:szCs w:val="24"/>
              </w:rPr>
              <w:t>6.0 evaluate and select appropriate instruments for collecting evidence and appropriate processes for problem solving, inquiring, and decision making</w:t>
            </w:r>
          </w:p>
        </w:tc>
        <w:tc>
          <w:tcPr>
            <w:tcW w:w="540" w:type="dxa"/>
            <w:shd w:val="clear" w:color="auto" w:fill="auto"/>
          </w:tcPr>
          <w:p w14:paraId="45EFFE54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91AA17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6D735E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610B32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08E0C9A" w14:textId="77777777" w:rsidR="00B91D5B" w:rsidRPr="0013249C" w:rsidRDefault="00B91D5B" w:rsidP="00CF7DD0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37A1034D" w14:textId="77777777" w:rsidTr="4632C8BF">
        <w:tc>
          <w:tcPr>
            <w:tcW w:w="6408" w:type="dxa"/>
            <w:shd w:val="clear" w:color="auto" w:fill="auto"/>
          </w:tcPr>
          <w:p w14:paraId="0D0B940D" w14:textId="43E4A439" w:rsidR="003650B1" w:rsidRPr="00B91D5B" w:rsidDel="00AD6C31" w:rsidRDefault="10CB775B" w:rsidP="00A4215F">
            <w:pPr>
              <w:pStyle w:val="BodyText"/>
              <w:spacing w:after="120"/>
            </w:pPr>
            <w:r w:rsidRPr="10CB775B">
              <w:rPr>
                <w:sz w:val="24"/>
                <w:szCs w:val="24"/>
              </w:rPr>
              <w:t>7.0 develop appropriate sampling procedures</w:t>
            </w:r>
          </w:p>
        </w:tc>
        <w:tc>
          <w:tcPr>
            <w:tcW w:w="540" w:type="dxa"/>
            <w:shd w:val="clear" w:color="auto" w:fill="auto"/>
          </w:tcPr>
          <w:p w14:paraId="5BABF147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1379B2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5F59D9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B68FC6D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FDB810" w14:textId="77777777" w:rsidR="00B91D5B" w:rsidRPr="0013249C" w:rsidRDefault="00B91D5B" w:rsidP="00CF7DD0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60ACF950" w14:textId="77777777" w:rsidTr="4632C8BF">
        <w:tc>
          <w:tcPr>
            <w:tcW w:w="6408" w:type="dxa"/>
            <w:shd w:val="clear" w:color="auto" w:fill="auto"/>
          </w:tcPr>
          <w:p w14:paraId="0E27B00A" w14:textId="5A43C692" w:rsidR="00824F17" w:rsidRPr="00B91D5B" w:rsidRDefault="10CB775B" w:rsidP="00A4215F">
            <w:pPr>
              <w:pStyle w:val="BodyText"/>
              <w:spacing w:after="120"/>
            </w:pPr>
            <w:r w:rsidRPr="10CB775B">
              <w:rPr>
                <w:sz w:val="24"/>
                <w:szCs w:val="24"/>
              </w:rPr>
              <w:t>8.0 carry out procedures controlling the major variables and adapting or extending procedures where required</w:t>
            </w:r>
            <w:r w:rsidRPr="10CB775B"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60ACE1A6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46D063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8E588B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F07108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F195667" w14:textId="77777777" w:rsidR="00B91D5B" w:rsidRPr="0013249C" w:rsidRDefault="00B91D5B" w:rsidP="00CF7DD0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7B96494B" w14:textId="77777777" w:rsidTr="4632C8BF">
        <w:tc>
          <w:tcPr>
            <w:tcW w:w="6408" w:type="dxa"/>
            <w:shd w:val="clear" w:color="auto" w:fill="auto"/>
          </w:tcPr>
          <w:p w14:paraId="60061E4C" w14:textId="2DA9A8A9" w:rsidR="009F448C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>9.0 use instruments effectively and accurately for collecting data</w:t>
            </w:r>
          </w:p>
        </w:tc>
        <w:tc>
          <w:tcPr>
            <w:tcW w:w="540" w:type="dxa"/>
            <w:shd w:val="clear" w:color="auto" w:fill="auto"/>
          </w:tcPr>
          <w:p w14:paraId="163CBEF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6B81BB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4B0F339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C8487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0ABD6CC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7CC73A19" w14:textId="77777777" w:rsidTr="4632C8BF">
        <w:tc>
          <w:tcPr>
            <w:tcW w:w="6408" w:type="dxa"/>
            <w:shd w:val="clear" w:color="auto" w:fill="auto"/>
          </w:tcPr>
          <w:p w14:paraId="44EAFD9C" w14:textId="158440A5" w:rsidR="00D776D4" w:rsidRPr="00B91D5B" w:rsidRDefault="0A650112" w:rsidP="00A4215F">
            <w:pPr>
              <w:autoSpaceDE w:val="0"/>
              <w:autoSpaceDN w:val="0"/>
              <w:adjustRightInd w:val="0"/>
              <w:spacing w:after="120"/>
              <w:ind w:hanging="72"/>
              <w:rPr>
                <w:rFonts w:ascii="Arial" w:eastAsia="Arial" w:hAnsi="Arial" w:cs="Arial"/>
                <w:color w:val="000000" w:themeColor="text1"/>
              </w:rPr>
            </w:pPr>
            <w:r w:rsidRPr="0A650112">
              <w:rPr>
                <w:rFonts w:ascii="Arial" w:eastAsia="Arial" w:hAnsi="Arial" w:cs="Arial"/>
                <w:color w:val="000000" w:themeColor="text1"/>
              </w:rPr>
              <w:t xml:space="preserve"> 10.0 estimate quantities</w:t>
            </w:r>
          </w:p>
        </w:tc>
        <w:tc>
          <w:tcPr>
            <w:tcW w:w="540" w:type="dxa"/>
            <w:shd w:val="clear" w:color="auto" w:fill="auto"/>
          </w:tcPr>
          <w:p w14:paraId="61C42136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1D2DED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0CE38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3EC56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DF38903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786E023F" w14:textId="77777777" w:rsidTr="4632C8BF">
        <w:tc>
          <w:tcPr>
            <w:tcW w:w="6408" w:type="dxa"/>
            <w:shd w:val="clear" w:color="auto" w:fill="auto"/>
          </w:tcPr>
          <w:p w14:paraId="4B94D5A5" w14:textId="2B5D9B9E" w:rsidR="00B91D5B" w:rsidRPr="00B91D5B" w:rsidRDefault="161C1627" w:rsidP="00A4215F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61C1627">
              <w:rPr>
                <w:rFonts w:ascii="Arial" w:eastAsia="Arial" w:hAnsi="Arial" w:cs="Arial"/>
                <w:color w:val="000000" w:themeColor="text1"/>
              </w:rPr>
              <w:lastRenderedPageBreak/>
              <w:t>11.0 compile and organize data, using appropriate formats and data treatments to facilitate interpretation of the data</w:t>
            </w:r>
          </w:p>
        </w:tc>
        <w:tc>
          <w:tcPr>
            <w:tcW w:w="540" w:type="dxa"/>
            <w:shd w:val="clear" w:color="auto" w:fill="auto"/>
          </w:tcPr>
          <w:p w14:paraId="3877B5C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F07BA0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581BD6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631BB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A124743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5A5A21D2" w14:textId="77777777" w:rsidTr="4632C8BF">
        <w:tc>
          <w:tcPr>
            <w:tcW w:w="6408" w:type="dxa"/>
            <w:shd w:val="clear" w:color="auto" w:fill="auto"/>
          </w:tcPr>
          <w:p w14:paraId="3DEEC669" w14:textId="1B0284E9" w:rsidR="002965AB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>12.0 use library and electronic research tools to collect information on a given topic</w:t>
            </w:r>
          </w:p>
        </w:tc>
        <w:tc>
          <w:tcPr>
            <w:tcW w:w="540" w:type="dxa"/>
            <w:shd w:val="clear" w:color="auto" w:fill="auto"/>
          </w:tcPr>
          <w:p w14:paraId="33CD602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0EB648E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DEAD9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B19E8D0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09B64F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4C43D035" w14:textId="77777777" w:rsidTr="4632C8BF">
        <w:tc>
          <w:tcPr>
            <w:tcW w:w="6408" w:type="dxa"/>
            <w:shd w:val="clear" w:color="auto" w:fill="auto"/>
          </w:tcPr>
          <w:p w14:paraId="3656B9AB" w14:textId="3590BACE" w:rsidR="002965AB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 xml:space="preserve">13.0 select and integrate information from various print and electronic sources or from several parts of the same source </w:t>
            </w:r>
          </w:p>
        </w:tc>
        <w:tc>
          <w:tcPr>
            <w:tcW w:w="540" w:type="dxa"/>
            <w:shd w:val="clear" w:color="auto" w:fill="auto"/>
          </w:tcPr>
          <w:p w14:paraId="5F810968" w14:textId="090E3F04" w:rsidR="00B91D5B" w:rsidRPr="005B231B" w:rsidRDefault="00A4215F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540" w:type="dxa"/>
            <w:shd w:val="clear" w:color="auto" w:fill="auto"/>
          </w:tcPr>
          <w:p w14:paraId="65B0B066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28632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517BFA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BA75556" w14:textId="28CC37AA" w:rsidR="00B91D5B" w:rsidRPr="0013249C" w:rsidRDefault="00A4215F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A4215F" w:rsidRPr="0013249C" w14:paraId="6330E9F1" w14:textId="77777777" w:rsidTr="4632C8BF">
        <w:tc>
          <w:tcPr>
            <w:tcW w:w="6408" w:type="dxa"/>
            <w:shd w:val="clear" w:color="auto" w:fill="auto"/>
          </w:tcPr>
          <w:p w14:paraId="60C3881C" w14:textId="5C835BB4" w:rsidR="00A4215F" w:rsidRPr="10CB775B" w:rsidRDefault="00A4215F" w:rsidP="00A4215F">
            <w:pPr>
              <w:pStyle w:val="BodyText"/>
              <w:spacing w:after="120"/>
              <w:rPr>
                <w:sz w:val="24"/>
                <w:szCs w:val="24"/>
              </w:rPr>
            </w:pPr>
            <w:r w:rsidRPr="10CB775B">
              <w:rPr>
                <w:sz w:val="24"/>
                <w:szCs w:val="24"/>
              </w:rPr>
              <w:t>14.0 select and use apparatus and materials safely</w:t>
            </w:r>
          </w:p>
        </w:tc>
        <w:tc>
          <w:tcPr>
            <w:tcW w:w="540" w:type="dxa"/>
            <w:shd w:val="clear" w:color="auto" w:fill="auto"/>
          </w:tcPr>
          <w:p w14:paraId="484974AF" w14:textId="1F49BB54" w:rsidR="00A4215F" w:rsidRDefault="00A4215F" w:rsidP="00A421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50E4799" w14:textId="484C4B34" w:rsidR="00A4215F" w:rsidRDefault="00A4215F" w:rsidP="00A4215F">
            <w:pPr>
              <w:rPr>
                <w:rFonts w:ascii="Arial" w:hAnsi="Arial" w:cs="Arial"/>
                <w:sz w:val="22"/>
                <w:szCs w:val="22"/>
              </w:rPr>
            </w:pPr>
            <w:r w:rsidRPr="00F74C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4C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74CB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FDD933F" w14:textId="31EDF0D8" w:rsidR="00A4215F" w:rsidRDefault="00A4215F" w:rsidP="00A4215F">
            <w:pPr>
              <w:rPr>
                <w:rFonts w:ascii="Arial" w:hAnsi="Arial" w:cs="Arial"/>
                <w:sz w:val="22"/>
                <w:szCs w:val="22"/>
              </w:rPr>
            </w:pPr>
            <w:r w:rsidRPr="00F74C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4C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74CB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266A97D" w14:textId="103D57FA" w:rsidR="00A4215F" w:rsidRDefault="00A4215F" w:rsidP="00A4215F">
            <w:pPr>
              <w:rPr>
                <w:rFonts w:ascii="Arial" w:hAnsi="Arial" w:cs="Arial"/>
                <w:sz w:val="22"/>
                <w:szCs w:val="22"/>
              </w:rPr>
            </w:pPr>
            <w:r w:rsidRPr="00F74CB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74CB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74CB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780CC78" w14:textId="6CC4C307" w:rsidR="00A4215F" w:rsidRPr="0013249C" w:rsidRDefault="00A4215F" w:rsidP="00A421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788FC2B6" w14:textId="77777777" w:rsidTr="4632C8BF">
        <w:tc>
          <w:tcPr>
            <w:tcW w:w="6408" w:type="dxa"/>
            <w:shd w:val="clear" w:color="auto" w:fill="auto"/>
          </w:tcPr>
          <w:p w14:paraId="45FB0818" w14:textId="68BF9F57" w:rsidR="002965AB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>15.0 demonstrate a knowledge of WHMIS standards by selecting and applying proper techniques for handling and disposing of lab materials</w:t>
            </w:r>
          </w:p>
        </w:tc>
        <w:tc>
          <w:tcPr>
            <w:tcW w:w="540" w:type="dxa"/>
            <w:shd w:val="clear" w:color="auto" w:fill="auto"/>
          </w:tcPr>
          <w:p w14:paraId="1B7336E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1B0440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1F599D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55D66E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38A6092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3B42F6AD" w14:textId="77777777" w:rsidTr="4632C8BF">
        <w:tc>
          <w:tcPr>
            <w:tcW w:w="6408" w:type="dxa"/>
            <w:shd w:val="clear" w:color="auto" w:fill="auto"/>
          </w:tcPr>
          <w:p w14:paraId="049F31CB" w14:textId="035B5C78" w:rsidR="00B91D5B" w:rsidRPr="00B91D5B" w:rsidRDefault="10CB775B" w:rsidP="00A4215F">
            <w:pPr>
              <w:autoSpaceDE w:val="0"/>
              <w:autoSpaceDN w:val="0"/>
              <w:adjustRightInd w:val="0"/>
              <w:spacing w:after="120"/>
            </w:pPr>
            <w:r w:rsidRPr="10CB775B">
              <w:rPr>
                <w:rFonts w:ascii="Arial" w:eastAsia="Arial" w:hAnsi="Arial" w:cs="Arial"/>
                <w:color w:val="000000" w:themeColor="text1"/>
              </w:rPr>
              <w:t>16.0 describe and apply classification systems and nomenclatures used in the sciences</w:t>
            </w:r>
          </w:p>
        </w:tc>
        <w:tc>
          <w:tcPr>
            <w:tcW w:w="540" w:type="dxa"/>
            <w:shd w:val="clear" w:color="auto" w:fill="auto"/>
          </w:tcPr>
          <w:p w14:paraId="0A7C96FD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58671C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A2C247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88407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2D700E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19D0040E" w14:textId="77777777" w:rsidTr="4632C8BF">
        <w:tc>
          <w:tcPr>
            <w:tcW w:w="6408" w:type="dxa"/>
            <w:shd w:val="clear" w:color="auto" w:fill="auto"/>
          </w:tcPr>
          <w:p w14:paraId="53128261" w14:textId="1FED709C" w:rsidR="00063284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>17.0 compile and display evidence and information, by hand or computer, in a variety of formats, including diagrams, flow charts, tables, graphs, and scatter plots</w:t>
            </w:r>
          </w:p>
        </w:tc>
        <w:tc>
          <w:tcPr>
            <w:tcW w:w="540" w:type="dxa"/>
            <w:shd w:val="clear" w:color="auto" w:fill="auto"/>
          </w:tcPr>
          <w:p w14:paraId="210B5129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98F77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4C8221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0DAAD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6C1B8EE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69FD09D7" w14:textId="77777777" w:rsidTr="4632C8BF">
        <w:tc>
          <w:tcPr>
            <w:tcW w:w="6408" w:type="dxa"/>
            <w:shd w:val="clear" w:color="auto" w:fill="auto"/>
          </w:tcPr>
          <w:p w14:paraId="656C9F3A" w14:textId="3042C7A0" w:rsidR="00824F17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>18.0 interpret patterns and trends in data, and infer or calculate linear and nonlinear relationships among variables</w:t>
            </w:r>
          </w:p>
        </w:tc>
        <w:tc>
          <w:tcPr>
            <w:tcW w:w="540" w:type="dxa"/>
            <w:shd w:val="clear" w:color="auto" w:fill="auto"/>
          </w:tcPr>
          <w:p w14:paraId="2C3CD73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CD6326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C7A97F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EF8722C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F6DD27B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5C143CD2" w14:textId="77777777" w:rsidTr="4632C8BF">
        <w:tc>
          <w:tcPr>
            <w:tcW w:w="6408" w:type="dxa"/>
            <w:shd w:val="clear" w:color="auto" w:fill="auto"/>
          </w:tcPr>
          <w:p w14:paraId="62486C05" w14:textId="102A5F15" w:rsidR="004935FA" w:rsidRPr="00B91D5B" w:rsidRDefault="0A650112" w:rsidP="00A4215F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A650112">
              <w:rPr>
                <w:rFonts w:ascii="Arial" w:eastAsia="Arial" w:hAnsi="Arial" w:cs="Arial"/>
                <w:color w:val="000000" w:themeColor="text1"/>
              </w:rPr>
              <w:t>19.0 compare theoretical and empirical values and account for discrepancies</w:t>
            </w:r>
          </w:p>
        </w:tc>
        <w:tc>
          <w:tcPr>
            <w:tcW w:w="540" w:type="dxa"/>
            <w:shd w:val="clear" w:color="auto" w:fill="auto"/>
          </w:tcPr>
          <w:p w14:paraId="36B153B2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989C8DE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20DD01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FA843B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7419F0B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482047A2" w14:textId="77777777" w:rsidTr="4632C8BF">
        <w:tc>
          <w:tcPr>
            <w:tcW w:w="6408" w:type="dxa"/>
            <w:shd w:val="clear" w:color="auto" w:fill="auto"/>
          </w:tcPr>
          <w:p w14:paraId="4101652C" w14:textId="4D028417" w:rsidR="004935FA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>20.0 evaluate the relevance, reliability, and adequacy of data and data collection methods</w:t>
            </w:r>
          </w:p>
        </w:tc>
        <w:tc>
          <w:tcPr>
            <w:tcW w:w="540" w:type="dxa"/>
            <w:shd w:val="clear" w:color="auto" w:fill="auto"/>
          </w:tcPr>
          <w:p w14:paraId="6EE3583C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238C4C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49B35AA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2DF71D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5190059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4F58669D" w14:textId="77777777" w:rsidTr="4632C8BF">
        <w:tc>
          <w:tcPr>
            <w:tcW w:w="6408" w:type="dxa"/>
            <w:shd w:val="clear" w:color="auto" w:fill="auto"/>
          </w:tcPr>
          <w:p w14:paraId="4B99056E" w14:textId="57F9361C" w:rsidR="00824F17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lastRenderedPageBreak/>
              <w:t>21.0 identify and explain sources of error and uncertainty in measurement and express results in a form that acknowledges the degree of uncertainty</w:t>
            </w:r>
          </w:p>
        </w:tc>
        <w:tc>
          <w:tcPr>
            <w:tcW w:w="540" w:type="dxa"/>
            <w:shd w:val="clear" w:color="auto" w:fill="auto"/>
          </w:tcPr>
          <w:p w14:paraId="067B56DB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4120B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FD3D33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95C0D7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B1E8D74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5D543FF2" w14:textId="77777777" w:rsidTr="4632C8BF">
        <w:tc>
          <w:tcPr>
            <w:tcW w:w="6408" w:type="dxa"/>
            <w:shd w:val="clear" w:color="auto" w:fill="auto"/>
          </w:tcPr>
          <w:p w14:paraId="1299C43A" w14:textId="0854A282" w:rsidR="009F448C" w:rsidRPr="00B91D5B" w:rsidRDefault="10CB775B" w:rsidP="00A4215F">
            <w:pPr>
              <w:spacing w:after="120"/>
              <w:rPr>
                <w:rFonts w:ascii="Arial" w:eastAsia="Arial" w:hAnsi="Arial" w:cs="Arial"/>
                <w:lang w:val="en-CA"/>
              </w:rPr>
            </w:pPr>
            <w:r w:rsidRPr="10CB775B">
              <w:rPr>
                <w:rFonts w:ascii="Arial" w:eastAsia="Arial" w:hAnsi="Arial" w:cs="Arial"/>
                <w:lang w:val="en-CA"/>
              </w:rPr>
              <w:t>22.0 provide a statement that addresses the problem or answers the question investigated in light of the link between data a and the conclusion</w:t>
            </w:r>
          </w:p>
        </w:tc>
        <w:tc>
          <w:tcPr>
            <w:tcW w:w="540" w:type="dxa"/>
            <w:shd w:val="clear" w:color="auto" w:fill="auto"/>
          </w:tcPr>
          <w:p w14:paraId="2763672F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43999E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417FB8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723462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8D2A74C" w14:textId="77777777" w:rsidR="00B91D5B" w:rsidRPr="0013249C" w:rsidRDefault="00B91D5B" w:rsidP="674E1002">
            <w:pPr>
              <w:rPr>
                <w:rFonts w:ascii="Arial" w:eastAsia="Arial" w:hAnsi="Arial" w:cs="Arial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4F049D6E" w14:textId="77777777" w:rsidTr="4632C8BF">
        <w:tc>
          <w:tcPr>
            <w:tcW w:w="6408" w:type="dxa"/>
            <w:shd w:val="clear" w:color="auto" w:fill="auto"/>
          </w:tcPr>
          <w:p w14:paraId="4DDBEF00" w14:textId="7E554B81" w:rsidR="009F448C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>23.0 propose alternative solutions to a given practical problem, identify the potential strengths and weaknesses of each, and select one as the basis for a plan</w:t>
            </w:r>
          </w:p>
        </w:tc>
        <w:tc>
          <w:tcPr>
            <w:tcW w:w="540" w:type="dxa"/>
            <w:shd w:val="clear" w:color="auto" w:fill="auto"/>
          </w:tcPr>
          <w:p w14:paraId="32AD4390" w14:textId="77777777" w:rsidR="00B91D5B" w:rsidRPr="005B231B" w:rsidRDefault="00253F8A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78FEA1C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92764C5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B74F802" w14:textId="77777777" w:rsidR="00B91D5B" w:rsidRPr="005B231B" w:rsidRDefault="00B91D5B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37F4319" w14:textId="77777777" w:rsidR="00B91D5B" w:rsidRPr="0013249C" w:rsidRDefault="00253F8A" w:rsidP="674E1002">
            <w:pPr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3F8A" w:rsidRPr="0013249C" w14:paraId="7ED32950" w14:textId="77777777" w:rsidTr="4632C8BF">
        <w:tc>
          <w:tcPr>
            <w:tcW w:w="6408" w:type="dxa"/>
            <w:shd w:val="clear" w:color="auto" w:fill="auto"/>
          </w:tcPr>
          <w:p w14:paraId="3461D779" w14:textId="71C692BA" w:rsidR="00632B00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>24.0 identify new questions or problems that arise from what was learned</w:t>
            </w:r>
          </w:p>
        </w:tc>
        <w:tc>
          <w:tcPr>
            <w:tcW w:w="540" w:type="dxa"/>
            <w:shd w:val="clear" w:color="auto" w:fill="auto"/>
          </w:tcPr>
          <w:p w14:paraId="7A475F3B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C1A66D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A62FB3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7179859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AC5006B" w14:textId="77777777" w:rsidR="00253F8A" w:rsidRDefault="00253F8A" w:rsidP="674E1002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3F8A" w:rsidRPr="0013249C" w14:paraId="7A8EE029" w14:textId="77777777" w:rsidTr="4632C8BF">
        <w:tc>
          <w:tcPr>
            <w:tcW w:w="6408" w:type="dxa"/>
            <w:shd w:val="clear" w:color="auto" w:fill="auto"/>
          </w:tcPr>
          <w:p w14:paraId="3CF2D8B6" w14:textId="33E4741B" w:rsidR="00632B00" w:rsidRPr="00B91D5B" w:rsidRDefault="0A650112" w:rsidP="00A4215F">
            <w:pPr>
              <w:autoSpaceDE w:val="0"/>
              <w:autoSpaceDN w:val="0"/>
              <w:adjustRightInd w:val="0"/>
              <w:spacing w:after="120"/>
              <w:ind w:left="45" w:right="567" w:hanging="612"/>
              <w:rPr>
                <w:rFonts w:ascii="Arial" w:eastAsia="Arial" w:hAnsi="Arial" w:cs="Arial"/>
                <w:color w:val="000000" w:themeColor="text1"/>
              </w:rPr>
            </w:pPr>
            <w:r w:rsidRPr="0A650112">
              <w:rPr>
                <w:rFonts w:ascii="Arial" w:eastAsia="Arial" w:hAnsi="Arial" w:cs="Arial"/>
                <w:color w:val="000000" w:themeColor="text1"/>
              </w:rPr>
              <w:t xml:space="preserve">        25.0 communicate questions, ideas, and intentions, and receive, interpret, understand, support, and respond to the ideas of others</w:t>
            </w:r>
          </w:p>
        </w:tc>
        <w:tc>
          <w:tcPr>
            <w:tcW w:w="540" w:type="dxa"/>
            <w:shd w:val="clear" w:color="auto" w:fill="auto"/>
          </w:tcPr>
          <w:p w14:paraId="07029532" w14:textId="136A257B" w:rsidR="00253F8A" w:rsidRDefault="0A650112" w:rsidP="674E1002">
            <w:pPr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</w:t>
            </w:r>
            <w:r w:rsidR="00253F8A"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3F8A"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="00253F8A"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95A8FB1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FC99C5D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73CE76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94187F8" w14:textId="77777777" w:rsidR="00253F8A" w:rsidRDefault="00253F8A" w:rsidP="674E1002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3F8A" w:rsidRPr="0013249C" w14:paraId="7FEBF8A4" w14:textId="77777777" w:rsidTr="4632C8BF">
        <w:tc>
          <w:tcPr>
            <w:tcW w:w="6408" w:type="dxa"/>
            <w:shd w:val="clear" w:color="auto" w:fill="auto"/>
          </w:tcPr>
          <w:p w14:paraId="0FB78278" w14:textId="04FDA7B2" w:rsidR="00632B00" w:rsidRPr="00B91D5B" w:rsidRDefault="10CB775B" w:rsidP="00A4215F">
            <w:pPr>
              <w:pStyle w:val="BodyText"/>
              <w:spacing w:after="120"/>
              <w:rPr>
                <w:rFonts w:eastAsia="Arial"/>
              </w:rPr>
            </w:pPr>
            <w:r w:rsidRPr="10CB775B">
              <w:rPr>
                <w:sz w:val="24"/>
                <w:szCs w:val="24"/>
              </w:rPr>
              <w:t>26.0 select and use appropriate numeric, symbolic, graphical, and linguistic modes of representation to communicate ideas, plans, and results</w:t>
            </w:r>
          </w:p>
        </w:tc>
        <w:tc>
          <w:tcPr>
            <w:tcW w:w="540" w:type="dxa"/>
            <w:shd w:val="clear" w:color="auto" w:fill="auto"/>
          </w:tcPr>
          <w:p w14:paraId="5F0B367F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A51428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08AF02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C6AC96" w14:textId="77777777" w:rsidR="00253F8A" w:rsidRDefault="00253F8A" w:rsidP="674E1002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63BE0" w14:textId="77777777" w:rsidR="00253F8A" w:rsidRDefault="00253F8A" w:rsidP="674E1002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3F8A" w:rsidRPr="0013249C" w14:paraId="094D1829" w14:textId="77777777" w:rsidTr="4632C8BF">
        <w:tc>
          <w:tcPr>
            <w:tcW w:w="6408" w:type="dxa"/>
            <w:shd w:val="clear" w:color="auto" w:fill="auto"/>
          </w:tcPr>
          <w:p w14:paraId="1FC39945" w14:textId="5D38C30E" w:rsidR="00632B00" w:rsidRPr="00B91D5B" w:rsidRDefault="0A650112" w:rsidP="00A4215F">
            <w:pPr>
              <w:autoSpaceDE w:val="0"/>
              <w:autoSpaceDN w:val="0"/>
              <w:adjustRightInd w:val="0"/>
              <w:spacing w:after="120"/>
              <w:ind w:left="-27" w:hanging="540"/>
              <w:rPr>
                <w:rFonts w:ascii="Arial" w:eastAsia="Arial" w:hAnsi="Arial" w:cs="Arial"/>
                <w:color w:val="000000" w:themeColor="text1"/>
              </w:rPr>
            </w:pPr>
            <w:r w:rsidRPr="0A650112">
              <w:rPr>
                <w:rFonts w:ascii="Arial" w:eastAsia="Arial" w:hAnsi="Arial" w:cs="Arial"/>
                <w:color w:val="000000" w:themeColor="text1"/>
              </w:rPr>
              <w:t xml:space="preserve">        27.0 identify multiple perspectives that influence a science-related decision or issue</w:t>
            </w:r>
          </w:p>
        </w:tc>
        <w:tc>
          <w:tcPr>
            <w:tcW w:w="540" w:type="dxa"/>
            <w:shd w:val="clear" w:color="auto" w:fill="auto"/>
          </w:tcPr>
          <w:p w14:paraId="4719F4C3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BF4469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CB09AD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223A0BA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7BCE8FA" w14:textId="77777777" w:rsidR="00253F8A" w:rsidRDefault="00253F8A" w:rsidP="00253F8A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3F8A" w:rsidRPr="0013249C" w14:paraId="6CE4301C" w14:textId="77777777" w:rsidTr="4632C8BF">
        <w:tc>
          <w:tcPr>
            <w:tcW w:w="6408" w:type="dxa"/>
            <w:shd w:val="clear" w:color="auto" w:fill="auto"/>
          </w:tcPr>
          <w:p w14:paraId="0562CB0E" w14:textId="44B35BAC" w:rsidR="00632B00" w:rsidRPr="00B91D5B" w:rsidRDefault="0A650112" w:rsidP="00A4215F">
            <w:pPr>
              <w:autoSpaceDE w:val="0"/>
              <w:autoSpaceDN w:val="0"/>
              <w:adjustRightInd w:val="0"/>
              <w:spacing w:after="120"/>
              <w:ind w:left="-27" w:hanging="540"/>
              <w:rPr>
                <w:rFonts w:ascii="Arial" w:eastAsia="Arial" w:hAnsi="Arial" w:cs="Arial"/>
                <w:color w:val="000000" w:themeColor="text1"/>
              </w:rPr>
            </w:pPr>
            <w:r w:rsidRPr="0A650112">
              <w:rPr>
                <w:rFonts w:ascii="Arial" w:eastAsia="Arial" w:hAnsi="Arial" w:cs="Arial"/>
                <w:color w:val="000000" w:themeColor="text1"/>
              </w:rPr>
              <w:t xml:space="preserve">        28.0 develop, present, and defend a position or course of action, based on findings</w:t>
            </w:r>
          </w:p>
        </w:tc>
        <w:tc>
          <w:tcPr>
            <w:tcW w:w="540" w:type="dxa"/>
            <w:shd w:val="clear" w:color="auto" w:fill="auto"/>
          </w:tcPr>
          <w:p w14:paraId="5D2C8071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57A5B2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08F250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AAA529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3514B35" w14:textId="77777777" w:rsidR="00253F8A" w:rsidRDefault="00253F8A" w:rsidP="00253F8A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3F8A" w:rsidRPr="0013249C" w14:paraId="1B2D0FA7" w14:textId="77777777" w:rsidTr="4632C8BF">
        <w:tc>
          <w:tcPr>
            <w:tcW w:w="6408" w:type="dxa"/>
            <w:shd w:val="clear" w:color="auto" w:fill="auto"/>
          </w:tcPr>
          <w:p w14:paraId="3D5A7938" w14:textId="77777777" w:rsidR="00FF0435" w:rsidRDefault="10CB775B" w:rsidP="00A4215F">
            <w:pPr>
              <w:pStyle w:val="BodyText"/>
              <w:spacing w:after="120"/>
              <w:rPr>
                <w:sz w:val="24"/>
                <w:szCs w:val="24"/>
              </w:rPr>
            </w:pPr>
            <w:r w:rsidRPr="10CB775B">
              <w:rPr>
                <w:sz w:val="24"/>
                <w:szCs w:val="24"/>
              </w:rPr>
              <w:t>29.0 work cooperatively with team members to develop and carry out a plan, and troubleshoot problems as they arise</w:t>
            </w:r>
          </w:p>
          <w:p w14:paraId="67424FDE" w14:textId="77777777" w:rsidR="00601D2A" w:rsidRDefault="00601D2A" w:rsidP="00A4215F">
            <w:pPr>
              <w:pStyle w:val="BodyText"/>
              <w:spacing w:after="120"/>
              <w:rPr>
                <w:sz w:val="24"/>
                <w:szCs w:val="24"/>
              </w:rPr>
            </w:pPr>
          </w:p>
          <w:p w14:paraId="34CE0A41" w14:textId="0779D08C" w:rsidR="00601D2A" w:rsidRPr="00B91D5B" w:rsidRDefault="00601D2A" w:rsidP="00A4215F">
            <w:pPr>
              <w:pStyle w:val="BodyText"/>
              <w:spacing w:after="120"/>
              <w:rPr>
                <w:sz w:val="24"/>
                <w:szCs w:val="24"/>
              </w:rPr>
            </w:pPr>
          </w:p>
        </w:tc>
        <w:tc>
          <w:tcPr>
            <w:tcW w:w="540" w:type="dxa"/>
            <w:shd w:val="clear" w:color="auto" w:fill="auto"/>
          </w:tcPr>
          <w:p w14:paraId="1EB83B3C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290D939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F72B810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C0931D0" w14:textId="77777777" w:rsidR="00253F8A" w:rsidRDefault="00253F8A" w:rsidP="00253F8A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0775EF" w14:textId="77777777" w:rsidR="00253F8A" w:rsidRDefault="00253F8A" w:rsidP="00253F8A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F61D5" w:rsidRPr="0013249C" w14:paraId="317A918F" w14:textId="77777777" w:rsidTr="00794C02">
        <w:tc>
          <w:tcPr>
            <w:tcW w:w="13788" w:type="dxa"/>
            <w:gridSpan w:val="6"/>
            <w:shd w:val="clear" w:color="auto" w:fill="AEAAAA" w:themeFill="background2" w:themeFillShade="BF"/>
          </w:tcPr>
          <w:p w14:paraId="686EAE3A" w14:textId="769290E9" w:rsidR="002F61D5" w:rsidRPr="0013249C" w:rsidRDefault="008A1D30" w:rsidP="10CB775B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lastRenderedPageBreak/>
              <w:t>Unit 1-</w:t>
            </w:r>
            <w:r w:rsidR="10CB775B" w:rsidRPr="10CB775B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Weather Dynamics</w:t>
            </w:r>
          </w:p>
        </w:tc>
      </w:tr>
      <w:tr w:rsidR="005A4958" w:rsidRPr="0013249C" w14:paraId="293B7B52" w14:textId="77777777" w:rsidTr="00794C02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180BF9A9" w14:textId="77777777" w:rsidR="008A1D30" w:rsidRDefault="10CB775B" w:rsidP="008A1D30">
            <w:pPr>
              <w:rPr>
                <w:rFonts w:ascii="Arial" w:eastAsia="Arial" w:hAnsi="Arial" w:cs="Arial"/>
                <w:b/>
                <w:bCs/>
              </w:rPr>
            </w:pPr>
            <w:r w:rsidRPr="00A4215F">
              <w:rPr>
                <w:rFonts w:ascii="Arial" w:eastAsia="Arial" w:hAnsi="Arial" w:cs="Arial"/>
                <w:b/>
                <w:bCs/>
              </w:rPr>
              <w:t>GCO 1 (STSE)</w:t>
            </w:r>
          </w:p>
          <w:p w14:paraId="110FFD37" w14:textId="0E48C075" w:rsidR="00A4215F" w:rsidRPr="00A4215F" w:rsidRDefault="10CB775B" w:rsidP="008A1D30">
            <w:pPr>
              <w:spacing w:after="120"/>
              <w:rPr>
                <w:rFonts w:ascii="Arial" w:eastAsia="Arial" w:hAnsi="Arial" w:cs="Arial"/>
                <w:bCs/>
              </w:rPr>
            </w:pPr>
            <w:r w:rsidRPr="00A4215F">
              <w:rPr>
                <w:rFonts w:ascii="Arial" w:eastAsia="Arial" w:hAnsi="Arial" w:cs="Arial"/>
                <w:bCs/>
              </w:rPr>
              <w:t>Students will develop an understanding of the nature of science and technology, of the relationships between science and technology, and of the social and environmental contexts of science and technology.</w:t>
            </w:r>
          </w:p>
        </w:tc>
      </w:tr>
      <w:tr w:rsidR="00B91D5B" w:rsidRPr="0013249C" w14:paraId="0F62B8BB" w14:textId="77777777" w:rsidTr="4632C8BF">
        <w:tc>
          <w:tcPr>
            <w:tcW w:w="6408" w:type="dxa"/>
            <w:shd w:val="clear" w:color="auto" w:fill="auto"/>
          </w:tcPr>
          <w:p w14:paraId="3FE9F23F" w14:textId="4CDBC4B7" w:rsidR="00FA37D3" w:rsidRPr="00B91D5B" w:rsidRDefault="0A650112" w:rsidP="00A4215F">
            <w:pPr>
              <w:autoSpaceDE w:val="0"/>
              <w:autoSpaceDN w:val="0"/>
              <w:adjustRightInd w:val="0"/>
              <w:spacing w:after="120"/>
              <w:ind w:left="45" w:hanging="612"/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 34.0 illustrate how science attempts to explain natural phenomena</w:t>
            </w:r>
          </w:p>
        </w:tc>
        <w:tc>
          <w:tcPr>
            <w:tcW w:w="540" w:type="dxa"/>
            <w:shd w:val="clear" w:color="auto" w:fill="auto"/>
          </w:tcPr>
          <w:p w14:paraId="72448E31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677CA83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0EAD15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EDC6F4E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5A902C8" w14:textId="77777777" w:rsidR="00B91D5B" w:rsidRPr="0013249C" w:rsidRDefault="00B91D5B" w:rsidP="00C606B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60494326" w14:textId="77777777" w:rsidTr="4632C8BF">
        <w:tc>
          <w:tcPr>
            <w:tcW w:w="6408" w:type="dxa"/>
            <w:shd w:val="clear" w:color="auto" w:fill="auto"/>
          </w:tcPr>
          <w:p w14:paraId="1F72F646" w14:textId="0EF911D1" w:rsidR="0035576D" w:rsidRPr="00B91D5B" w:rsidRDefault="0A650112" w:rsidP="00A4215F">
            <w:pPr>
              <w:spacing w:after="120"/>
              <w:ind w:left="45" w:hanging="612"/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 36.0 analyze why scientific and technological activities take place in a variety of individual and group settings</w:t>
            </w:r>
          </w:p>
        </w:tc>
        <w:tc>
          <w:tcPr>
            <w:tcW w:w="540" w:type="dxa"/>
            <w:shd w:val="clear" w:color="auto" w:fill="auto"/>
          </w:tcPr>
          <w:p w14:paraId="701CE198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A8A7147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435121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FC90DD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A47D3E5" w14:textId="77777777" w:rsidR="00B91D5B" w:rsidRPr="0013249C" w:rsidRDefault="00B91D5B" w:rsidP="00C606B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001F1DE2" w14:textId="77777777" w:rsidTr="4632C8BF">
        <w:tc>
          <w:tcPr>
            <w:tcW w:w="6408" w:type="dxa"/>
            <w:shd w:val="clear" w:color="auto" w:fill="auto"/>
          </w:tcPr>
          <w:p w14:paraId="08CE6F91" w14:textId="166F5880" w:rsidR="008B7FBF" w:rsidRPr="00B91D5B" w:rsidRDefault="0A650112" w:rsidP="00D0516B">
            <w:pPr>
              <w:autoSpaceDE w:val="0"/>
              <w:autoSpaceDN w:val="0"/>
              <w:adjustRightInd w:val="0"/>
              <w:spacing w:after="120"/>
              <w:ind w:hanging="567"/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 37.0 identify examples where scientific understanding was enhanced or revised as a result of the invention of a technology </w:t>
            </w:r>
            <w:r w:rsidR="10CB775B" w:rsidRPr="10CB775B">
              <w:rPr>
                <w:rFonts w:ascii="Arial" w:eastAsia="Arial" w:hAnsi="Arial" w:cs="Arial"/>
              </w:rPr>
              <w:t xml:space="preserve">  </w:t>
            </w:r>
          </w:p>
        </w:tc>
        <w:tc>
          <w:tcPr>
            <w:tcW w:w="540" w:type="dxa"/>
            <w:shd w:val="clear" w:color="auto" w:fill="auto"/>
          </w:tcPr>
          <w:p w14:paraId="0C1C050E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CCF3ED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F4E912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B045631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5AB5844" w14:textId="77777777" w:rsidR="00B91D5B" w:rsidRPr="0013249C" w:rsidRDefault="00B91D5B" w:rsidP="00C606B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3A1489ED" w14:textId="77777777" w:rsidTr="4632C8BF">
        <w:tc>
          <w:tcPr>
            <w:tcW w:w="6408" w:type="dxa"/>
            <w:shd w:val="clear" w:color="auto" w:fill="auto"/>
          </w:tcPr>
          <w:p w14:paraId="6994FCCC" w14:textId="5E5BCE1F" w:rsidR="007E79A3" w:rsidRPr="00B91D5B" w:rsidRDefault="0A650112" w:rsidP="00A4215F">
            <w:pPr>
              <w:spacing w:after="120"/>
              <w:ind w:left="45" w:hanging="612"/>
              <w:rPr>
                <w:rFonts w:ascii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 38.0 describe examples of Canadian contributions to science and technology</w:t>
            </w:r>
          </w:p>
        </w:tc>
        <w:tc>
          <w:tcPr>
            <w:tcW w:w="540" w:type="dxa"/>
            <w:shd w:val="clear" w:color="auto" w:fill="auto"/>
          </w:tcPr>
          <w:p w14:paraId="68F4C83B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F5F7B7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0837F9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C8B992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E55E147" w14:textId="77777777" w:rsidR="00B91D5B" w:rsidRPr="0013249C" w:rsidRDefault="00B91D5B" w:rsidP="00C606B1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40F5E3DA" w14:textId="77777777" w:rsidTr="4632C8BF">
        <w:tc>
          <w:tcPr>
            <w:tcW w:w="6408" w:type="dxa"/>
            <w:shd w:val="clear" w:color="auto" w:fill="auto"/>
          </w:tcPr>
          <w:p w14:paraId="23DE523C" w14:textId="3843C0A1" w:rsidR="00B81185" w:rsidRPr="00B91D5B" w:rsidRDefault="0A650112" w:rsidP="00A4215F">
            <w:pPr>
              <w:autoSpaceDE w:val="0"/>
              <w:autoSpaceDN w:val="0"/>
              <w:adjustRightInd w:val="0"/>
              <w:spacing w:after="120"/>
              <w:ind w:left="45" w:hanging="612"/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 39.0 explain how scientific knowledge evolves as new evidence comes to light</w:t>
            </w:r>
          </w:p>
        </w:tc>
        <w:tc>
          <w:tcPr>
            <w:tcW w:w="540" w:type="dxa"/>
            <w:shd w:val="clear" w:color="auto" w:fill="auto"/>
          </w:tcPr>
          <w:p w14:paraId="79431269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4CB763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AAC4828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27C3BA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9C1BA9" w14:textId="0A4D5987" w:rsidR="00B91D5B" w:rsidRPr="0013249C" w:rsidRDefault="00A4215F" w:rsidP="10CB775B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91D5B" w:rsidRPr="0013249C" w14:paraId="5C6E0F16" w14:textId="77777777" w:rsidTr="4632C8BF">
        <w:tc>
          <w:tcPr>
            <w:tcW w:w="6408" w:type="dxa"/>
            <w:shd w:val="clear" w:color="auto" w:fill="auto"/>
          </w:tcPr>
          <w:p w14:paraId="52E56223" w14:textId="290ED662" w:rsidR="00AB0170" w:rsidRPr="00B91D5B" w:rsidRDefault="10CB775B" w:rsidP="004F2195">
            <w:pPr>
              <w:autoSpaceDE w:val="0"/>
              <w:autoSpaceDN w:val="0"/>
              <w:adjustRightInd w:val="0"/>
              <w:spacing w:after="120"/>
              <w:ind w:left="45" w:hanging="45"/>
              <w:rPr>
                <w:rFonts w:ascii="Arial" w:eastAsia="Arial" w:hAnsi="Arial" w:cs="Arial"/>
              </w:rPr>
            </w:pPr>
            <w:r w:rsidRPr="10CB775B">
              <w:rPr>
                <w:rFonts w:ascii="Arial" w:eastAsia="Arial" w:hAnsi="Arial" w:cs="Arial"/>
              </w:rPr>
              <w:t xml:space="preserve">40.0 relate personal activities and various scientific and technological endeavours to specific science disciplines and </w:t>
            </w:r>
            <w:r w:rsidRPr="10CB775B">
              <w:rPr>
                <w:rFonts w:ascii="Arial" w:eastAsia="Arial" w:hAnsi="Arial" w:cs="Arial"/>
                <w:color w:val="000000" w:themeColor="text1"/>
              </w:rPr>
              <w:t>interdisciplinary</w:t>
            </w:r>
            <w:r w:rsidRPr="10CB775B">
              <w:rPr>
                <w:rFonts w:ascii="Arial" w:eastAsia="Arial" w:hAnsi="Arial" w:cs="Arial"/>
              </w:rPr>
              <w:t xml:space="preserve"> studies</w:t>
            </w:r>
          </w:p>
        </w:tc>
        <w:tc>
          <w:tcPr>
            <w:tcW w:w="540" w:type="dxa"/>
            <w:shd w:val="clear" w:color="auto" w:fill="auto"/>
          </w:tcPr>
          <w:p w14:paraId="5C1F7F23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FC4962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CBF06F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E9E6DB" w14:textId="77777777" w:rsidR="00B91D5B" w:rsidRPr="005B231B" w:rsidRDefault="00B91D5B" w:rsidP="00B91D5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1B4A549" w14:textId="5E9BB5E3" w:rsidR="00B91D5B" w:rsidRPr="0013249C" w:rsidRDefault="00A4215F" w:rsidP="10CB775B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1F90" w:rsidRPr="0013249C" w14:paraId="3233C391" w14:textId="77777777" w:rsidTr="4632C8BF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10BB327D" w14:textId="77777777" w:rsidR="00BD031B" w:rsidRDefault="10CB775B" w:rsidP="00BD031B">
            <w:pPr>
              <w:rPr>
                <w:rFonts w:ascii="Arial" w:eastAsia="Arial" w:hAnsi="Arial" w:cs="Arial"/>
                <w:b/>
                <w:bCs/>
              </w:rPr>
            </w:pPr>
            <w:r w:rsidRPr="004F2195">
              <w:rPr>
                <w:rFonts w:ascii="Arial" w:eastAsia="Arial" w:hAnsi="Arial" w:cs="Arial"/>
                <w:b/>
                <w:bCs/>
              </w:rPr>
              <w:t>GCO 3 (Knowledge)</w:t>
            </w:r>
          </w:p>
          <w:p w14:paraId="680A4E5D" w14:textId="40CA2ABB" w:rsidR="00D91F90" w:rsidRPr="00AF6948" w:rsidRDefault="10CB775B" w:rsidP="004F2195">
            <w:pPr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004F2195">
              <w:rPr>
                <w:rFonts w:ascii="Arial" w:eastAsia="Arial" w:hAnsi="Arial" w:cs="Arial"/>
                <w:bCs/>
              </w:rPr>
              <w:t>Students will construct knowledge and understandings of concepts in life science, physical science, and Earth and space science, and apply these understandings to interpret, integrate, and extend their knowledge.</w:t>
            </w:r>
          </w:p>
        </w:tc>
      </w:tr>
      <w:tr w:rsidR="008E4699" w:rsidRPr="0013249C" w14:paraId="48B48B20" w14:textId="77777777" w:rsidTr="4632C8BF">
        <w:tc>
          <w:tcPr>
            <w:tcW w:w="6408" w:type="dxa"/>
            <w:shd w:val="clear" w:color="auto" w:fill="auto"/>
          </w:tcPr>
          <w:p w14:paraId="19219836" w14:textId="598D2364" w:rsidR="008E4699" w:rsidRPr="0013249C" w:rsidRDefault="008E4699" w:rsidP="008E4699">
            <w:pPr>
              <w:autoSpaceDE w:val="0"/>
              <w:autoSpaceDN w:val="0"/>
              <w:adjustRightInd w:val="0"/>
              <w:spacing w:after="120"/>
            </w:pPr>
            <w:r w:rsidRPr="10CB775B">
              <w:rPr>
                <w:rFonts w:ascii="Arial" w:eastAsia="Arial" w:hAnsi="Arial" w:cs="Arial"/>
              </w:rPr>
              <w:t xml:space="preserve">30.0 describe how the hydrosphere and atmosphere act as heat sinks   </w:t>
            </w:r>
          </w:p>
        </w:tc>
        <w:tc>
          <w:tcPr>
            <w:tcW w:w="540" w:type="dxa"/>
            <w:shd w:val="clear" w:color="auto" w:fill="auto"/>
          </w:tcPr>
          <w:p w14:paraId="06F88A84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B419E5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89A4A0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F685AB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96FEF7D" w14:textId="1FEC3883" w:rsidR="008E4699" w:rsidRPr="0013249C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 w:rsidRPr="0093366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3366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3366C">
              <w:rPr>
                <w:rFonts w:ascii="Arial" w:hAnsi="Arial" w:cs="Arial"/>
                <w:sz w:val="22"/>
                <w:szCs w:val="22"/>
              </w:rPr>
            </w:r>
            <w:r w:rsidRPr="0093366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E4699" w:rsidRPr="0013249C" w14:paraId="27A29B4D" w14:textId="77777777" w:rsidTr="4632C8BF">
        <w:tc>
          <w:tcPr>
            <w:tcW w:w="6408" w:type="dxa"/>
            <w:shd w:val="clear" w:color="auto" w:fill="auto"/>
          </w:tcPr>
          <w:p w14:paraId="7194DBDC" w14:textId="3BED36F0" w:rsidR="008E4699" w:rsidRPr="0013249C" w:rsidRDefault="008E4699" w:rsidP="008E469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</w:rPr>
            </w:pPr>
            <w:r w:rsidRPr="10CB775B">
              <w:rPr>
                <w:rFonts w:ascii="Arial" w:eastAsia="Arial" w:hAnsi="Arial" w:cs="Arial"/>
              </w:rPr>
              <w:t>31.0 describe and explain heat transfer within the water cycle</w:t>
            </w:r>
          </w:p>
        </w:tc>
        <w:tc>
          <w:tcPr>
            <w:tcW w:w="540" w:type="dxa"/>
            <w:shd w:val="clear" w:color="auto" w:fill="auto"/>
          </w:tcPr>
          <w:p w14:paraId="0788D59C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8CE358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8F07C5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1A923DC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69D0D3C" w14:textId="4440AA12" w:rsidR="008E4699" w:rsidRPr="0013249C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 w:rsidRPr="0093366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3366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3366C">
              <w:rPr>
                <w:rFonts w:ascii="Arial" w:hAnsi="Arial" w:cs="Arial"/>
                <w:sz w:val="22"/>
                <w:szCs w:val="22"/>
              </w:rPr>
            </w:r>
            <w:r w:rsidRPr="0093366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3366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E4699" w:rsidRPr="0013249C" w14:paraId="0F7C2470" w14:textId="77777777" w:rsidTr="4632C8BF">
        <w:tc>
          <w:tcPr>
            <w:tcW w:w="6408" w:type="dxa"/>
            <w:shd w:val="clear" w:color="auto" w:fill="auto"/>
          </w:tcPr>
          <w:p w14:paraId="54CD245A" w14:textId="2F4C75FA" w:rsidR="008E4699" w:rsidRPr="0013249C" w:rsidRDefault="008E4699" w:rsidP="008E469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</w:rPr>
            </w:pPr>
            <w:r w:rsidRPr="10CB775B">
              <w:rPr>
                <w:rFonts w:ascii="Arial" w:eastAsia="Arial" w:hAnsi="Arial" w:cs="Arial"/>
              </w:rPr>
              <w:lastRenderedPageBreak/>
              <w:t>32.0 describe and explain heat transfer in the hydrosphere and atmosphere and its effects on air and water currents</w:t>
            </w:r>
          </w:p>
        </w:tc>
        <w:tc>
          <w:tcPr>
            <w:tcW w:w="540" w:type="dxa"/>
            <w:shd w:val="clear" w:color="auto" w:fill="auto"/>
          </w:tcPr>
          <w:p w14:paraId="61AEC77A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802032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0A0D0E4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D3E45B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231BE67" w14:textId="328D3314" w:rsidR="008E4699" w:rsidRPr="0013249C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 w:rsidRPr="009A3AF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A3AF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A3AF3">
              <w:rPr>
                <w:rFonts w:ascii="Arial" w:hAnsi="Arial" w:cs="Arial"/>
                <w:sz w:val="22"/>
                <w:szCs w:val="22"/>
              </w:rPr>
            </w:r>
            <w:r w:rsidRPr="009A3AF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E4699" w:rsidRPr="0013249C" w14:paraId="46D83536" w14:textId="77777777" w:rsidTr="4632C8BF">
        <w:tc>
          <w:tcPr>
            <w:tcW w:w="6408" w:type="dxa"/>
            <w:shd w:val="clear" w:color="auto" w:fill="auto"/>
          </w:tcPr>
          <w:p w14:paraId="36FEB5B0" w14:textId="6C3CB44A" w:rsidR="008E4699" w:rsidRPr="0013249C" w:rsidRDefault="008E4699" w:rsidP="008E4699">
            <w:pPr>
              <w:autoSpaceDE w:val="0"/>
              <w:autoSpaceDN w:val="0"/>
              <w:adjustRightInd w:val="0"/>
              <w:spacing w:after="120"/>
              <w:ind w:left="-27" w:hanging="540"/>
              <w:rPr>
                <w:rFonts w:ascii="Arial" w:eastAsia="Arial" w:hAnsi="Arial" w:cs="Arial"/>
                <w:color w:val="000000" w:themeColor="text1"/>
              </w:rPr>
            </w:pPr>
            <w:r w:rsidRPr="0A650112">
              <w:rPr>
                <w:rFonts w:ascii="Arial" w:eastAsia="Arial" w:hAnsi="Arial" w:cs="Arial"/>
                <w:color w:val="000000" w:themeColor="text1"/>
              </w:rPr>
              <w:t xml:space="preserve">         33.0 describe and explain the effects of heat transfer within the hydrosphere and atmosphere on the development, severity, and movement of weather systems</w:t>
            </w:r>
          </w:p>
        </w:tc>
        <w:tc>
          <w:tcPr>
            <w:tcW w:w="540" w:type="dxa"/>
            <w:shd w:val="clear" w:color="auto" w:fill="auto"/>
          </w:tcPr>
          <w:p w14:paraId="5C97B09C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CA4C85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7AA350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0288748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0D7AA69" w14:textId="6DED608D" w:rsidR="008E4699" w:rsidRPr="0013249C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 w:rsidRPr="009A3AF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A3AF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A3AF3">
              <w:rPr>
                <w:rFonts w:ascii="Arial" w:hAnsi="Arial" w:cs="Arial"/>
                <w:sz w:val="22"/>
                <w:szCs w:val="22"/>
              </w:rPr>
            </w:r>
            <w:r w:rsidRPr="009A3AF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8E4699" w:rsidRPr="0013249C" w14:paraId="3CC51C75" w14:textId="77777777" w:rsidTr="4632C8BF">
        <w:tc>
          <w:tcPr>
            <w:tcW w:w="6408" w:type="dxa"/>
            <w:shd w:val="clear" w:color="auto" w:fill="auto"/>
          </w:tcPr>
          <w:p w14:paraId="7196D064" w14:textId="64BC8D53" w:rsidR="008E4699" w:rsidRPr="0013249C" w:rsidRDefault="008E4699" w:rsidP="008E4699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61C1627">
              <w:rPr>
                <w:rFonts w:ascii="Arial" w:eastAsia="Arial" w:hAnsi="Arial" w:cs="Arial"/>
                <w:color w:val="000000" w:themeColor="text1"/>
              </w:rPr>
              <w:t>35.0 analyze meteorological data for a given time span and predict future weather conditions, using appropriate methodologies and technologies</w:t>
            </w:r>
          </w:p>
        </w:tc>
        <w:tc>
          <w:tcPr>
            <w:tcW w:w="540" w:type="dxa"/>
            <w:shd w:val="clear" w:color="auto" w:fill="auto"/>
          </w:tcPr>
          <w:p w14:paraId="1DC0C020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D1D254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03B3F2D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233EEE" w14:textId="77777777" w:rsidR="008E4699" w:rsidRPr="005B231B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FF1C98" w14:textId="469DFCB4" w:rsidR="008E4699" w:rsidRPr="0013249C" w:rsidRDefault="008E4699" w:rsidP="008E4699">
            <w:pPr>
              <w:rPr>
                <w:rFonts w:ascii="Arial" w:hAnsi="Arial" w:cs="Arial"/>
                <w:sz w:val="22"/>
                <w:szCs w:val="22"/>
              </w:rPr>
            </w:pPr>
            <w:r w:rsidRPr="009A3AF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A3AF3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A3AF3">
              <w:rPr>
                <w:rFonts w:ascii="Arial" w:hAnsi="Arial" w:cs="Arial"/>
                <w:sz w:val="22"/>
                <w:szCs w:val="22"/>
              </w:rPr>
            </w:r>
            <w:r w:rsidRPr="009A3AF3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A3AF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29AC" w:rsidRPr="00AF6948" w14:paraId="1790EDC9" w14:textId="77777777" w:rsidTr="00794C02">
        <w:tc>
          <w:tcPr>
            <w:tcW w:w="13788" w:type="dxa"/>
            <w:gridSpan w:val="6"/>
            <w:shd w:val="clear" w:color="auto" w:fill="AEAAAA" w:themeFill="background2" w:themeFillShade="BF"/>
          </w:tcPr>
          <w:p w14:paraId="1DA6542E" w14:textId="669B73B1" w:rsidR="00983450" w:rsidRPr="00AF6948" w:rsidRDefault="00CC0D73" w:rsidP="10CB775B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2 -</w:t>
            </w:r>
            <w:r w:rsidR="10CB775B" w:rsidRPr="10CB775B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Chemical Reactions</w:t>
            </w:r>
          </w:p>
        </w:tc>
      </w:tr>
      <w:tr w:rsidR="674E1002" w14:paraId="645A9F3A" w14:textId="77777777" w:rsidTr="4632C8BF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770776C6" w14:textId="2E016D89" w:rsidR="004F2195" w:rsidRPr="004F2195" w:rsidRDefault="004F2195" w:rsidP="10CB775B">
            <w:pPr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GCO 1 (STSE)</w:t>
            </w:r>
          </w:p>
          <w:p w14:paraId="4B279620" w14:textId="5D7E353C" w:rsidR="004F2195" w:rsidRPr="004F2195" w:rsidRDefault="10CB775B" w:rsidP="00C0684B">
            <w:pPr>
              <w:spacing w:after="120"/>
              <w:rPr>
                <w:rFonts w:ascii="Arial" w:eastAsia="Arial" w:hAnsi="Arial" w:cs="Arial"/>
                <w:bCs/>
              </w:rPr>
            </w:pPr>
            <w:r w:rsidRPr="004F2195">
              <w:rPr>
                <w:rFonts w:ascii="Arial" w:eastAsia="Arial" w:hAnsi="Arial" w:cs="Arial"/>
                <w:bCs/>
              </w:rPr>
              <w:t>Students will develop an understanding of the nature of science and technology, of the relationships between science and technology, and of the social and environmental contexts of science and technology.</w:t>
            </w:r>
          </w:p>
        </w:tc>
      </w:tr>
      <w:tr w:rsidR="002529AC" w:rsidRPr="005B231B" w14:paraId="2F4B735A" w14:textId="77777777" w:rsidTr="4632C8BF">
        <w:tc>
          <w:tcPr>
            <w:tcW w:w="6408" w:type="dxa"/>
            <w:shd w:val="clear" w:color="auto" w:fill="auto"/>
          </w:tcPr>
          <w:p w14:paraId="42C6D796" w14:textId="57A640AF" w:rsidR="008F1C0B" w:rsidRPr="00B91D5B" w:rsidRDefault="0A650112" w:rsidP="00C0684B">
            <w:pPr>
              <w:autoSpaceDE w:val="0"/>
              <w:autoSpaceDN w:val="0"/>
              <w:adjustRightInd w:val="0"/>
              <w:spacing w:after="120"/>
              <w:ind w:left="-27" w:hanging="540"/>
            </w:pPr>
            <w:r w:rsidRPr="0A650112">
              <w:rPr>
                <w:rFonts w:ascii="Arial" w:eastAsia="Arial" w:hAnsi="Arial" w:cs="Arial"/>
              </w:rPr>
              <w:t xml:space="preserve">        41.0 provide examples of how science and technology are an integral part of their lives and their community  </w:t>
            </w:r>
            <w:r w:rsidR="10CB775B" w:rsidRPr="10CB775B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38AA0106" w14:textId="77777777" w:rsidR="002529AC" w:rsidRPr="005B231B" w:rsidRDefault="00453116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A27C542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B3680F6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51A86A8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6AB05FA" w14:textId="77777777" w:rsidR="002529AC" w:rsidRPr="005B231B" w:rsidRDefault="00F93B07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5"/>
          </w:p>
        </w:tc>
      </w:tr>
      <w:tr w:rsidR="00F93B07" w:rsidRPr="005B231B" w14:paraId="74F8BAE6" w14:textId="77777777" w:rsidTr="4632C8BF">
        <w:trPr>
          <w:trHeight w:val="634"/>
        </w:trPr>
        <w:tc>
          <w:tcPr>
            <w:tcW w:w="6408" w:type="dxa"/>
            <w:shd w:val="clear" w:color="auto" w:fill="auto"/>
          </w:tcPr>
          <w:p w14:paraId="6E1831B3" w14:textId="7A884E76" w:rsidR="003E70E4" w:rsidRDefault="0A650112" w:rsidP="00C0684B">
            <w:pPr>
              <w:autoSpaceDE w:val="0"/>
              <w:autoSpaceDN w:val="0"/>
              <w:adjustRightInd w:val="0"/>
              <w:spacing w:after="120"/>
              <w:ind w:left="45" w:hanging="630"/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 43.0 describe the usefulness of scientific nomenclature systems</w:t>
            </w:r>
          </w:p>
        </w:tc>
        <w:tc>
          <w:tcPr>
            <w:tcW w:w="540" w:type="dxa"/>
            <w:shd w:val="clear" w:color="auto" w:fill="auto"/>
          </w:tcPr>
          <w:p w14:paraId="2D503779" w14:textId="77777777" w:rsidR="00F93B07" w:rsidRDefault="00F93B07" w:rsidP="00F93B0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4CF00AC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851A77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9525B2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753B05E" w14:textId="77777777" w:rsidR="00F93B07" w:rsidRDefault="00F93B07" w:rsidP="00F93B07"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F93B07" w:rsidRPr="005B231B" w14:paraId="0D34C70A" w14:textId="77777777" w:rsidTr="4632C8BF">
        <w:tc>
          <w:tcPr>
            <w:tcW w:w="6408" w:type="dxa"/>
            <w:shd w:val="clear" w:color="auto" w:fill="auto"/>
          </w:tcPr>
          <w:p w14:paraId="54E11D2A" w14:textId="63C8957B" w:rsidR="003E70E4" w:rsidRDefault="0A650112" w:rsidP="00C0684B">
            <w:pPr>
              <w:autoSpaceDE w:val="0"/>
              <w:autoSpaceDN w:val="0"/>
              <w:adjustRightInd w:val="0"/>
              <w:spacing w:after="120"/>
              <w:ind w:left="-27" w:hanging="540"/>
              <w:rPr>
                <w:rFonts w:ascii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 48.0 describe the functioning of domestic and industrial technologies, using scientific principles</w:t>
            </w:r>
          </w:p>
        </w:tc>
        <w:tc>
          <w:tcPr>
            <w:tcW w:w="540" w:type="dxa"/>
            <w:shd w:val="clear" w:color="auto" w:fill="auto"/>
          </w:tcPr>
          <w:p w14:paraId="2697862C" w14:textId="45F99A39" w:rsidR="00F93B07" w:rsidRDefault="00C0684B" w:rsidP="00F93B07"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0DBEF5E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AA9F1F4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81880C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D4969BB" w14:textId="5A8C0316" w:rsidR="00F93B07" w:rsidRDefault="00C0684B" w:rsidP="00F93B07"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0684B" w14:paraId="6FE3D440" w14:textId="77777777" w:rsidTr="4632C8BF">
        <w:tc>
          <w:tcPr>
            <w:tcW w:w="6408" w:type="dxa"/>
            <w:shd w:val="clear" w:color="auto" w:fill="auto"/>
          </w:tcPr>
          <w:p w14:paraId="7051C924" w14:textId="0CA39B08" w:rsidR="00C0684B" w:rsidRDefault="00C0684B" w:rsidP="00C0684B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0CB775B">
              <w:rPr>
                <w:rFonts w:ascii="Arial" w:eastAsia="Arial" w:hAnsi="Arial" w:cs="Arial"/>
                <w:color w:val="000000" w:themeColor="text1"/>
              </w:rPr>
              <w:t>49.0 identify examples where technologies were developed based on scientific understanding</w:t>
            </w:r>
          </w:p>
        </w:tc>
        <w:tc>
          <w:tcPr>
            <w:tcW w:w="540" w:type="dxa"/>
            <w:shd w:val="clear" w:color="auto" w:fill="auto"/>
          </w:tcPr>
          <w:p w14:paraId="4F00E28F" w14:textId="482E8134" w:rsidR="00C0684B" w:rsidRDefault="00C0684B" w:rsidP="00C0684B"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A53E81F" w14:textId="025D4F93" w:rsidR="00C0684B" w:rsidRDefault="00C0684B" w:rsidP="00C0684B">
            <w:r w:rsidRPr="006F2D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D4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F2D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09467F5" w14:textId="50C26868" w:rsidR="00C0684B" w:rsidRDefault="00C0684B" w:rsidP="00C0684B">
            <w:r w:rsidRPr="006F2D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D4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F2D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532B304" w14:textId="4D2C4BDA" w:rsidR="00C0684B" w:rsidRDefault="00C0684B" w:rsidP="00C0684B">
            <w:r w:rsidRPr="006F2D4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D4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F2D4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12D96EB" w14:textId="429F5535" w:rsidR="00C0684B" w:rsidRDefault="00C0684B" w:rsidP="00C0684B"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10CB775B">
              <w:rPr>
                <w:rFonts w:ascii="Arial" w:hAnsi="Arial" w:cs="Arial"/>
                <w:noProof/>
                <w:sz w:val="22"/>
                <w:szCs w:val="22"/>
              </w:rPr>
              <w:t>    </w:t>
            </w:r>
          </w:p>
          <w:p w14:paraId="000E7D26" w14:textId="31B4BFDB" w:rsidR="00C0684B" w:rsidRDefault="00C0684B" w:rsidP="00C0684B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F93B07" w:rsidRPr="005B231B" w14:paraId="44521184" w14:textId="77777777" w:rsidTr="4632C8BF">
        <w:tc>
          <w:tcPr>
            <w:tcW w:w="6408" w:type="dxa"/>
            <w:shd w:val="clear" w:color="auto" w:fill="auto"/>
          </w:tcPr>
          <w:p w14:paraId="31126E5D" w14:textId="0979A631" w:rsidR="003E70E4" w:rsidRDefault="10CB775B" w:rsidP="00C0684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0CB775B">
              <w:rPr>
                <w:rFonts w:ascii="Arial" w:eastAsia="Arial" w:hAnsi="Arial" w:cs="Arial"/>
                <w:color w:val="000000" w:themeColor="text1"/>
              </w:rPr>
              <w:t>50.0 compare examples of how society supports and    influences science and technology</w:t>
            </w:r>
          </w:p>
        </w:tc>
        <w:tc>
          <w:tcPr>
            <w:tcW w:w="540" w:type="dxa"/>
            <w:shd w:val="clear" w:color="auto" w:fill="auto"/>
          </w:tcPr>
          <w:p w14:paraId="0F0847B8" w14:textId="77777777" w:rsidR="00F93B07" w:rsidRDefault="00F93B07" w:rsidP="00F93B07"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D82A55" w14:textId="77777777" w:rsidR="00F93B07" w:rsidRDefault="00F93B07" w:rsidP="00F93B07"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5CC2DE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6A0547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C3ED473" w14:textId="77777777" w:rsidR="00F93B07" w:rsidRDefault="00F93B07" w:rsidP="00F93B07"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F93B07" w:rsidRPr="005B231B" w14:paraId="18627510" w14:textId="77777777" w:rsidTr="4632C8BF">
        <w:tc>
          <w:tcPr>
            <w:tcW w:w="6408" w:type="dxa"/>
            <w:shd w:val="clear" w:color="auto" w:fill="auto"/>
          </w:tcPr>
          <w:p w14:paraId="2DE403A5" w14:textId="298DE1E6" w:rsidR="00B767B6" w:rsidRDefault="0A650112" w:rsidP="00C0684B">
            <w:pPr>
              <w:autoSpaceDE w:val="0"/>
              <w:autoSpaceDN w:val="0"/>
              <w:adjustRightInd w:val="0"/>
              <w:spacing w:after="120"/>
              <w:ind w:left="-27" w:hanging="540"/>
              <w:rPr>
                <w:rFonts w:ascii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  51.0 defend a decision or judgment and demonstrate that relevant arguments can arise from different perspectives</w:t>
            </w:r>
          </w:p>
        </w:tc>
        <w:tc>
          <w:tcPr>
            <w:tcW w:w="540" w:type="dxa"/>
            <w:shd w:val="clear" w:color="auto" w:fill="auto"/>
          </w:tcPr>
          <w:p w14:paraId="041093FB" w14:textId="77777777" w:rsidR="00F93B07" w:rsidRPr="00557163" w:rsidRDefault="00F93B07" w:rsidP="00F93B0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588755" w14:textId="77777777" w:rsidR="00F93B07" w:rsidRPr="00656F88" w:rsidRDefault="00F93B07" w:rsidP="00F93B0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92766C5" w14:textId="77777777" w:rsidR="00F93B07" w:rsidRPr="00656F88" w:rsidRDefault="00F93B07" w:rsidP="00F93B0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64054C" w14:textId="77777777" w:rsidR="00F93B07" w:rsidRPr="00656F88" w:rsidRDefault="00F93B07" w:rsidP="00F93B0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89E7248" w14:textId="77777777" w:rsidR="00F93B07" w:rsidRDefault="00F93B07" w:rsidP="00F93B07"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F93B07" w:rsidRPr="005B231B" w14:paraId="0A5B3477" w14:textId="77777777" w:rsidTr="4632C8BF">
        <w:tc>
          <w:tcPr>
            <w:tcW w:w="6408" w:type="dxa"/>
            <w:shd w:val="clear" w:color="auto" w:fill="auto"/>
          </w:tcPr>
          <w:p w14:paraId="62431CDC" w14:textId="08951482" w:rsidR="00AE3623" w:rsidRDefault="0A650112" w:rsidP="00C0684B">
            <w:pPr>
              <w:autoSpaceDE w:val="0"/>
              <w:autoSpaceDN w:val="0"/>
              <w:adjustRightInd w:val="0"/>
              <w:spacing w:after="120"/>
              <w:ind w:left="-27" w:hanging="540"/>
              <w:rPr>
                <w:rFonts w:ascii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  53.0 identify and describe science and technology-based careers related to the science they are</w:t>
            </w:r>
          </w:p>
        </w:tc>
        <w:tc>
          <w:tcPr>
            <w:tcW w:w="540" w:type="dxa"/>
            <w:shd w:val="clear" w:color="auto" w:fill="auto"/>
          </w:tcPr>
          <w:p w14:paraId="0D55BBD5" w14:textId="77777777" w:rsidR="00F93B07" w:rsidRDefault="00202E7B" w:rsidP="00F93B07"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F284EF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7B3C22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20735A" w14:textId="77777777" w:rsidR="00F93B07" w:rsidRDefault="00F93B07" w:rsidP="00F93B07">
            <w:r w:rsidRPr="00656F8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6F8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56F8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805484D" w14:textId="77777777" w:rsidR="00F93B07" w:rsidRDefault="00F93B07" w:rsidP="00F93B07"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29AC" w:rsidRPr="00432FCF" w14:paraId="2D949AEF" w14:textId="77777777" w:rsidTr="4632C8BF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138C3B" w14:textId="77777777" w:rsidR="00570D84" w:rsidRPr="00570D84" w:rsidRDefault="10CB775B" w:rsidP="10CB775B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00570D84">
              <w:rPr>
                <w:rFonts w:ascii="Arial" w:eastAsia="Arial" w:hAnsi="Arial" w:cs="Arial"/>
                <w:b/>
                <w:bCs/>
                <w:color w:val="000000" w:themeColor="text1"/>
              </w:rPr>
              <w:lastRenderedPageBreak/>
              <w:t>GCO 3 (Knowledge)</w:t>
            </w:r>
          </w:p>
          <w:p w14:paraId="38C1F859" w14:textId="094D6FD9" w:rsidR="00B76A1E" w:rsidRPr="00B76A1E" w:rsidRDefault="10CB775B" w:rsidP="00570D84">
            <w:pPr>
              <w:autoSpaceDE w:val="0"/>
              <w:autoSpaceDN w:val="0"/>
              <w:adjustRightInd w:val="0"/>
              <w:spacing w:after="120" w:line="259" w:lineRule="auto"/>
              <w:rPr>
                <w:rFonts w:ascii="Arial" w:hAnsi="Arial" w:cs="Arial"/>
                <w:b/>
                <w:bCs/>
              </w:rPr>
            </w:pPr>
            <w:r w:rsidRPr="00570D84">
              <w:rPr>
                <w:rFonts w:ascii="Arial" w:eastAsia="Arial" w:hAnsi="Arial" w:cs="Arial"/>
                <w:bCs/>
              </w:rPr>
              <w:t>Students will construct knowledge and understandings of concepts in life science, physical science, and Earth and space science, and apply these understandings to interpret, integrate, and extend their knowledge.</w:t>
            </w:r>
          </w:p>
        </w:tc>
      </w:tr>
      <w:tr w:rsidR="002529AC" w:rsidRPr="0013249C" w14:paraId="4AFE7611" w14:textId="77777777" w:rsidTr="4632C8BF">
        <w:tc>
          <w:tcPr>
            <w:tcW w:w="6408" w:type="dxa"/>
            <w:shd w:val="clear" w:color="auto" w:fill="auto"/>
          </w:tcPr>
          <w:p w14:paraId="41004F19" w14:textId="1F3D254C" w:rsidR="00106233" w:rsidRPr="00B91D5B" w:rsidDel="00AD6C31" w:rsidRDefault="0A650112" w:rsidP="00570D84">
            <w:pPr>
              <w:autoSpaceDE w:val="0"/>
              <w:autoSpaceDN w:val="0"/>
              <w:adjustRightInd w:val="0"/>
              <w:spacing w:after="120"/>
              <w:ind w:left="-45" w:hanging="360"/>
            </w:pPr>
            <w:r w:rsidRPr="0A650112">
              <w:rPr>
                <w:rFonts w:ascii="Arial" w:eastAsia="Arial" w:hAnsi="Arial" w:cs="Arial"/>
              </w:rPr>
              <w:t xml:space="preserve">      42.0 name and write formulas for some common ionic and molecular compounds, using the periodic table and a list of ions </w:t>
            </w:r>
            <w:r w:rsidR="10CB775B" w:rsidRPr="10CB775B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3CED8388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7C9C797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DA4257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93099FD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B4E53BB" w14:textId="46A8B68F" w:rsidR="002529AC" w:rsidRPr="0013249C" w:rsidRDefault="00C0684B" w:rsidP="674E1002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29AC" w:rsidRPr="0013249C" w14:paraId="5A9AA516" w14:textId="77777777" w:rsidTr="4632C8BF">
        <w:tc>
          <w:tcPr>
            <w:tcW w:w="6408" w:type="dxa"/>
            <w:shd w:val="clear" w:color="auto" w:fill="auto"/>
          </w:tcPr>
          <w:p w14:paraId="67C0C651" w14:textId="5BCFE9F1" w:rsidR="008B11C8" w:rsidRPr="00106233" w:rsidRDefault="0A650112" w:rsidP="00570D84">
            <w:pPr>
              <w:spacing w:after="120"/>
              <w:ind w:hanging="495"/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44.0 represent chemical reactions and the conservation of mass using molecular models and balanced symbolic equations</w:t>
            </w:r>
          </w:p>
        </w:tc>
        <w:tc>
          <w:tcPr>
            <w:tcW w:w="540" w:type="dxa"/>
            <w:shd w:val="clear" w:color="auto" w:fill="auto"/>
          </w:tcPr>
          <w:p w14:paraId="5746F469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80045E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6B8F73E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BC3A81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A92B2C0" w14:textId="21D6E4E0" w:rsidR="002529AC" w:rsidRPr="0013249C" w:rsidRDefault="00C0684B" w:rsidP="674E1002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2529AC" w:rsidRPr="0013249C" w14:paraId="2A35F73B" w14:textId="77777777" w:rsidTr="4632C8BF">
        <w:tc>
          <w:tcPr>
            <w:tcW w:w="6408" w:type="dxa"/>
            <w:shd w:val="clear" w:color="auto" w:fill="auto"/>
          </w:tcPr>
          <w:p w14:paraId="308D56CC" w14:textId="63A1E5E5" w:rsidR="008B11C8" w:rsidRPr="00B91D5B" w:rsidRDefault="10CB775B" w:rsidP="00570D84">
            <w:pPr>
              <w:autoSpaceDE w:val="0"/>
              <w:autoSpaceDN w:val="0"/>
              <w:adjustRightInd w:val="0"/>
              <w:spacing w:after="120"/>
              <w:ind w:left="617" w:hanging="617"/>
              <w:rPr>
                <w:rFonts w:ascii="Arial" w:eastAsia="Arial" w:hAnsi="Arial" w:cs="Arial"/>
                <w:color w:val="000000" w:themeColor="text1"/>
              </w:rPr>
            </w:pPr>
            <w:r w:rsidRPr="10CB775B">
              <w:rPr>
                <w:rFonts w:ascii="Arial" w:eastAsia="Arial" w:hAnsi="Arial" w:cs="Arial"/>
                <w:color w:val="000000" w:themeColor="text1"/>
              </w:rPr>
              <w:t>45.0 classify chemical reactions based on type</w:t>
            </w:r>
          </w:p>
        </w:tc>
        <w:tc>
          <w:tcPr>
            <w:tcW w:w="540" w:type="dxa"/>
            <w:shd w:val="clear" w:color="auto" w:fill="auto"/>
          </w:tcPr>
          <w:p w14:paraId="25BDBDB0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BFF2E16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264C469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9E20A4" w14:textId="77777777" w:rsidR="002529AC" w:rsidRPr="005B231B" w:rsidRDefault="002529AC" w:rsidP="002529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6050FBD" w14:textId="478EBC6B" w:rsidR="002529AC" w:rsidRPr="0013249C" w:rsidRDefault="00C0684B" w:rsidP="674E1002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0684B" w:rsidRPr="0013249C" w14:paraId="16F8E288" w14:textId="77777777" w:rsidTr="4632C8BF">
        <w:tc>
          <w:tcPr>
            <w:tcW w:w="6408" w:type="dxa"/>
            <w:shd w:val="clear" w:color="auto" w:fill="auto"/>
          </w:tcPr>
          <w:p w14:paraId="797E50C6" w14:textId="40670F67" w:rsidR="00C0684B" w:rsidRPr="00B91D5B" w:rsidRDefault="00C0684B" w:rsidP="00570D84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>46.0 classify substances as acids, bases, or salts, based   on their characteristics, name, and formula</w:t>
            </w:r>
          </w:p>
        </w:tc>
        <w:tc>
          <w:tcPr>
            <w:tcW w:w="540" w:type="dxa"/>
            <w:shd w:val="clear" w:color="auto" w:fill="auto"/>
          </w:tcPr>
          <w:p w14:paraId="759B9222" w14:textId="77777777" w:rsidR="00C0684B" w:rsidRPr="005B231B" w:rsidRDefault="00C0684B" w:rsidP="00C068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3EBC4E0" w14:textId="77777777" w:rsidR="00C0684B" w:rsidRPr="005B231B" w:rsidRDefault="00C0684B" w:rsidP="00C068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A81FD1B" w14:textId="77777777" w:rsidR="00C0684B" w:rsidRPr="005B231B" w:rsidRDefault="00C0684B" w:rsidP="00C068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A06BDB8" w14:textId="77777777" w:rsidR="00C0684B" w:rsidRPr="005B231B" w:rsidRDefault="00C0684B" w:rsidP="00C068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512ECD5" w14:textId="63E1820B" w:rsidR="00C0684B" w:rsidRPr="0013249C" w:rsidRDefault="00C0684B" w:rsidP="00C0684B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7013E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013E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013E0">
              <w:rPr>
                <w:rFonts w:ascii="Arial" w:hAnsi="Arial" w:cs="Arial"/>
                <w:sz w:val="22"/>
                <w:szCs w:val="22"/>
              </w:rPr>
            </w:r>
            <w:r w:rsidRPr="007013E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0684B" w:rsidRPr="0013249C" w14:paraId="7F4A6C96" w14:textId="77777777" w:rsidTr="4632C8BF">
        <w:tc>
          <w:tcPr>
            <w:tcW w:w="6408" w:type="dxa"/>
            <w:shd w:val="clear" w:color="auto" w:fill="auto"/>
          </w:tcPr>
          <w:p w14:paraId="29B2E3EB" w14:textId="70509D4E" w:rsidR="00C0684B" w:rsidRPr="00B91D5B" w:rsidRDefault="00C0684B" w:rsidP="00570D84">
            <w:pPr>
              <w:autoSpaceDE w:val="0"/>
              <w:autoSpaceDN w:val="0"/>
              <w:adjustRightInd w:val="0"/>
              <w:spacing w:after="120"/>
              <w:ind w:left="-45" w:hanging="450"/>
              <w:rPr>
                <w:rFonts w:ascii="Arial" w:eastAsia="Arial" w:hAnsi="Arial" w:cs="Arial"/>
              </w:rPr>
            </w:pPr>
            <w:r w:rsidRPr="0A650112">
              <w:rPr>
                <w:rFonts w:ascii="Arial" w:eastAsia="Arial" w:hAnsi="Arial" w:cs="Arial"/>
              </w:rPr>
              <w:t xml:space="preserve">       47.0 describe how neutralization involves tempering the </w:t>
            </w:r>
            <w:r w:rsidR="00570D84">
              <w:rPr>
                <w:rFonts w:ascii="Arial" w:eastAsia="Arial" w:hAnsi="Arial" w:cs="Arial"/>
              </w:rPr>
              <w:t xml:space="preserve"> </w:t>
            </w:r>
            <w:r w:rsidRPr="0A650112">
              <w:rPr>
                <w:rFonts w:ascii="Arial" w:eastAsia="Arial" w:hAnsi="Arial" w:cs="Arial"/>
              </w:rPr>
              <w:t>effects of an acid with a base or vice versa</w:t>
            </w:r>
          </w:p>
        </w:tc>
        <w:tc>
          <w:tcPr>
            <w:tcW w:w="540" w:type="dxa"/>
            <w:shd w:val="clear" w:color="auto" w:fill="auto"/>
          </w:tcPr>
          <w:p w14:paraId="5468A365" w14:textId="2EED92B5" w:rsidR="00C0684B" w:rsidRPr="005B231B" w:rsidRDefault="007E283D" w:rsidP="00C068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9D74A0" w14:textId="77777777" w:rsidR="00C0684B" w:rsidRPr="005B231B" w:rsidRDefault="00C0684B" w:rsidP="00C068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E4D815" w14:textId="77777777" w:rsidR="00C0684B" w:rsidRPr="005B231B" w:rsidRDefault="00C0684B" w:rsidP="00C068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33D56D" w14:textId="77777777" w:rsidR="00C0684B" w:rsidRPr="005B231B" w:rsidRDefault="00C0684B" w:rsidP="00C068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E8E8C" w14:textId="5D46C60C" w:rsidR="00C0684B" w:rsidRPr="0013249C" w:rsidRDefault="00C0684B" w:rsidP="00C0684B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7013E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013E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013E0">
              <w:rPr>
                <w:rFonts w:ascii="Arial" w:hAnsi="Arial" w:cs="Arial"/>
                <w:sz w:val="22"/>
                <w:szCs w:val="22"/>
              </w:rPr>
            </w:r>
            <w:r w:rsidRPr="007013E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7E283D" w14:paraId="6B628013" w14:textId="77777777" w:rsidTr="4632C8BF">
        <w:tc>
          <w:tcPr>
            <w:tcW w:w="6408" w:type="dxa"/>
            <w:shd w:val="clear" w:color="auto" w:fill="auto"/>
          </w:tcPr>
          <w:p w14:paraId="205B2A5B" w14:textId="2EB2D747" w:rsidR="007E283D" w:rsidRDefault="007E283D" w:rsidP="007E283D">
            <w:pPr>
              <w:ind w:left="-567" w:firstLine="522"/>
            </w:pPr>
            <w:r w:rsidRPr="70795C26">
              <w:rPr>
                <w:rFonts w:ascii="Arial" w:eastAsia="Arial" w:hAnsi="Arial" w:cs="Arial"/>
                <w:color w:val="000000" w:themeColor="text1"/>
              </w:rPr>
              <w:t xml:space="preserve">52.0 illustrate how factors such as heat, concentration, </w:t>
            </w:r>
          </w:p>
          <w:p w14:paraId="0519363A" w14:textId="27BE99C1" w:rsidR="005E3771" w:rsidRDefault="007E283D" w:rsidP="00EA7DD0">
            <w:pPr>
              <w:spacing w:after="120"/>
              <w:ind w:left="-684" w:hanging="450"/>
              <w:rPr>
                <w:rFonts w:ascii="Arial" w:eastAsia="Arial" w:hAnsi="Arial" w:cs="Arial"/>
                <w:color w:val="000000" w:themeColor="text1"/>
              </w:rPr>
            </w:pPr>
            <w:r w:rsidRPr="0A650112">
              <w:rPr>
                <w:rFonts w:ascii="Arial" w:eastAsia="Arial" w:hAnsi="Arial" w:cs="Arial"/>
                <w:color w:val="000000" w:themeColor="text1"/>
              </w:rPr>
              <w:t xml:space="preserve">        </w:t>
            </w:r>
            <w:r w:rsidRPr="0A650112">
              <w:rPr>
                <w:rFonts w:ascii="Arial" w:eastAsia="Arial" w:hAnsi="Arial" w:cs="Arial"/>
              </w:rPr>
              <w:t>light, and surface area can affect chemical reactions</w:t>
            </w:r>
          </w:p>
        </w:tc>
        <w:tc>
          <w:tcPr>
            <w:tcW w:w="540" w:type="dxa"/>
            <w:shd w:val="clear" w:color="auto" w:fill="auto"/>
          </w:tcPr>
          <w:p w14:paraId="1B60C00E" w14:textId="1FE835B9" w:rsidR="007E283D" w:rsidRDefault="005A6DED" w:rsidP="007E283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412CFD" w14:textId="4E530306" w:rsidR="007E283D" w:rsidRDefault="007E283D" w:rsidP="007E283D">
            <w:pPr>
              <w:rPr>
                <w:rFonts w:ascii="Arial" w:hAnsi="Arial" w:cs="Arial"/>
                <w:sz w:val="22"/>
                <w:szCs w:val="22"/>
              </w:rPr>
            </w:pPr>
            <w:r w:rsidRPr="00CB450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4509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B450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E7F6BE7" w14:textId="61A7CE8D" w:rsidR="007E283D" w:rsidRDefault="007E283D" w:rsidP="007E283D">
            <w:pPr>
              <w:rPr>
                <w:rFonts w:ascii="Arial" w:hAnsi="Arial" w:cs="Arial"/>
                <w:sz w:val="22"/>
                <w:szCs w:val="22"/>
              </w:rPr>
            </w:pPr>
            <w:r w:rsidRPr="00CB450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4509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B450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7E58449" w14:textId="7DABDB19" w:rsidR="007E283D" w:rsidRDefault="007E283D" w:rsidP="007E283D">
            <w:pPr>
              <w:rPr>
                <w:rFonts w:ascii="Arial" w:hAnsi="Arial" w:cs="Arial"/>
                <w:sz w:val="22"/>
                <w:szCs w:val="22"/>
              </w:rPr>
            </w:pPr>
            <w:r w:rsidRPr="00CB4509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B4509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B4509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179E25" w14:textId="7F28A355" w:rsidR="007E283D" w:rsidRDefault="007E283D" w:rsidP="007E283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7013E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013E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013E0">
              <w:rPr>
                <w:rFonts w:ascii="Arial" w:hAnsi="Arial" w:cs="Arial"/>
                <w:sz w:val="22"/>
                <w:szCs w:val="22"/>
              </w:rPr>
            </w:r>
            <w:r w:rsidRPr="007013E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013E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674E1002" w14:paraId="3820430D" w14:textId="77777777" w:rsidTr="00794C02">
        <w:tc>
          <w:tcPr>
            <w:tcW w:w="13788" w:type="dxa"/>
            <w:gridSpan w:val="6"/>
            <w:shd w:val="clear" w:color="auto" w:fill="AEAAAA" w:themeFill="background2" w:themeFillShade="BF"/>
          </w:tcPr>
          <w:p w14:paraId="7E266B61" w14:textId="68CB33CE" w:rsidR="674E1002" w:rsidRDefault="005A6DED" w:rsidP="10CB775B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t>Unit 3 -</w:t>
            </w:r>
            <w:r w:rsidR="10CB775B" w:rsidRPr="10CB775B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Motion</w:t>
            </w:r>
          </w:p>
        </w:tc>
      </w:tr>
      <w:tr w:rsidR="674E1002" w14:paraId="7875D6B6" w14:textId="77777777" w:rsidTr="4632C8BF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6F2C0AED" w14:textId="77777777" w:rsidR="005A6DED" w:rsidRPr="005A6DED" w:rsidRDefault="161C1627" w:rsidP="161C1627">
            <w:pPr>
              <w:rPr>
                <w:rFonts w:ascii="Arial" w:eastAsia="Arial" w:hAnsi="Arial" w:cs="Arial"/>
                <w:b/>
                <w:bCs/>
              </w:rPr>
            </w:pPr>
            <w:r w:rsidRPr="005A6DED">
              <w:rPr>
                <w:rFonts w:ascii="Arial" w:eastAsia="Arial" w:hAnsi="Arial" w:cs="Arial"/>
                <w:b/>
                <w:bCs/>
              </w:rPr>
              <w:t xml:space="preserve">GCO 1 </w:t>
            </w:r>
            <w:r w:rsidR="005A6DED" w:rsidRPr="005A6DED">
              <w:rPr>
                <w:rFonts w:ascii="Arial" w:eastAsia="Arial" w:hAnsi="Arial" w:cs="Arial"/>
                <w:b/>
                <w:bCs/>
              </w:rPr>
              <w:t>(STSE)</w:t>
            </w:r>
          </w:p>
          <w:p w14:paraId="743A1F4A" w14:textId="278BABEB" w:rsidR="674E1002" w:rsidRDefault="161C1627" w:rsidP="00BA1766">
            <w:pPr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005A6DED">
              <w:rPr>
                <w:rFonts w:ascii="Arial" w:eastAsia="Arial" w:hAnsi="Arial" w:cs="Arial"/>
                <w:bCs/>
              </w:rPr>
              <w:t>Students will develop an understanding of the nature of science and technology, of the relationships between science and technology, and of the social and environmental contexts of science and technology.</w:t>
            </w:r>
          </w:p>
        </w:tc>
      </w:tr>
      <w:tr w:rsidR="005A6DED" w14:paraId="78B5DF24" w14:textId="77777777" w:rsidTr="4632C8BF">
        <w:tc>
          <w:tcPr>
            <w:tcW w:w="6408" w:type="dxa"/>
            <w:shd w:val="clear" w:color="auto" w:fill="auto"/>
          </w:tcPr>
          <w:p w14:paraId="1FDA8B71" w14:textId="5DD64055" w:rsidR="005A6DED" w:rsidRDefault="005A6DED" w:rsidP="005A6DED">
            <w:pPr>
              <w:spacing w:after="120"/>
            </w:pPr>
            <w:r w:rsidRPr="10CB775B">
              <w:rPr>
                <w:rFonts w:ascii="Arial" w:eastAsia="Arial" w:hAnsi="Arial" w:cs="Arial"/>
              </w:rPr>
              <w:t xml:space="preserve">38.0 describe examples of Canadian contributions to science and technology </w:t>
            </w:r>
          </w:p>
        </w:tc>
        <w:tc>
          <w:tcPr>
            <w:tcW w:w="540" w:type="dxa"/>
            <w:shd w:val="clear" w:color="auto" w:fill="auto"/>
          </w:tcPr>
          <w:p w14:paraId="5EA1F382" w14:textId="642031E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92765B2" w14:textId="33F299EB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547F65" w14:textId="0F2957F7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0D5C0A1" w14:textId="6B8C9B0F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2B8C353" w14:textId="6678880A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6C111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C111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C1111">
              <w:rPr>
                <w:rFonts w:ascii="Arial" w:hAnsi="Arial" w:cs="Arial"/>
                <w:sz w:val="22"/>
                <w:szCs w:val="22"/>
              </w:rPr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703C18FD" w14:textId="77777777" w:rsidTr="4632C8BF">
        <w:tc>
          <w:tcPr>
            <w:tcW w:w="6408" w:type="dxa"/>
            <w:shd w:val="clear" w:color="auto" w:fill="auto"/>
          </w:tcPr>
          <w:p w14:paraId="4095A068" w14:textId="43B431DD" w:rsidR="005A6DED" w:rsidRDefault="005A6DED" w:rsidP="005A6DED">
            <w:pPr>
              <w:spacing w:after="120"/>
              <w:rPr>
                <w:rFonts w:ascii="Arial" w:hAnsi="Arial" w:cs="Arial"/>
              </w:rPr>
            </w:pPr>
            <w:r w:rsidRPr="10CB775B">
              <w:rPr>
                <w:rFonts w:ascii="Arial" w:eastAsia="Arial" w:hAnsi="Arial" w:cs="Arial"/>
              </w:rPr>
              <w:t>40.0 relate personal activities and various scientific and technological endeavours to specific science disciplines and interdisciplinary studies</w:t>
            </w:r>
          </w:p>
        </w:tc>
        <w:tc>
          <w:tcPr>
            <w:tcW w:w="540" w:type="dxa"/>
            <w:shd w:val="clear" w:color="auto" w:fill="auto"/>
          </w:tcPr>
          <w:p w14:paraId="7EF01468" w14:textId="42279408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0E1AE0" w14:textId="7D07937A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AD486E7" w14:textId="4020688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907C33E" w14:textId="0C2572EE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CDE74E9" w14:textId="3907DD32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6C111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C111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C1111">
              <w:rPr>
                <w:rFonts w:ascii="Arial" w:hAnsi="Arial" w:cs="Arial"/>
                <w:sz w:val="22"/>
                <w:szCs w:val="22"/>
              </w:rPr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4B4E2818" w14:textId="77777777" w:rsidTr="4632C8BF">
        <w:tc>
          <w:tcPr>
            <w:tcW w:w="6408" w:type="dxa"/>
            <w:shd w:val="clear" w:color="auto" w:fill="auto"/>
          </w:tcPr>
          <w:p w14:paraId="6E80FB4C" w14:textId="5A0EEA43" w:rsidR="005A6DED" w:rsidRDefault="005A6DED" w:rsidP="005A6DED">
            <w:pPr>
              <w:spacing w:after="120"/>
              <w:rPr>
                <w:rFonts w:ascii="Arial" w:hAnsi="Arial" w:cs="Arial"/>
              </w:rPr>
            </w:pPr>
            <w:r w:rsidRPr="10CB775B">
              <w:rPr>
                <w:rFonts w:ascii="Arial" w:eastAsia="Arial" w:hAnsi="Arial" w:cs="Arial"/>
              </w:rPr>
              <w:t>54.0 identify possible areas of further study related to science and technology</w:t>
            </w:r>
          </w:p>
        </w:tc>
        <w:tc>
          <w:tcPr>
            <w:tcW w:w="540" w:type="dxa"/>
            <w:shd w:val="clear" w:color="auto" w:fill="auto"/>
          </w:tcPr>
          <w:p w14:paraId="54A26009" w14:textId="0366CF53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B648CA1" w14:textId="26B1979F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CC89872" w14:textId="36572663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959B21C" w14:textId="13B6DE45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0B4CAB" w14:textId="7DBDA0C6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6C111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C111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C1111">
              <w:rPr>
                <w:rFonts w:ascii="Arial" w:hAnsi="Arial" w:cs="Arial"/>
                <w:sz w:val="22"/>
                <w:szCs w:val="22"/>
              </w:rPr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6A882438" w14:textId="77777777" w:rsidTr="4632C8BF">
        <w:tc>
          <w:tcPr>
            <w:tcW w:w="6408" w:type="dxa"/>
            <w:shd w:val="clear" w:color="auto" w:fill="auto"/>
          </w:tcPr>
          <w:p w14:paraId="2D8FC14A" w14:textId="3313BE55" w:rsidR="005A6DED" w:rsidRDefault="005A6DED" w:rsidP="005A6DED">
            <w:pPr>
              <w:spacing w:after="120"/>
              <w:rPr>
                <w:rFonts w:ascii="Arial" w:hAnsi="Arial" w:cs="Arial"/>
              </w:rPr>
            </w:pPr>
            <w:r w:rsidRPr="10CB775B">
              <w:rPr>
                <w:rFonts w:ascii="Arial" w:eastAsia="Arial" w:hAnsi="Arial" w:cs="Arial"/>
              </w:rPr>
              <w:lastRenderedPageBreak/>
              <w:t>55.0 distinguish between scientific questions and technological problems</w:t>
            </w:r>
          </w:p>
        </w:tc>
        <w:tc>
          <w:tcPr>
            <w:tcW w:w="540" w:type="dxa"/>
            <w:shd w:val="clear" w:color="auto" w:fill="auto"/>
          </w:tcPr>
          <w:p w14:paraId="4891D6F5" w14:textId="1A2C6385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FD9532" w14:textId="0612829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927AC1E" w14:textId="48687CE8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BD46A04" w14:textId="6979AD5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B5029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5029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5029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B7FC1E2" w14:textId="6ECDD56C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6C111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C111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C1111">
              <w:rPr>
                <w:rFonts w:ascii="Arial" w:hAnsi="Arial" w:cs="Arial"/>
                <w:sz w:val="22"/>
                <w:szCs w:val="22"/>
              </w:rPr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3D4798C4" w14:textId="77777777" w:rsidTr="4632C8BF">
        <w:tc>
          <w:tcPr>
            <w:tcW w:w="6408" w:type="dxa"/>
            <w:shd w:val="clear" w:color="auto" w:fill="auto"/>
          </w:tcPr>
          <w:p w14:paraId="5DC4FF06" w14:textId="262F3801" w:rsidR="005A6DED" w:rsidRDefault="005A6DED" w:rsidP="005A6DE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0CB775B">
              <w:rPr>
                <w:rFonts w:ascii="Arial" w:eastAsia="Arial" w:hAnsi="Arial" w:cs="Arial"/>
                <w:color w:val="000000" w:themeColor="text1"/>
              </w:rPr>
              <w:t>62.0 describe the historical development of a technology</w:t>
            </w:r>
          </w:p>
        </w:tc>
        <w:tc>
          <w:tcPr>
            <w:tcW w:w="540" w:type="dxa"/>
            <w:shd w:val="clear" w:color="auto" w:fill="auto"/>
          </w:tcPr>
          <w:p w14:paraId="0184ED31" w14:textId="0067DC3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89F3A0" w14:textId="03D7D65F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7DAD56A" w14:textId="2F84B088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94DCCC" w14:textId="5BD61582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23D2918" w14:textId="6981760F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6C111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C111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C1111">
              <w:rPr>
                <w:rFonts w:ascii="Arial" w:hAnsi="Arial" w:cs="Arial"/>
                <w:sz w:val="22"/>
                <w:szCs w:val="22"/>
              </w:rPr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53238235" w14:textId="77777777" w:rsidTr="4632C8BF">
        <w:tc>
          <w:tcPr>
            <w:tcW w:w="6408" w:type="dxa"/>
            <w:shd w:val="clear" w:color="auto" w:fill="auto"/>
          </w:tcPr>
          <w:p w14:paraId="2F2794D6" w14:textId="56698EDD" w:rsidR="005A6DED" w:rsidRDefault="005A6DED" w:rsidP="005A6DED">
            <w:pPr>
              <w:spacing w:after="120"/>
              <w:rPr>
                <w:rFonts w:ascii="Arial" w:hAnsi="Arial" w:cs="Arial"/>
              </w:rPr>
            </w:pPr>
            <w:r w:rsidRPr="10CB775B">
              <w:rPr>
                <w:rFonts w:ascii="Arial" w:eastAsia="Arial" w:hAnsi="Arial" w:cs="Arial"/>
              </w:rPr>
              <w:t>63.0 evaluate the role of continued testing in the development and improvement of technologies</w:t>
            </w:r>
          </w:p>
        </w:tc>
        <w:tc>
          <w:tcPr>
            <w:tcW w:w="540" w:type="dxa"/>
            <w:shd w:val="clear" w:color="auto" w:fill="auto"/>
          </w:tcPr>
          <w:p w14:paraId="7843A942" w14:textId="2B775E7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57CC9C6" w14:textId="0A479EC8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2CB892" w14:textId="10751D16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F092BA" w14:textId="3F03F56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33A2E9E" w14:textId="269B17F5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6C111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C111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C1111">
              <w:rPr>
                <w:rFonts w:ascii="Arial" w:hAnsi="Arial" w:cs="Arial"/>
                <w:sz w:val="22"/>
                <w:szCs w:val="22"/>
              </w:rPr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55C1A94B" w14:textId="77777777" w:rsidTr="4632C8BF">
        <w:tc>
          <w:tcPr>
            <w:tcW w:w="6408" w:type="dxa"/>
            <w:shd w:val="clear" w:color="auto" w:fill="auto"/>
          </w:tcPr>
          <w:p w14:paraId="3B300C7D" w14:textId="62B1D58C" w:rsidR="005A6DED" w:rsidRDefault="005A6DED" w:rsidP="005A6DE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0CB775B">
              <w:rPr>
                <w:rFonts w:ascii="Arial" w:eastAsia="Arial" w:hAnsi="Arial" w:cs="Arial"/>
                <w:color w:val="000000" w:themeColor="text1"/>
              </w:rPr>
              <w:t>64.0 analyze natural and technological systems to interpret and explain their structure and dynamics</w:t>
            </w:r>
          </w:p>
        </w:tc>
        <w:tc>
          <w:tcPr>
            <w:tcW w:w="540" w:type="dxa"/>
            <w:shd w:val="clear" w:color="auto" w:fill="auto"/>
          </w:tcPr>
          <w:p w14:paraId="2797CBD0" w14:textId="1D6F5E63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D0994C" w14:textId="78A30ED5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8B24EE" w14:textId="77E99A00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6DFD22" w14:textId="15E9DD0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D07FC87" w14:textId="26F2EB2C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6C111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C111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C1111">
              <w:rPr>
                <w:rFonts w:ascii="Arial" w:hAnsi="Arial" w:cs="Arial"/>
                <w:sz w:val="22"/>
                <w:szCs w:val="22"/>
              </w:rPr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577AA7B3" w14:textId="77777777" w:rsidTr="4632C8BF">
        <w:tc>
          <w:tcPr>
            <w:tcW w:w="6408" w:type="dxa"/>
            <w:shd w:val="clear" w:color="auto" w:fill="auto"/>
          </w:tcPr>
          <w:p w14:paraId="48ED305B" w14:textId="2989981F" w:rsidR="005A6DED" w:rsidRDefault="005A6DED" w:rsidP="005A6DED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61C1627">
              <w:rPr>
                <w:rFonts w:ascii="Arial" w:eastAsia="Arial" w:hAnsi="Arial" w:cs="Arial"/>
                <w:color w:val="000000" w:themeColor="text1"/>
              </w:rPr>
              <w:t>65.0 evaluate the design of a technology and the way it functions on the basis of identified criteria such as safety, cost, availability, and impact on everyday life and the environment</w:t>
            </w:r>
          </w:p>
        </w:tc>
        <w:tc>
          <w:tcPr>
            <w:tcW w:w="540" w:type="dxa"/>
            <w:shd w:val="clear" w:color="auto" w:fill="auto"/>
          </w:tcPr>
          <w:p w14:paraId="69DC090B" w14:textId="5484C073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5134D2" w14:textId="227CF9B7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8E2DA4" w14:textId="57C5D70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8BE782" w14:textId="47D09435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E1AE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1AE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E1AE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29A9A60" w14:textId="5034B04E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6C111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C111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6C1111">
              <w:rPr>
                <w:rFonts w:ascii="Arial" w:hAnsi="Arial" w:cs="Arial"/>
                <w:sz w:val="22"/>
                <w:szCs w:val="22"/>
              </w:rPr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6C111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10CB775B" w14:paraId="6590CDBD" w14:textId="77777777" w:rsidTr="4632C8BF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0DA6D033" w14:textId="77777777" w:rsidR="005A6DED" w:rsidRPr="005A6DED" w:rsidRDefault="0A650112" w:rsidP="0A650112">
            <w:pPr>
              <w:rPr>
                <w:rFonts w:ascii="Arial" w:eastAsia="Arial" w:hAnsi="Arial" w:cs="Arial"/>
                <w:b/>
                <w:bCs/>
              </w:rPr>
            </w:pPr>
            <w:r w:rsidRPr="005A6DED">
              <w:rPr>
                <w:rFonts w:ascii="Arial" w:eastAsia="Arial" w:hAnsi="Arial" w:cs="Arial"/>
                <w:b/>
                <w:bCs/>
              </w:rPr>
              <w:t>GCO 3 (Knowled</w:t>
            </w:r>
            <w:r w:rsidR="005A6DED" w:rsidRPr="005A6DED">
              <w:rPr>
                <w:rFonts w:ascii="Arial" w:eastAsia="Arial" w:hAnsi="Arial" w:cs="Arial"/>
                <w:b/>
                <w:bCs/>
              </w:rPr>
              <w:t>ge)</w:t>
            </w:r>
          </w:p>
          <w:p w14:paraId="2FF5BDD0" w14:textId="5FCC92D4" w:rsidR="10CB775B" w:rsidRDefault="0A650112" w:rsidP="005A6DED">
            <w:pPr>
              <w:spacing w:after="120"/>
              <w:rPr>
                <w:rFonts w:ascii="Arial" w:eastAsia="Arial" w:hAnsi="Arial" w:cs="Arial"/>
              </w:rPr>
            </w:pPr>
            <w:r w:rsidRPr="005A6DED">
              <w:rPr>
                <w:rFonts w:ascii="Arial" w:eastAsia="Arial" w:hAnsi="Arial" w:cs="Arial"/>
                <w:bCs/>
              </w:rPr>
              <w:t>Students will construct knowledge and understandings of concepts in life science, physical science, and Earth and space science, and apply these understandings to interpret, integrate, and extend their knowledge.</w:t>
            </w:r>
          </w:p>
        </w:tc>
      </w:tr>
      <w:tr w:rsidR="005A6DED" w14:paraId="0E0A2108" w14:textId="77777777" w:rsidTr="4632C8BF">
        <w:tc>
          <w:tcPr>
            <w:tcW w:w="6408" w:type="dxa"/>
            <w:shd w:val="clear" w:color="auto" w:fill="auto"/>
          </w:tcPr>
          <w:p w14:paraId="4E803F04" w14:textId="33A48D93" w:rsidR="005A6DED" w:rsidRDefault="005A6DED" w:rsidP="005A6DED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 xml:space="preserve">56.0 describe quantitatively the relationship among motion variables   </w:t>
            </w:r>
          </w:p>
        </w:tc>
        <w:tc>
          <w:tcPr>
            <w:tcW w:w="540" w:type="dxa"/>
            <w:shd w:val="clear" w:color="auto" w:fill="auto"/>
          </w:tcPr>
          <w:p w14:paraId="1D075083" w14:textId="2286245B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A1654EC" w14:textId="4054B64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0C7D2C2" w14:textId="371A2A4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F9616E9" w14:textId="12A4EE1D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A439522" w14:textId="12E9DD4D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9F787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787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F787C">
              <w:rPr>
                <w:rFonts w:ascii="Arial" w:hAnsi="Arial" w:cs="Arial"/>
                <w:sz w:val="22"/>
                <w:szCs w:val="22"/>
              </w:rPr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12D24EBD" w14:textId="77777777" w:rsidTr="4632C8BF">
        <w:tc>
          <w:tcPr>
            <w:tcW w:w="6408" w:type="dxa"/>
            <w:shd w:val="clear" w:color="auto" w:fill="auto"/>
          </w:tcPr>
          <w:p w14:paraId="652EBACE" w14:textId="58E83714" w:rsidR="005A6DED" w:rsidRDefault="005A6DED" w:rsidP="005A6DED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57.0 analyze mathematically the relationship among displacement, velocity, and time</w:t>
            </w:r>
          </w:p>
        </w:tc>
        <w:tc>
          <w:tcPr>
            <w:tcW w:w="540" w:type="dxa"/>
            <w:shd w:val="clear" w:color="auto" w:fill="auto"/>
          </w:tcPr>
          <w:p w14:paraId="04BFE0FA" w14:textId="0F2D75A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9218F0" w14:textId="0CE1EA2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3A7FEF4" w14:textId="01D436AB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43D023D" w14:textId="5C4F89BA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C7E3FB1" w14:textId="30DB8015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9F787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787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F787C">
              <w:rPr>
                <w:rFonts w:ascii="Arial" w:hAnsi="Arial" w:cs="Arial"/>
                <w:sz w:val="22"/>
                <w:szCs w:val="22"/>
              </w:rPr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02900A0A" w14:textId="77777777" w:rsidTr="4632C8BF">
        <w:tc>
          <w:tcPr>
            <w:tcW w:w="6408" w:type="dxa"/>
            <w:shd w:val="clear" w:color="auto" w:fill="auto"/>
          </w:tcPr>
          <w:p w14:paraId="69C59ACD" w14:textId="30DB254C" w:rsidR="005A6DED" w:rsidRDefault="005A6DED" w:rsidP="00BD031B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61C1627">
              <w:rPr>
                <w:rFonts w:ascii="Arial" w:eastAsia="Arial" w:hAnsi="Arial" w:cs="Arial"/>
                <w:color w:val="000000" w:themeColor="text1"/>
              </w:rPr>
              <w:t>58.0 analyze graphically the relationship among displacement, velocity, and time for uniform motion</w:t>
            </w:r>
          </w:p>
        </w:tc>
        <w:tc>
          <w:tcPr>
            <w:tcW w:w="540" w:type="dxa"/>
            <w:shd w:val="clear" w:color="auto" w:fill="auto"/>
          </w:tcPr>
          <w:p w14:paraId="571DA19D" w14:textId="5E06484D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E11E715" w14:textId="51E0DFFD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34E36AC" w14:textId="4541E7EE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B324795" w14:textId="72639170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D054362" w14:textId="6FCD6670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9F787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787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F787C">
              <w:rPr>
                <w:rFonts w:ascii="Arial" w:hAnsi="Arial" w:cs="Arial"/>
                <w:sz w:val="22"/>
                <w:szCs w:val="22"/>
              </w:rPr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0FAF4EF2" w14:textId="77777777" w:rsidTr="4632C8BF">
        <w:tc>
          <w:tcPr>
            <w:tcW w:w="6408" w:type="dxa"/>
            <w:shd w:val="clear" w:color="auto" w:fill="auto"/>
          </w:tcPr>
          <w:p w14:paraId="6D12142C" w14:textId="6480F082" w:rsidR="005A6DED" w:rsidRDefault="005A6DED" w:rsidP="00BD031B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59.0 distinguish between instantaneous and average velocity</w:t>
            </w:r>
          </w:p>
        </w:tc>
        <w:tc>
          <w:tcPr>
            <w:tcW w:w="540" w:type="dxa"/>
            <w:shd w:val="clear" w:color="auto" w:fill="auto"/>
          </w:tcPr>
          <w:p w14:paraId="065CF32B" w14:textId="32108F42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F8914C" w14:textId="3AFDD67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EC49A4F" w14:textId="0C6B7CF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A24883" w14:textId="70CF72F7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DD476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476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D476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DE1AC08" w14:textId="35DFDB76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9F787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787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F787C">
              <w:rPr>
                <w:rFonts w:ascii="Arial" w:hAnsi="Arial" w:cs="Arial"/>
                <w:sz w:val="22"/>
                <w:szCs w:val="22"/>
              </w:rPr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76CE7412" w14:textId="77777777" w:rsidTr="4632C8BF">
        <w:tc>
          <w:tcPr>
            <w:tcW w:w="6408" w:type="dxa"/>
            <w:shd w:val="clear" w:color="auto" w:fill="auto"/>
          </w:tcPr>
          <w:p w14:paraId="14AD9F34" w14:textId="6C793562" w:rsidR="005A6DED" w:rsidRDefault="005A6DED" w:rsidP="00BD031B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60.0 analyze graphically the relationship among displacement, velocity, and time for non</w:t>
            </w:r>
            <w:r w:rsidR="00973901">
              <w:rPr>
                <w:rFonts w:ascii="Arial" w:eastAsia="Arial" w:hAnsi="Arial" w:cs="Arial"/>
              </w:rPr>
              <w:t>-</w:t>
            </w:r>
            <w:r w:rsidRPr="161C1627">
              <w:rPr>
                <w:rFonts w:ascii="Arial" w:eastAsia="Arial" w:hAnsi="Arial" w:cs="Arial"/>
              </w:rPr>
              <w:t>uniform motion</w:t>
            </w:r>
          </w:p>
        </w:tc>
        <w:tc>
          <w:tcPr>
            <w:tcW w:w="540" w:type="dxa"/>
            <w:shd w:val="clear" w:color="auto" w:fill="auto"/>
          </w:tcPr>
          <w:p w14:paraId="171E6625" w14:textId="3319E44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FC1BF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1BF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C1BF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269041C" w14:textId="5412593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FC1BF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1BF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C1BF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AFC06CC" w14:textId="799E4FC3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FC1BF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1BF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C1BF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A0A90E" w14:textId="0CAB117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FC1BF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1BF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C1BF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F060EC0" w14:textId="67F3129C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9F787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787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F787C">
              <w:rPr>
                <w:rFonts w:ascii="Arial" w:hAnsi="Arial" w:cs="Arial"/>
                <w:sz w:val="22"/>
                <w:szCs w:val="22"/>
              </w:rPr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330696E1" w14:textId="77777777" w:rsidTr="4632C8BF">
        <w:tc>
          <w:tcPr>
            <w:tcW w:w="6408" w:type="dxa"/>
            <w:shd w:val="clear" w:color="auto" w:fill="auto"/>
          </w:tcPr>
          <w:p w14:paraId="4F601DAF" w14:textId="77777777" w:rsidR="005A6DED" w:rsidRDefault="005A6DED" w:rsidP="00BD031B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61.0 describe quantitatively the relationship among velocity, time, and acceleration</w:t>
            </w:r>
          </w:p>
          <w:p w14:paraId="4AA79345" w14:textId="3E5EA155" w:rsidR="00671566" w:rsidRDefault="00671566" w:rsidP="00BD031B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14:paraId="06DF2F67" w14:textId="0357A2EF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FC1BF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1BF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C1BF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02C35A" w14:textId="5EF50A70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FC1BF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1BF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C1BF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373AA62" w14:textId="4966ED5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FC1BF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1BF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C1BF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9E0927" w14:textId="19CA08A8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FC1BF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C1BF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C1BF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7CC06E9" w14:textId="731DD538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9F787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9F787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9F787C">
              <w:rPr>
                <w:rFonts w:ascii="Arial" w:hAnsi="Arial" w:cs="Arial"/>
                <w:sz w:val="22"/>
                <w:szCs w:val="22"/>
              </w:rPr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9F787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10CB775B" w14:paraId="41C51B81" w14:textId="77777777" w:rsidTr="00794C02">
        <w:tc>
          <w:tcPr>
            <w:tcW w:w="13788" w:type="dxa"/>
            <w:gridSpan w:val="6"/>
            <w:shd w:val="clear" w:color="auto" w:fill="AEAAAA" w:themeFill="background2" w:themeFillShade="BF"/>
          </w:tcPr>
          <w:p w14:paraId="2310602A" w14:textId="3ACA26AE" w:rsidR="10CB775B" w:rsidRDefault="005D4FA2" w:rsidP="161C1627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sz w:val="28"/>
                <w:szCs w:val="28"/>
              </w:rPr>
              <w:lastRenderedPageBreak/>
              <w:t>Unit 4 -</w:t>
            </w:r>
            <w:r w:rsidR="0A650112" w:rsidRPr="0A650112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 Sustainability of Ecosystems</w:t>
            </w:r>
          </w:p>
        </w:tc>
      </w:tr>
      <w:tr w:rsidR="10CB775B" w14:paraId="5E694782" w14:textId="77777777" w:rsidTr="4632C8BF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0A97DF01" w14:textId="77777777" w:rsidR="005D4FA2" w:rsidRDefault="005D4FA2" w:rsidP="0A650112">
            <w:pPr>
              <w:rPr>
                <w:rFonts w:ascii="Arial" w:eastAsia="Arial" w:hAnsi="Arial" w:cs="Arial"/>
                <w:b/>
                <w:bCs/>
              </w:rPr>
            </w:pPr>
            <w:r w:rsidRPr="005D4FA2">
              <w:rPr>
                <w:rFonts w:ascii="Arial" w:eastAsia="Arial" w:hAnsi="Arial" w:cs="Arial"/>
                <w:b/>
                <w:bCs/>
              </w:rPr>
              <w:t>GCO 1 (STSE)</w:t>
            </w:r>
            <w:r w:rsidR="0A650112" w:rsidRPr="005D4FA2">
              <w:rPr>
                <w:rFonts w:ascii="Arial" w:eastAsia="Arial" w:hAnsi="Arial" w:cs="Arial"/>
                <w:b/>
                <w:bCs/>
              </w:rPr>
              <w:t xml:space="preserve"> </w:t>
            </w:r>
          </w:p>
          <w:p w14:paraId="7E4412A2" w14:textId="778A0906" w:rsidR="10CB775B" w:rsidRDefault="0A650112" w:rsidP="005D4FA2">
            <w:pPr>
              <w:spacing w:after="120"/>
              <w:rPr>
                <w:rFonts w:ascii="Arial" w:eastAsia="Arial" w:hAnsi="Arial" w:cs="Arial"/>
              </w:rPr>
            </w:pPr>
            <w:r w:rsidRPr="005D4FA2">
              <w:rPr>
                <w:rFonts w:ascii="Arial" w:eastAsia="Arial" w:hAnsi="Arial" w:cs="Arial"/>
                <w:bCs/>
              </w:rPr>
              <w:t>Students will develop an understanding of the nature of science and technology, of the relationships between science and technology, and of the social and environmental contexts of science and technology.</w:t>
            </w:r>
          </w:p>
        </w:tc>
      </w:tr>
      <w:tr w:rsidR="005A6DED" w14:paraId="589A0DA5" w14:textId="77777777" w:rsidTr="4632C8BF">
        <w:tc>
          <w:tcPr>
            <w:tcW w:w="6408" w:type="dxa"/>
            <w:shd w:val="clear" w:color="auto" w:fill="auto"/>
          </w:tcPr>
          <w:p w14:paraId="7A8029CA" w14:textId="53B11485" w:rsidR="005A6DED" w:rsidRDefault="005A6DED" w:rsidP="005D4FA2">
            <w:pPr>
              <w:spacing w:after="120"/>
            </w:pPr>
            <w:r w:rsidRPr="161C1627">
              <w:rPr>
                <w:rFonts w:ascii="Arial" w:eastAsia="Arial" w:hAnsi="Arial" w:cs="Arial"/>
              </w:rPr>
              <w:t xml:space="preserve">37.0 identify examples where scientific understanding was enhanced or revised as a result of the invention of a technology   </w:t>
            </w:r>
          </w:p>
        </w:tc>
        <w:tc>
          <w:tcPr>
            <w:tcW w:w="540" w:type="dxa"/>
            <w:shd w:val="clear" w:color="auto" w:fill="auto"/>
          </w:tcPr>
          <w:p w14:paraId="037A16B4" w14:textId="54BEF00F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2F783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783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F783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FB9970A" w14:textId="3C0C4026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2F783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783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F783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9C7418" w14:textId="3D05BD55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2F783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783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F783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F2A1FD5" w14:textId="203D435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2F7838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F7838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F7838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16A82DE" w14:textId="17758382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BD4B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D4BD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4BD2">
              <w:rPr>
                <w:rFonts w:ascii="Arial" w:hAnsi="Arial" w:cs="Arial"/>
                <w:sz w:val="22"/>
                <w:szCs w:val="22"/>
              </w:rPr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3A16822C" w14:textId="77777777" w:rsidTr="4632C8BF">
        <w:tc>
          <w:tcPr>
            <w:tcW w:w="6408" w:type="dxa"/>
            <w:shd w:val="clear" w:color="auto" w:fill="auto"/>
          </w:tcPr>
          <w:p w14:paraId="59A019F3" w14:textId="2C5331DF" w:rsidR="005A6DED" w:rsidRDefault="005A6DED" w:rsidP="005D4FA2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61C1627">
              <w:rPr>
                <w:rFonts w:ascii="Arial" w:eastAsia="Arial" w:hAnsi="Arial" w:cs="Arial"/>
                <w:color w:val="000000" w:themeColor="text1"/>
              </w:rPr>
              <w:t>51.0 defend a decision or judgment and demonstrate that relevant arguments can arise from different perspectives</w:t>
            </w:r>
          </w:p>
        </w:tc>
        <w:tc>
          <w:tcPr>
            <w:tcW w:w="540" w:type="dxa"/>
            <w:shd w:val="clear" w:color="auto" w:fill="auto"/>
          </w:tcPr>
          <w:p w14:paraId="69467F22" w14:textId="5E582DE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2F034ED" w14:textId="60573AB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303440" w14:textId="11E501A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8E97165" w14:textId="21545EE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1A62481" w14:textId="1242C8ED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BD4B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D4BD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4BD2">
              <w:rPr>
                <w:rFonts w:ascii="Arial" w:hAnsi="Arial" w:cs="Arial"/>
                <w:sz w:val="22"/>
                <w:szCs w:val="22"/>
              </w:rPr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5D01963D" w14:textId="77777777" w:rsidTr="4632C8BF">
        <w:tc>
          <w:tcPr>
            <w:tcW w:w="6408" w:type="dxa"/>
            <w:shd w:val="clear" w:color="auto" w:fill="auto"/>
          </w:tcPr>
          <w:p w14:paraId="512901C1" w14:textId="7095C352" w:rsidR="005A6DED" w:rsidRDefault="005A6DED" w:rsidP="005D4FA2">
            <w:pPr>
              <w:spacing w:after="120"/>
            </w:pPr>
            <w:r w:rsidRPr="161C1627">
              <w:rPr>
                <w:rFonts w:ascii="Arial" w:eastAsia="Arial" w:hAnsi="Arial" w:cs="Arial"/>
              </w:rPr>
              <w:t>72.0 propose a course of action on social issues related to science and technology, taking into account human and environmental needs</w:t>
            </w:r>
          </w:p>
          <w:p w14:paraId="0342C121" w14:textId="3F923561" w:rsidR="005A6DED" w:rsidRDefault="005A6DED" w:rsidP="005A6DED">
            <w:pPr>
              <w:rPr>
                <w:rFonts w:ascii="Arial" w:eastAsia="Arial" w:hAnsi="Arial" w:cs="Arial"/>
              </w:rPr>
            </w:pPr>
          </w:p>
        </w:tc>
        <w:tc>
          <w:tcPr>
            <w:tcW w:w="540" w:type="dxa"/>
            <w:shd w:val="clear" w:color="auto" w:fill="auto"/>
          </w:tcPr>
          <w:p w14:paraId="07B238C0" w14:textId="77E55A38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07B85C" w14:textId="0D7376B7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3DBC81" w14:textId="197C3730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E27BB4C" w14:textId="3CC9CD30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522608" w14:textId="2722F681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BD4B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D4BD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4BD2">
              <w:rPr>
                <w:rFonts w:ascii="Arial" w:hAnsi="Arial" w:cs="Arial"/>
                <w:sz w:val="22"/>
                <w:szCs w:val="22"/>
              </w:rPr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12BFDDCF" w14:textId="77777777" w:rsidTr="4632C8BF">
        <w:tc>
          <w:tcPr>
            <w:tcW w:w="6408" w:type="dxa"/>
            <w:shd w:val="clear" w:color="auto" w:fill="auto"/>
          </w:tcPr>
          <w:p w14:paraId="2D5213BF" w14:textId="24A694A5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75.0 explain how a paradigm shift can change scientific world views</w:t>
            </w:r>
          </w:p>
        </w:tc>
        <w:tc>
          <w:tcPr>
            <w:tcW w:w="540" w:type="dxa"/>
            <w:shd w:val="clear" w:color="auto" w:fill="auto"/>
          </w:tcPr>
          <w:p w14:paraId="467ECF78" w14:textId="34C300BE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55980AA" w14:textId="219DF8DD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1F243A" w14:textId="4D5DDAAB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E52B94B" w14:textId="24D17B4A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7EB3191" w14:textId="03577481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BD4B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D4BD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4BD2">
              <w:rPr>
                <w:rFonts w:ascii="Arial" w:hAnsi="Arial" w:cs="Arial"/>
                <w:sz w:val="22"/>
                <w:szCs w:val="22"/>
              </w:rPr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73E2BB38" w14:textId="77777777" w:rsidTr="4632C8BF">
        <w:tc>
          <w:tcPr>
            <w:tcW w:w="6408" w:type="dxa"/>
            <w:shd w:val="clear" w:color="auto" w:fill="auto"/>
          </w:tcPr>
          <w:p w14:paraId="6734CE33" w14:textId="560DDF01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76.0 describe how Canadian research projects in science and technology are funded</w:t>
            </w:r>
          </w:p>
        </w:tc>
        <w:tc>
          <w:tcPr>
            <w:tcW w:w="540" w:type="dxa"/>
            <w:shd w:val="clear" w:color="auto" w:fill="auto"/>
          </w:tcPr>
          <w:p w14:paraId="620B092E" w14:textId="3800502A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CC810D" w14:textId="4460FA78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1046215" w14:textId="249AAEB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A93A20D" w14:textId="137378FD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C39B536" w14:textId="4D1D30D6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BD4B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D4BD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4BD2">
              <w:rPr>
                <w:rFonts w:ascii="Arial" w:hAnsi="Arial" w:cs="Arial"/>
                <w:sz w:val="22"/>
                <w:szCs w:val="22"/>
              </w:rPr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4F290FE5" w14:textId="77777777" w:rsidTr="4632C8BF">
        <w:tc>
          <w:tcPr>
            <w:tcW w:w="6408" w:type="dxa"/>
            <w:shd w:val="clear" w:color="auto" w:fill="auto"/>
          </w:tcPr>
          <w:p w14:paraId="3B29F0BE" w14:textId="6EFF4B93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77.0 describe the importance of peer review in the development of scientific knowledge</w:t>
            </w:r>
          </w:p>
        </w:tc>
        <w:tc>
          <w:tcPr>
            <w:tcW w:w="540" w:type="dxa"/>
            <w:shd w:val="clear" w:color="auto" w:fill="auto"/>
          </w:tcPr>
          <w:p w14:paraId="0507775F" w14:textId="7F103E9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7129FA" w14:textId="5775B2A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AEC2C6" w14:textId="5D2E294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5FD137A" w14:textId="4FF530BD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1A49C57" w14:textId="73E74F84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BD4BD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D4BD2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4BD2">
              <w:rPr>
                <w:rFonts w:ascii="Arial" w:hAnsi="Arial" w:cs="Arial"/>
                <w:sz w:val="22"/>
                <w:szCs w:val="22"/>
              </w:rPr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4BD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387C6F7E" w14:textId="77777777" w:rsidTr="4632C8BF">
        <w:tc>
          <w:tcPr>
            <w:tcW w:w="6408" w:type="dxa"/>
            <w:shd w:val="clear" w:color="auto" w:fill="auto"/>
          </w:tcPr>
          <w:p w14:paraId="11C9E91E" w14:textId="01EC4A01" w:rsidR="005A6DED" w:rsidRDefault="005A6DED" w:rsidP="005D4FA2">
            <w:pPr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161C1627">
              <w:rPr>
                <w:rFonts w:ascii="Arial" w:eastAsia="Arial" w:hAnsi="Arial" w:cs="Arial"/>
                <w:color w:val="000000" w:themeColor="text1"/>
              </w:rPr>
              <w:t>78.0 compare the risks and benefits to society and the environment of applying scientific knowledge or introducing a technology</w:t>
            </w:r>
          </w:p>
        </w:tc>
        <w:tc>
          <w:tcPr>
            <w:tcW w:w="540" w:type="dxa"/>
            <w:shd w:val="clear" w:color="auto" w:fill="auto"/>
          </w:tcPr>
          <w:p w14:paraId="0A76EBC5" w14:textId="2D3EE155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A9D9F53" w14:textId="59544B9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F02AD82" w14:textId="4EF17CFA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59D1660" w14:textId="0C5BB0A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05348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5348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05348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A84ACA8" w14:textId="68AC6902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10CB775B" w14:paraId="7CC8F0F2" w14:textId="77777777" w:rsidTr="4632C8BF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172DA810" w14:textId="77777777" w:rsidR="008E4699" w:rsidRPr="008E4699" w:rsidRDefault="008E4699" w:rsidP="161C1627">
            <w:pPr>
              <w:rPr>
                <w:rFonts w:ascii="Arial" w:eastAsia="Arial" w:hAnsi="Arial" w:cs="Arial"/>
                <w:b/>
                <w:bCs/>
              </w:rPr>
            </w:pPr>
            <w:r w:rsidRPr="008E4699">
              <w:rPr>
                <w:rFonts w:ascii="Arial" w:eastAsia="Arial" w:hAnsi="Arial" w:cs="Arial"/>
                <w:b/>
                <w:bCs/>
              </w:rPr>
              <w:t>GCO 3 (Knowledge)</w:t>
            </w:r>
          </w:p>
          <w:p w14:paraId="03F232A7" w14:textId="59445FE5" w:rsidR="10CB775B" w:rsidRDefault="161C1627" w:rsidP="00724AC6">
            <w:pPr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008E4699">
              <w:rPr>
                <w:rFonts w:ascii="Arial" w:eastAsia="Arial" w:hAnsi="Arial" w:cs="Arial"/>
                <w:bCs/>
              </w:rPr>
              <w:t>Students will construct knowledge and understandings of concepts in life science, physical science, and Earth and space science, and apply these understandings to interpret, integrate, and extend their knowledge.</w:t>
            </w:r>
          </w:p>
        </w:tc>
      </w:tr>
      <w:tr w:rsidR="005A6DED" w14:paraId="18AD816E" w14:textId="77777777" w:rsidTr="4632C8BF">
        <w:tc>
          <w:tcPr>
            <w:tcW w:w="6408" w:type="dxa"/>
            <w:shd w:val="clear" w:color="auto" w:fill="auto"/>
          </w:tcPr>
          <w:p w14:paraId="16872441" w14:textId="6A9F443B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 xml:space="preserve">66.0 explain why ecosystems with similar characteristics can exist in different geographical locations </w:t>
            </w:r>
          </w:p>
        </w:tc>
        <w:tc>
          <w:tcPr>
            <w:tcW w:w="540" w:type="dxa"/>
            <w:shd w:val="clear" w:color="auto" w:fill="auto"/>
          </w:tcPr>
          <w:p w14:paraId="2B58ED4B" w14:textId="578176D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26E695" w14:textId="1AE5D07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A7664B1" w14:textId="6D8964FF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5C0FE9" w14:textId="44AAC67F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E697F25" w14:textId="15D7B682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E81C4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1C4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81C41">
              <w:rPr>
                <w:rFonts w:ascii="Arial" w:hAnsi="Arial" w:cs="Arial"/>
                <w:sz w:val="22"/>
                <w:szCs w:val="22"/>
              </w:rPr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5F4A3B79" w14:textId="77777777" w:rsidTr="4632C8BF">
        <w:tc>
          <w:tcPr>
            <w:tcW w:w="6408" w:type="dxa"/>
            <w:shd w:val="clear" w:color="auto" w:fill="auto"/>
          </w:tcPr>
          <w:p w14:paraId="3117DE0A" w14:textId="0E7404A0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lastRenderedPageBreak/>
              <w:t>67.0 explain various ways in which natural populations are kept in equilibrium and relate this equilibrium to the resource limits of an ecosystem</w:t>
            </w:r>
          </w:p>
        </w:tc>
        <w:tc>
          <w:tcPr>
            <w:tcW w:w="540" w:type="dxa"/>
            <w:shd w:val="clear" w:color="auto" w:fill="auto"/>
          </w:tcPr>
          <w:p w14:paraId="5868A656" w14:textId="1CB9419E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004DA3B" w14:textId="7D7A4B40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B6CCA25" w14:textId="4AF4751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7536D06" w14:textId="668DD94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4FEE93B" w14:textId="0F8158EB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E81C4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1C4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81C41">
              <w:rPr>
                <w:rFonts w:ascii="Arial" w:hAnsi="Arial" w:cs="Arial"/>
                <w:sz w:val="22"/>
                <w:szCs w:val="22"/>
              </w:rPr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48A053EB" w14:textId="77777777" w:rsidTr="4632C8BF">
        <w:tc>
          <w:tcPr>
            <w:tcW w:w="6408" w:type="dxa"/>
            <w:shd w:val="clear" w:color="auto" w:fill="auto"/>
          </w:tcPr>
          <w:p w14:paraId="42946791" w14:textId="33954BFE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68.0 illustrate and explain the cycling of matter through biotic and abiotic components of an ecosystem by tracking carbon, nitrogen, and oxygen</w:t>
            </w:r>
          </w:p>
        </w:tc>
        <w:tc>
          <w:tcPr>
            <w:tcW w:w="540" w:type="dxa"/>
            <w:shd w:val="clear" w:color="auto" w:fill="auto"/>
          </w:tcPr>
          <w:p w14:paraId="2D3D08A0" w14:textId="0A171BA0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F5CC20A" w14:textId="57A5CC0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5F0D43" w14:textId="1F3D915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D3373B1" w14:textId="6AD4EB7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6A25995" w14:textId="703CF1FB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E81C4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1C4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81C41">
              <w:rPr>
                <w:rFonts w:ascii="Arial" w:hAnsi="Arial" w:cs="Arial"/>
                <w:sz w:val="22"/>
                <w:szCs w:val="22"/>
              </w:rPr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56D3FC0A" w14:textId="77777777" w:rsidTr="4632C8BF">
        <w:tc>
          <w:tcPr>
            <w:tcW w:w="6408" w:type="dxa"/>
            <w:shd w:val="clear" w:color="auto" w:fill="auto"/>
          </w:tcPr>
          <w:p w14:paraId="7FF88FC5" w14:textId="01042D6E" w:rsidR="005A6DED" w:rsidRDefault="005A6DED" w:rsidP="005D4FA2">
            <w:pPr>
              <w:spacing w:after="120"/>
            </w:pPr>
            <w:r w:rsidRPr="161C1627">
              <w:rPr>
                <w:rFonts w:ascii="Arial" w:eastAsia="Arial" w:hAnsi="Arial" w:cs="Arial"/>
                <w:color w:val="000000" w:themeColor="text1"/>
              </w:rPr>
              <w:t>69.0 describe how soil composition and fertility can be altered and how these changes could affect an ecosystem</w:t>
            </w:r>
          </w:p>
        </w:tc>
        <w:tc>
          <w:tcPr>
            <w:tcW w:w="540" w:type="dxa"/>
            <w:shd w:val="clear" w:color="auto" w:fill="auto"/>
          </w:tcPr>
          <w:p w14:paraId="240E6087" w14:textId="338B78B5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F70BB5C" w14:textId="0E9163CB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2FCF3A" w14:textId="17FE3643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5763B0F" w14:textId="0559B49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80D28A0" w14:textId="6D1C1661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E81C4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1C4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81C41">
              <w:rPr>
                <w:rFonts w:ascii="Arial" w:hAnsi="Arial" w:cs="Arial"/>
                <w:sz w:val="22"/>
                <w:szCs w:val="22"/>
              </w:rPr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0D911315" w14:textId="77777777" w:rsidTr="4632C8BF">
        <w:tc>
          <w:tcPr>
            <w:tcW w:w="6408" w:type="dxa"/>
            <w:shd w:val="clear" w:color="auto" w:fill="auto"/>
          </w:tcPr>
          <w:p w14:paraId="7EBC831C" w14:textId="304B9477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70.0 describe the mechanisms of bioaccumulation, and explain its potential impact on the viability of and diversity of consumers at all trophic levels</w:t>
            </w:r>
          </w:p>
        </w:tc>
        <w:tc>
          <w:tcPr>
            <w:tcW w:w="540" w:type="dxa"/>
            <w:shd w:val="clear" w:color="auto" w:fill="auto"/>
          </w:tcPr>
          <w:p w14:paraId="22EA00D4" w14:textId="08A2785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EE732D9" w14:textId="7AAE1326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3FC1C6" w14:textId="0E7478E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361BCE" w14:textId="5D7274B3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11AFFD8" w14:textId="69936C2A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E81C4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1C4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81C41">
              <w:rPr>
                <w:rFonts w:ascii="Arial" w:hAnsi="Arial" w:cs="Arial"/>
                <w:sz w:val="22"/>
                <w:szCs w:val="22"/>
              </w:rPr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02019397" w14:textId="77777777" w:rsidTr="4632C8BF">
        <w:tc>
          <w:tcPr>
            <w:tcW w:w="6408" w:type="dxa"/>
            <w:shd w:val="clear" w:color="auto" w:fill="auto"/>
          </w:tcPr>
          <w:p w14:paraId="4DEC6BB0" w14:textId="390D89F1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71.0 analyze the impact of external factors on an ecosystem</w:t>
            </w:r>
          </w:p>
        </w:tc>
        <w:tc>
          <w:tcPr>
            <w:tcW w:w="540" w:type="dxa"/>
            <w:shd w:val="clear" w:color="auto" w:fill="auto"/>
          </w:tcPr>
          <w:p w14:paraId="495DBB51" w14:textId="5BEF9179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4EDDE85" w14:textId="03217FAF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FF5AB28" w14:textId="254E806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3762E0" w14:textId="0AF3E16E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7110FE5" w14:textId="57A97ADF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E81C4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81C41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81C41">
              <w:rPr>
                <w:rFonts w:ascii="Arial" w:hAnsi="Arial" w:cs="Arial"/>
                <w:sz w:val="22"/>
                <w:szCs w:val="22"/>
              </w:rPr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81C4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7B80E87E" w14:textId="77777777" w:rsidTr="4632C8BF">
        <w:tc>
          <w:tcPr>
            <w:tcW w:w="6408" w:type="dxa"/>
            <w:shd w:val="clear" w:color="auto" w:fill="auto"/>
          </w:tcPr>
          <w:p w14:paraId="118CF522" w14:textId="2331526A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73.0 explain how the biodiversity of an ecosystem contributes to its sustainability</w:t>
            </w:r>
          </w:p>
        </w:tc>
        <w:tc>
          <w:tcPr>
            <w:tcW w:w="540" w:type="dxa"/>
            <w:shd w:val="clear" w:color="auto" w:fill="auto"/>
          </w:tcPr>
          <w:p w14:paraId="3310A479" w14:textId="10ACB011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6D3C4C" w14:textId="372C1F30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BA95B3" w14:textId="4FA16E8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0AAAF6D" w14:textId="491BE9BD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1AEDE45" w14:textId="6B1D489F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81693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16937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16937">
              <w:rPr>
                <w:rFonts w:ascii="Arial" w:hAnsi="Arial" w:cs="Arial"/>
                <w:sz w:val="22"/>
                <w:szCs w:val="22"/>
              </w:rPr>
            </w:r>
            <w:r w:rsidRPr="00816937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A6DED" w14:paraId="7EE7B817" w14:textId="77777777" w:rsidTr="4632C8BF">
        <w:tc>
          <w:tcPr>
            <w:tcW w:w="6408" w:type="dxa"/>
            <w:shd w:val="clear" w:color="auto" w:fill="auto"/>
          </w:tcPr>
          <w:p w14:paraId="05047337" w14:textId="4A8A001E" w:rsidR="005A6DED" w:rsidRDefault="005A6DED" w:rsidP="005D4FA2">
            <w:pPr>
              <w:spacing w:after="120"/>
              <w:rPr>
                <w:rFonts w:ascii="Arial" w:eastAsia="Arial" w:hAnsi="Arial" w:cs="Arial"/>
              </w:rPr>
            </w:pPr>
            <w:r w:rsidRPr="161C1627">
              <w:rPr>
                <w:rFonts w:ascii="Arial" w:eastAsia="Arial" w:hAnsi="Arial" w:cs="Arial"/>
              </w:rPr>
              <w:t>74.0 explain why different ecosystems respond differently to short-term stresses and long-term changes</w:t>
            </w:r>
          </w:p>
        </w:tc>
        <w:tc>
          <w:tcPr>
            <w:tcW w:w="540" w:type="dxa"/>
            <w:shd w:val="clear" w:color="auto" w:fill="auto"/>
          </w:tcPr>
          <w:p w14:paraId="6160BDB3" w14:textId="4BEB3F3C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AEB1153" w14:textId="32B53A46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BA0A07" w14:textId="7F1ADD5A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D327D7" w14:textId="4EE2DB04" w:rsidR="005A6DED" w:rsidRDefault="005A6DED" w:rsidP="005A6DED">
            <w:pPr>
              <w:rPr>
                <w:rFonts w:ascii="Arial" w:hAnsi="Arial" w:cs="Arial"/>
                <w:sz w:val="22"/>
                <w:szCs w:val="22"/>
              </w:rPr>
            </w:pPr>
            <w:r w:rsidRPr="004521F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21F7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8B0B80">
              <w:rPr>
                <w:rFonts w:ascii="Arial" w:hAnsi="Arial" w:cs="Arial"/>
                <w:sz w:val="22"/>
                <w:szCs w:val="22"/>
              </w:rPr>
            </w:r>
            <w:r w:rsidR="008B0B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21F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E7BBDEC" w14:textId="5D77E82E" w:rsidR="005A6DED" w:rsidRDefault="005A6DED" w:rsidP="005A6DED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816937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16937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16937">
              <w:rPr>
                <w:rFonts w:ascii="Arial" w:hAnsi="Arial" w:cs="Arial"/>
                <w:sz w:val="22"/>
                <w:szCs w:val="22"/>
              </w:rPr>
            </w:r>
            <w:r w:rsidRPr="00816937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16937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38B122E9" w14:textId="554F494E" w:rsidR="0A650112" w:rsidRDefault="0A650112"/>
    <w:p w14:paraId="41508A3C" w14:textId="77777777" w:rsidR="00793F01" w:rsidRPr="00793F01" w:rsidRDefault="00793F01" w:rsidP="00793F01">
      <w:pPr>
        <w:rPr>
          <w:rFonts w:ascii="Arial" w:hAnsi="Arial" w:cs="Arial"/>
          <w:sz w:val="22"/>
          <w:szCs w:val="22"/>
        </w:rPr>
      </w:pPr>
    </w:p>
    <w:p w14:paraId="43D6B1D6" w14:textId="77777777" w:rsidR="00793F01" w:rsidRDefault="00793F01" w:rsidP="00793F01">
      <w:pPr>
        <w:rPr>
          <w:rFonts w:ascii="Arial" w:hAnsi="Arial" w:cs="Arial"/>
          <w:sz w:val="22"/>
          <w:szCs w:val="22"/>
        </w:rPr>
      </w:pPr>
    </w:p>
    <w:p w14:paraId="17DBC151" w14:textId="77777777" w:rsidR="008A0FC4" w:rsidRPr="00793F01" w:rsidRDefault="008A0FC4" w:rsidP="00793F01">
      <w:pPr>
        <w:rPr>
          <w:rFonts w:ascii="Arial" w:hAnsi="Arial" w:cs="Arial"/>
          <w:sz w:val="22"/>
          <w:szCs w:val="22"/>
        </w:rPr>
      </w:pPr>
    </w:p>
    <w:sectPr w:rsidR="008A0FC4" w:rsidRPr="00793F01" w:rsidSect="00104D6D">
      <w:headerReference w:type="default" r:id="rId8"/>
      <w:footerReference w:type="default" r:id="rId9"/>
      <w:pgSz w:w="15840" w:h="12240" w:orient="landscape" w:code="1"/>
      <w:pgMar w:top="1066" w:right="1440" w:bottom="1267" w:left="1080" w:header="720" w:footer="6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D2FFA" w14:textId="77777777" w:rsidR="008B0B80" w:rsidRDefault="008B0B80">
      <w:r>
        <w:separator/>
      </w:r>
    </w:p>
  </w:endnote>
  <w:endnote w:type="continuationSeparator" w:id="0">
    <w:p w14:paraId="3EE9AA17" w14:textId="77777777" w:rsidR="008B0B80" w:rsidRDefault="008B0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MT">
    <w:altName w:val="MS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altName w:val="AGaramond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1B8AC" w14:textId="34F2CF00" w:rsidR="005A6DED" w:rsidRPr="00614091" w:rsidRDefault="005A6DED" w:rsidP="19FE6B5D">
    <w:pPr>
      <w:pStyle w:val="Footer"/>
      <w:tabs>
        <w:tab w:val="clear" w:pos="4320"/>
        <w:tab w:val="clear" w:pos="8640"/>
        <w:tab w:val="center" w:pos="6480"/>
        <w:tab w:val="right" w:pos="12960"/>
      </w:tabs>
      <w:rPr>
        <w:rFonts w:ascii="Arial" w:hAnsi="Arial" w:cs="Arial"/>
        <w:b/>
        <w:bCs/>
        <w:sz w:val="18"/>
        <w:szCs w:val="18"/>
      </w:rPr>
    </w:pPr>
    <w:r w:rsidRPr="19FE6B5D">
      <w:rPr>
        <w:rFonts w:ascii="Arial" w:hAnsi="Arial" w:cs="Arial"/>
        <w:b/>
        <w:bCs/>
        <w:sz w:val="18"/>
        <w:szCs w:val="18"/>
      </w:rPr>
      <w:t>Science 1206</w:t>
    </w:r>
    <w:r>
      <w:rPr>
        <w:rFonts w:ascii="Arial" w:hAnsi="Arial" w:cs="Arial"/>
        <w:b/>
        <w:sz w:val="18"/>
        <w:szCs w:val="18"/>
      </w:rPr>
      <w:tab/>
    </w:r>
    <w:r w:rsidRPr="19FE6B5D">
      <w:rPr>
        <w:rFonts w:ascii="Arial" w:hAnsi="Arial" w:cs="Arial"/>
        <w:b/>
        <w:bCs/>
        <w:sz w:val="18"/>
        <w:szCs w:val="18"/>
      </w:rPr>
      <w:t xml:space="preserve"> 2020</w:t>
    </w:r>
    <w:r w:rsidRPr="00614091">
      <w:rPr>
        <w:rFonts w:ascii="Arial" w:hAnsi="Arial" w:cs="Arial"/>
        <w:b/>
        <w:sz w:val="18"/>
        <w:szCs w:val="18"/>
      </w:rPr>
      <w:tab/>
    </w:r>
    <w:r w:rsidRPr="19FE6B5D">
      <w:rPr>
        <w:rFonts w:ascii="Arial" w:hAnsi="Arial" w:cs="Arial"/>
        <w:b/>
        <w:bCs/>
        <w:sz w:val="18"/>
        <w:szCs w:val="18"/>
      </w:rPr>
      <w:t xml:space="preserve">Page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19FE6B5D">
      <w:rPr>
        <w:rFonts w:ascii="Arial" w:hAnsi="Arial" w:cs="Arial"/>
        <w:b/>
        <w:bCs/>
        <w:sz w:val="18"/>
        <w:szCs w:val="18"/>
      </w:rPr>
      <w:instrText xml:space="preserve"> PAGE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3929D8">
      <w:rPr>
        <w:rFonts w:ascii="Arial" w:hAnsi="Arial" w:cs="Arial"/>
        <w:b/>
        <w:bCs/>
        <w:noProof/>
        <w:sz w:val="18"/>
        <w:szCs w:val="18"/>
      </w:rPr>
      <w:t>1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  <w:r w:rsidRPr="19FE6B5D">
      <w:rPr>
        <w:rFonts w:ascii="Arial" w:hAnsi="Arial" w:cs="Arial"/>
        <w:b/>
        <w:bCs/>
        <w:sz w:val="18"/>
        <w:szCs w:val="18"/>
      </w:rPr>
      <w:t xml:space="preserve"> of 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begin"/>
    </w:r>
    <w:r w:rsidRPr="19FE6B5D">
      <w:rPr>
        <w:rFonts w:ascii="Arial" w:hAnsi="Arial" w:cs="Arial"/>
        <w:b/>
        <w:bCs/>
        <w:sz w:val="18"/>
        <w:szCs w:val="18"/>
      </w:rPr>
      <w:instrText xml:space="preserve"> NUMPAGES </w:instrText>
    </w:r>
    <w:r w:rsidRPr="19FE6B5D">
      <w:rPr>
        <w:rFonts w:ascii="Arial" w:hAnsi="Arial" w:cs="Arial"/>
        <w:b/>
        <w:bCs/>
        <w:sz w:val="18"/>
        <w:szCs w:val="18"/>
      </w:rPr>
      <w:fldChar w:fldCharType="separate"/>
    </w:r>
    <w:r w:rsidR="003929D8">
      <w:rPr>
        <w:rFonts w:ascii="Arial" w:hAnsi="Arial" w:cs="Arial"/>
        <w:b/>
        <w:bCs/>
        <w:noProof/>
        <w:sz w:val="18"/>
        <w:szCs w:val="18"/>
      </w:rPr>
      <w:t>9</w:t>
    </w:r>
    <w:r w:rsidRPr="19FE6B5D">
      <w:rPr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3AEF8" w14:textId="77777777" w:rsidR="008B0B80" w:rsidRDefault="008B0B80">
      <w:r>
        <w:separator/>
      </w:r>
    </w:p>
  </w:footnote>
  <w:footnote w:type="continuationSeparator" w:id="0">
    <w:p w14:paraId="46198513" w14:textId="77777777" w:rsidR="008B0B80" w:rsidRDefault="008B0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DD8692" w14:textId="1C54B79B" w:rsidR="005A6DED" w:rsidRPr="00614091" w:rsidRDefault="005A6DED" w:rsidP="19FE6B5D">
    <w:pPr>
      <w:rPr>
        <w:rFonts w:ascii="Arial" w:hAnsi="Arial" w:cs="Arial"/>
        <w:b/>
        <w:bCs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19FE6B5D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        </w:t>
    </w:r>
    <w:r w:rsidR="00BD031B">
      <w:rPr>
        <w:rFonts w:ascii="Arial" w:hAnsi="Arial" w:cs="Arial"/>
        <w:b/>
        <w:bCs/>
        <w:sz w:val="20"/>
        <w:szCs w:val="20"/>
      </w:rPr>
      <w:t xml:space="preserve">                             </w:t>
    </w:r>
    <w:r w:rsidRPr="19FE6B5D">
      <w:rPr>
        <w:rFonts w:ascii="Arial" w:hAnsi="Arial" w:cs="Arial"/>
        <w:b/>
        <w:bCs/>
        <w:sz w:val="20"/>
        <w:szCs w:val="20"/>
      </w:rPr>
      <w:t xml:space="preserve"> Course Name: Science 1206</w:t>
    </w:r>
  </w:p>
  <w:p w14:paraId="7900A06F" w14:textId="77777777" w:rsidR="005A6DED" w:rsidRPr="00614091" w:rsidRDefault="005A6DED" w:rsidP="00502133">
    <w:pPr>
      <w:jc w:val="center"/>
      <w:rPr>
        <w:rFonts w:ascii="Arial" w:hAnsi="Arial" w:cs="Arial"/>
        <w:b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 xml:space="preserve">                                              R – retain, D – delete, C – change, A -add</w:t>
    </w:r>
  </w:p>
  <w:p w14:paraId="6F8BD81B" w14:textId="77777777" w:rsidR="005A6DED" w:rsidRDefault="005A6D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0472273B"/>
    <w:multiLevelType w:val="hybridMultilevel"/>
    <w:tmpl w:val="EB442E80"/>
    <w:lvl w:ilvl="0" w:tplc="013EE7C4">
      <w:numFmt w:val="bullet"/>
      <w:lvlText w:val="•"/>
      <w:lvlJc w:val="left"/>
      <w:pPr>
        <w:ind w:left="495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2" w15:restartNumberingAfterBreak="0">
    <w:nsid w:val="11257850"/>
    <w:multiLevelType w:val="hybridMultilevel"/>
    <w:tmpl w:val="53BA5B50"/>
    <w:lvl w:ilvl="0" w:tplc="04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3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86E42"/>
    <w:multiLevelType w:val="hybridMultilevel"/>
    <w:tmpl w:val="448632D8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00A"/>
    <w:multiLevelType w:val="hybridMultilevel"/>
    <w:tmpl w:val="F216BCD6"/>
    <w:lvl w:ilvl="0" w:tplc="DF78A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829A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EC7E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C6AD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BEEC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0F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09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EE4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E25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609DF"/>
    <w:multiLevelType w:val="hybridMultilevel"/>
    <w:tmpl w:val="B9B2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4C0A99"/>
    <w:multiLevelType w:val="multilevel"/>
    <w:tmpl w:val="90C8E344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25DA5B49"/>
    <w:multiLevelType w:val="multilevel"/>
    <w:tmpl w:val="733EB58E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801C41"/>
    <w:multiLevelType w:val="multilevel"/>
    <w:tmpl w:val="4ECA0D0E"/>
    <w:lvl w:ilvl="0">
      <w:start w:val="44"/>
      <w:numFmt w:val="decimal"/>
      <w:lvlText w:val="%1.0"/>
      <w:lvlJc w:val="left"/>
      <w:pPr>
        <w:ind w:left="55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50" w:hanging="1800"/>
      </w:pPr>
      <w:rPr>
        <w:rFonts w:hint="default"/>
      </w:rPr>
    </w:lvl>
  </w:abstractNum>
  <w:abstractNum w:abstractNumId="12" w15:restartNumberingAfterBreak="0">
    <w:nsid w:val="2EA82D2E"/>
    <w:multiLevelType w:val="hybridMultilevel"/>
    <w:tmpl w:val="0FD6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D2FB70">
      <w:numFmt w:val="bullet"/>
      <w:lvlText w:val="•"/>
      <w:lvlJc w:val="left"/>
      <w:pPr>
        <w:ind w:left="1440" w:hanging="360"/>
      </w:pPr>
      <w:rPr>
        <w:rFonts w:ascii="ArialMT" w:eastAsia="Times New Roman" w:hAnsi="ArialMT" w:cs="Aria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F1ABE"/>
    <w:multiLevelType w:val="multilevel"/>
    <w:tmpl w:val="27ECCFE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34BC5364"/>
    <w:multiLevelType w:val="multilevel"/>
    <w:tmpl w:val="B1C2F4E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69A6B10"/>
    <w:multiLevelType w:val="hybridMultilevel"/>
    <w:tmpl w:val="019045C8"/>
    <w:lvl w:ilvl="0" w:tplc="805CD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3A7B5218"/>
    <w:multiLevelType w:val="hybridMultilevel"/>
    <w:tmpl w:val="605408C8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2BB08786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22FDE"/>
    <w:multiLevelType w:val="multilevel"/>
    <w:tmpl w:val="1A7699BA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C540D"/>
    <w:multiLevelType w:val="multilevel"/>
    <w:tmpl w:val="7778DC50"/>
    <w:lvl w:ilvl="0">
      <w:start w:val="50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426F6023"/>
    <w:multiLevelType w:val="multilevel"/>
    <w:tmpl w:val="E3DABDF0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47294363"/>
    <w:multiLevelType w:val="hybridMultilevel"/>
    <w:tmpl w:val="EDC8CBE6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72A1A"/>
    <w:multiLevelType w:val="hybridMultilevel"/>
    <w:tmpl w:val="B20880F6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C7543"/>
    <w:multiLevelType w:val="multilevel"/>
    <w:tmpl w:val="6F92B39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4EFA1529"/>
    <w:multiLevelType w:val="hybridMultilevel"/>
    <w:tmpl w:val="F802F752"/>
    <w:lvl w:ilvl="0" w:tplc="9B709CB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4C95FB3"/>
    <w:multiLevelType w:val="multilevel"/>
    <w:tmpl w:val="2006092E"/>
    <w:lvl w:ilvl="0">
      <w:start w:val="48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670CED"/>
    <w:multiLevelType w:val="hybridMultilevel"/>
    <w:tmpl w:val="1BB8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AA12215"/>
    <w:multiLevelType w:val="hybridMultilevel"/>
    <w:tmpl w:val="D7265F5C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6560A80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CF1749"/>
    <w:multiLevelType w:val="hybridMultilevel"/>
    <w:tmpl w:val="A6DE3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9C6461"/>
    <w:multiLevelType w:val="hybridMultilevel"/>
    <w:tmpl w:val="70C82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473338"/>
    <w:multiLevelType w:val="multilevel"/>
    <w:tmpl w:val="42D682E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663E19FB"/>
    <w:multiLevelType w:val="hybridMultilevel"/>
    <w:tmpl w:val="C2FE3A5E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F09E8"/>
    <w:multiLevelType w:val="multilevel"/>
    <w:tmpl w:val="75C21464"/>
    <w:lvl w:ilvl="0">
      <w:start w:val="46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69484702"/>
    <w:multiLevelType w:val="hybridMultilevel"/>
    <w:tmpl w:val="8DB60A0E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F04C32F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06135F"/>
    <w:multiLevelType w:val="multilevel"/>
    <w:tmpl w:val="C19E7CB6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0" w15:restartNumberingAfterBreak="0">
    <w:nsid w:val="743A24A4"/>
    <w:multiLevelType w:val="hybridMultilevel"/>
    <w:tmpl w:val="E0A6D094"/>
    <w:lvl w:ilvl="0" w:tplc="5E961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7490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2F3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B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A2C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02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8EE7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F09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CE7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8D1BDB"/>
    <w:multiLevelType w:val="hybridMultilevel"/>
    <w:tmpl w:val="B5C24CE0"/>
    <w:lvl w:ilvl="0" w:tplc="2BB0878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AEC8BC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08F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FAB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00F7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F67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9E3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252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F80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5"/>
  </w:num>
  <w:num w:numId="3">
    <w:abstractNumId w:val="15"/>
  </w:num>
  <w:num w:numId="4">
    <w:abstractNumId w:val="29"/>
  </w:num>
  <w:num w:numId="5">
    <w:abstractNumId w:val="19"/>
  </w:num>
  <w:num w:numId="6">
    <w:abstractNumId w:val="25"/>
  </w:num>
  <w:num w:numId="7">
    <w:abstractNumId w:val="6"/>
  </w:num>
  <w:num w:numId="8">
    <w:abstractNumId w:val="3"/>
  </w:num>
  <w:num w:numId="9">
    <w:abstractNumId w:val="10"/>
  </w:num>
  <w:num w:numId="10">
    <w:abstractNumId w:val="22"/>
  </w:num>
  <w:num w:numId="11">
    <w:abstractNumId w:val="31"/>
  </w:num>
  <w:num w:numId="12">
    <w:abstractNumId w:val="16"/>
  </w:num>
  <w:num w:numId="13">
    <w:abstractNumId w:val="0"/>
  </w:num>
  <w:num w:numId="14">
    <w:abstractNumId w:val="13"/>
  </w:num>
  <w:num w:numId="15">
    <w:abstractNumId w:val="26"/>
  </w:num>
  <w:num w:numId="16">
    <w:abstractNumId w:val="38"/>
  </w:num>
  <w:num w:numId="17">
    <w:abstractNumId w:val="9"/>
  </w:num>
  <w:num w:numId="18">
    <w:abstractNumId w:val="12"/>
  </w:num>
  <w:num w:numId="19">
    <w:abstractNumId w:val="33"/>
  </w:num>
  <w:num w:numId="20">
    <w:abstractNumId w:val="11"/>
  </w:num>
  <w:num w:numId="21">
    <w:abstractNumId w:val="14"/>
  </w:num>
  <w:num w:numId="22">
    <w:abstractNumId w:val="39"/>
  </w:num>
  <w:num w:numId="23">
    <w:abstractNumId w:val="8"/>
  </w:num>
  <w:num w:numId="24">
    <w:abstractNumId w:val="37"/>
  </w:num>
  <w:num w:numId="25">
    <w:abstractNumId w:val="30"/>
  </w:num>
  <w:num w:numId="26">
    <w:abstractNumId w:val="28"/>
  </w:num>
  <w:num w:numId="27">
    <w:abstractNumId w:val="23"/>
  </w:num>
  <w:num w:numId="28">
    <w:abstractNumId w:val="32"/>
  </w:num>
  <w:num w:numId="29">
    <w:abstractNumId w:val="20"/>
  </w:num>
  <w:num w:numId="30">
    <w:abstractNumId w:val="18"/>
  </w:num>
  <w:num w:numId="31">
    <w:abstractNumId w:val="7"/>
  </w:num>
  <w:num w:numId="32">
    <w:abstractNumId w:val="21"/>
  </w:num>
  <w:num w:numId="33">
    <w:abstractNumId w:val="2"/>
  </w:num>
  <w:num w:numId="34">
    <w:abstractNumId w:val="35"/>
  </w:num>
  <w:num w:numId="35">
    <w:abstractNumId w:val="17"/>
  </w:num>
  <w:num w:numId="36">
    <w:abstractNumId w:val="34"/>
  </w:num>
  <w:num w:numId="37">
    <w:abstractNumId w:val="27"/>
  </w:num>
  <w:num w:numId="38">
    <w:abstractNumId w:val="24"/>
  </w:num>
  <w:num w:numId="39">
    <w:abstractNumId w:val="1"/>
  </w:num>
  <w:num w:numId="40">
    <w:abstractNumId w:val="36"/>
  </w:num>
  <w:num w:numId="41">
    <w:abstractNumId w:val="4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097HW9rNbdYnImCHrGciRzT2OtZ5x7E/tDsVGLWLgRuNYvxnNxtyXiehg245ZKvigJi6xSek6LYR9lK+qeI/lA==" w:salt="j3jCu14lHIs6wWh20KFVk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Tc2NTYzNTA2NbVQ0lEKTi0uzszPAykwrgUAcwu4fCwAAAA="/>
  </w:docVars>
  <w:rsids>
    <w:rsidRoot w:val="00502133"/>
    <w:rsid w:val="00000857"/>
    <w:rsid w:val="0000190E"/>
    <w:rsid w:val="00002A9C"/>
    <w:rsid w:val="00003D68"/>
    <w:rsid w:val="000054E7"/>
    <w:rsid w:val="0000582C"/>
    <w:rsid w:val="00007CB3"/>
    <w:rsid w:val="00007CE8"/>
    <w:rsid w:val="0001008B"/>
    <w:rsid w:val="000111B0"/>
    <w:rsid w:val="0001270A"/>
    <w:rsid w:val="000129A2"/>
    <w:rsid w:val="000133F3"/>
    <w:rsid w:val="000146BA"/>
    <w:rsid w:val="000154BD"/>
    <w:rsid w:val="00015A53"/>
    <w:rsid w:val="00015AA2"/>
    <w:rsid w:val="00015B51"/>
    <w:rsid w:val="00020C0D"/>
    <w:rsid w:val="00021E25"/>
    <w:rsid w:val="00025A9B"/>
    <w:rsid w:val="0002705E"/>
    <w:rsid w:val="0003007B"/>
    <w:rsid w:val="00030701"/>
    <w:rsid w:val="0003092C"/>
    <w:rsid w:val="00031F71"/>
    <w:rsid w:val="00032567"/>
    <w:rsid w:val="00032909"/>
    <w:rsid w:val="00032C23"/>
    <w:rsid w:val="00034856"/>
    <w:rsid w:val="00035511"/>
    <w:rsid w:val="00036EA6"/>
    <w:rsid w:val="000378BE"/>
    <w:rsid w:val="0004177E"/>
    <w:rsid w:val="00041992"/>
    <w:rsid w:val="0004319B"/>
    <w:rsid w:val="000441ED"/>
    <w:rsid w:val="00046857"/>
    <w:rsid w:val="0004723D"/>
    <w:rsid w:val="0005069C"/>
    <w:rsid w:val="0005097E"/>
    <w:rsid w:val="00051607"/>
    <w:rsid w:val="0005434F"/>
    <w:rsid w:val="0005436D"/>
    <w:rsid w:val="000559B6"/>
    <w:rsid w:val="00055B13"/>
    <w:rsid w:val="00056942"/>
    <w:rsid w:val="00056E41"/>
    <w:rsid w:val="00057992"/>
    <w:rsid w:val="00057D24"/>
    <w:rsid w:val="00061AFA"/>
    <w:rsid w:val="00063284"/>
    <w:rsid w:val="0006477D"/>
    <w:rsid w:val="00064E62"/>
    <w:rsid w:val="00066091"/>
    <w:rsid w:val="00066958"/>
    <w:rsid w:val="00067A4A"/>
    <w:rsid w:val="00067B74"/>
    <w:rsid w:val="00071B55"/>
    <w:rsid w:val="000733E3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1958"/>
    <w:rsid w:val="00091B2B"/>
    <w:rsid w:val="000930C8"/>
    <w:rsid w:val="0009324A"/>
    <w:rsid w:val="00093B03"/>
    <w:rsid w:val="000940DA"/>
    <w:rsid w:val="000941D5"/>
    <w:rsid w:val="000944A4"/>
    <w:rsid w:val="00094BE2"/>
    <w:rsid w:val="0009598D"/>
    <w:rsid w:val="000973B1"/>
    <w:rsid w:val="000A0C82"/>
    <w:rsid w:val="000A1CBD"/>
    <w:rsid w:val="000A326F"/>
    <w:rsid w:val="000A3A66"/>
    <w:rsid w:val="000A55E2"/>
    <w:rsid w:val="000B08E0"/>
    <w:rsid w:val="000B14EE"/>
    <w:rsid w:val="000B2F82"/>
    <w:rsid w:val="000B409E"/>
    <w:rsid w:val="000B534A"/>
    <w:rsid w:val="000C11C2"/>
    <w:rsid w:val="000C1BEE"/>
    <w:rsid w:val="000C2150"/>
    <w:rsid w:val="000C329D"/>
    <w:rsid w:val="000C3E03"/>
    <w:rsid w:val="000C6410"/>
    <w:rsid w:val="000C7047"/>
    <w:rsid w:val="000C76B5"/>
    <w:rsid w:val="000C787A"/>
    <w:rsid w:val="000C7AA2"/>
    <w:rsid w:val="000C7DE5"/>
    <w:rsid w:val="000D1C9A"/>
    <w:rsid w:val="000D1CBC"/>
    <w:rsid w:val="000D2CA5"/>
    <w:rsid w:val="000D2D2A"/>
    <w:rsid w:val="000D2DBA"/>
    <w:rsid w:val="000D3783"/>
    <w:rsid w:val="000D7242"/>
    <w:rsid w:val="000D7DEB"/>
    <w:rsid w:val="000E276C"/>
    <w:rsid w:val="000E2911"/>
    <w:rsid w:val="000E5A87"/>
    <w:rsid w:val="000E6A29"/>
    <w:rsid w:val="000E6BE9"/>
    <w:rsid w:val="000F12CC"/>
    <w:rsid w:val="000F1BA1"/>
    <w:rsid w:val="000F1CE3"/>
    <w:rsid w:val="000F25AB"/>
    <w:rsid w:val="000F2B07"/>
    <w:rsid w:val="000F40C9"/>
    <w:rsid w:val="000F5071"/>
    <w:rsid w:val="000F6950"/>
    <w:rsid w:val="000F6BE7"/>
    <w:rsid w:val="000F7F27"/>
    <w:rsid w:val="001001FF"/>
    <w:rsid w:val="001022C6"/>
    <w:rsid w:val="00103C7A"/>
    <w:rsid w:val="00104D6D"/>
    <w:rsid w:val="00106233"/>
    <w:rsid w:val="00106377"/>
    <w:rsid w:val="001067A5"/>
    <w:rsid w:val="00107983"/>
    <w:rsid w:val="001079E7"/>
    <w:rsid w:val="00110316"/>
    <w:rsid w:val="00110C0B"/>
    <w:rsid w:val="00112648"/>
    <w:rsid w:val="00112727"/>
    <w:rsid w:val="00112D43"/>
    <w:rsid w:val="00113F3B"/>
    <w:rsid w:val="0011653E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B8A"/>
    <w:rsid w:val="00131212"/>
    <w:rsid w:val="0013249C"/>
    <w:rsid w:val="0013469B"/>
    <w:rsid w:val="00134B42"/>
    <w:rsid w:val="00135FE2"/>
    <w:rsid w:val="0013626B"/>
    <w:rsid w:val="001362F6"/>
    <w:rsid w:val="00137338"/>
    <w:rsid w:val="001428E7"/>
    <w:rsid w:val="00142B4C"/>
    <w:rsid w:val="001435ED"/>
    <w:rsid w:val="00145773"/>
    <w:rsid w:val="00146E67"/>
    <w:rsid w:val="00147B8A"/>
    <w:rsid w:val="00150515"/>
    <w:rsid w:val="001506F6"/>
    <w:rsid w:val="00150EFB"/>
    <w:rsid w:val="00153619"/>
    <w:rsid w:val="00156CC4"/>
    <w:rsid w:val="00157DF0"/>
    <w:rsid w:val="00157E02"/>
    <w:rsid w:val="001605FD"/>
    <w:rsid w:val="00160705"/>
    <w:rsid w:val="00160AD0"/>
    <w:rsid w:val="001622C8"/>
    <w:rsid w:val="00162B6B"/>
    <w:rsid w:val="00164443"/>
    <w:rsid w:val="001668C6"/>
    <w:rsid w:val="0016694D"/>
    <w:rsid w:val="00166DD1"/>
    <w:rsid w:val="0016736E"/>
    <w:rsid w:val="00172F32"/>
    <w:rsid w:val="0017545F"/>
    <w:rsid w:val="00177FA8"/>
    <w:rsid w:val="0018011D"/>
    <w:rsid w:val="00180349"/>
    <w:rsid w:val="00182CB4"/>
    <w:rsid w:val="00182FFE"/>
    <w:rsid w:val="00184696"/>
    <w:rsid w:val="001857ED"/>
    <w:rsid w:val="001878DB"/>
    <w:rsid w:val="001929A3"/>
    <w:rsid w:val="00192D75"/>
    <w:rsid w:val="00195569"/>
    <w:rsid w:val="001976E1"/>
    <w:rsid w:val="001A05EE"/>
    <w:rsid w:val="001A14D8"/>
    <w:rsid w:val="001A157E"/>
    <w:rsid w:val="001A39FC"/>
    <w:rsid w:val="001A6570"/>
    <w:rsid w:val="001A6C55"/>
    <w:rsid w:val="001A72C0"/>
    <w:rsid w:val="001A72DE"/>
    <w:rsid w:val="001B0BE0"/>
    <w:rsid w:val="001B29DE"/>
    <w:rsid w:val="001B6B37"/>
    <w:rsid w:val="001B7C9D"/>
    <w:rsid w:val="001C01A2"/>
    <w:rsid w:val="001C0653"/>
    <w:rsid w:val="001C0DE1"/>
    <w:rsid w:val="001C20FE"/>
    <w:rsid w:val="001C2D12"/>
    <w:rsid w:val="001C32AB"/>
    <w:rsid w:val="001C3F15"/>
    <w:rsid w:val="001C56DA"/>
    <w:rsid w:val="001C63A8"/>
    <w:rsid w:val="001D06FE"/>
    <w:rsid w:val="001D1C09"/>
    <w:rsid w:val="001D4004"/>
    <w:rsid w:val="001D4454"/>
    <w:rsid w:val="001D5744"/>
    <w:rsid w:val="001D6D2C"/>
    <w:rsid w:val="001D6DD8"/>
    <w:rsid w:val="001D7F3B"/>
    <w:rsid w:val="001D7F71"/>
    <w:rsid w:val="001E19C8"/>
    <w:rsid w:val="001E3E40"/>
    <w:rsid w:val="001E5A41"/>
    <w:rsid w:val="001F097C"/>
    <w:rsid w:val="001F2AF3"/>
    <w:rsid w:val="001F3333"/>
    <w:rsid w:val="001F42EC"/>
    <w:rsid w:val="001F4D28"/>
    <w:rsid w:val="001F634C"/>
    <w:rsid w:val="001F63A1"/>
    <w:rsid w:val="001F7590"/>
    <w:rsid w:val="00200C2B"/>
    <w:rsid w:val="002011E5"/>
    <w:rsid w:val="00202E7B"/>
    <w:rsid w:val="002048AD"/>
    <w:rsid w:val="00204C91"/>
    <w:rsid w:val="0020721F"/>
    <w:rsid w:val="00211668"/>
    <w:rsid w:val="0021204D"/>
    <w:rsid w:val="002133FC"/>
    <w:rsid w:val="002137E9"/>
    <w:rsid w:val="00213922"/>
    <w:rsid w:val="00214E7C"/>
    <w:rsid w:val="0021507F"/>
    <w:rsid w:val="00215CE1"/>
    <w:rsid w:val="00216A55"/>
    <w:rsid w:val="00217345"/>
    <w:rsid w:val="002209F9"/>
    <w:rsid w:val="002211A9"/>
    <w:rsid w:val="00221F72"/>
    <w:rsid w:val="00222D56"/>
    <w:rsid w:val="00223DC9"/>
    <w:rsid w:val="00223FE5"/>
    <w:rsid w:val="00224BE8"/>
    <w:rsid w:val="00226250"/>
    <w:rsid w:val="00227478"/>
    <w:rsid w:val="0023122A"/>
    <w:rsid w:val="0023286B"/>
    <w:rsid w:val="00233291"/>
    <w:rsid w:val="00235094"/>
    <w:rsid w:val="00235633"/>
    <w:rsid w:val="002379C7"/>
    <w:rsid w:val="002411F1"/>
    <w:rsid w:val="00241740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9AC"/>
    <w:rsid w:val="00252E92"/>
    <w:rsid w:val="00253F8A"/>
    <w:rsid w:val="00254213"/>
    <w:rsid w:val="002555C7"/>
    <w:rsid w:val="0025560F"/>
    <w:rsid w:val="0025710D"/>
    <w:rsid w:val="00261877"/>
    <w:rsid w:val="00262001"/>
    <w:rsid w:val="00264E36"/>
    <w:rsid w:val="00266966"/>
    <w:rsid w:val="00270456"/>
    <w:rsid w:val="002705A7"/>
    <w:rsid w:val="00271BDB"/>
    <w:rsid w:val="0027280A"/>
    <w:rsid w:val="00273230"/>
    <w:rsid w:val="00273724"/>
    <w:rsid w:val="002748E4"/>
    <w:rsid w:val="00274F82"/>
    <w:rsid w:val="00275079"/>
    <w:rsid w:val="0027624B"/>
    <w:rsid w:val="0027709C"/>
    <w:rsid w:val="0027767E"/>
    <w:rsid w:val="00277C77"/>
    <w:rsid w:val="00277F08"/>
    <w:rsid w:val="00280571"/>
    <w:rsid w:val="002807DF"/>
    <w:rsid w:val="00280993"/>
    <w:rsid w:val="00280F1A"/>
    <w:rsid w:val="002811AB"/>
    <w:rsid w:val="00281985"/>
    <w:rsid w:val="002824A7"/>
    <w:rsid w:val="00282FCE"/>
    <w:rsid w:val="00284F61"/>
    <w:rsid w:val="0028629A"/>
    <w:rsid w:val="00286F36"/>
    <w:rsid w:val="0028748F"/>
    <w:rsid w:val="00287A86"/>
    <w:rsid w:val="002912EA"/>
    <w:rsid w:val="0029178B"/>
    <w:rsid w:val="00292D12"/>
    <w:rsid w:val="00293395"/>
    <w:rsid w:val="00295572"/>
    <w:rsid w:val="00295F67"/>
    <w:rsid w:val="002965AB"/>
    <w:rsid w:val="00296EA7"/>
    <w:rsid w:val="00297A31"/>
    <w:rsid w:val="002A3B28"/>
    <w:rsid w:val="002A3C5C"/>
    <w:rsid w:val="002A401D"/>
    <w:rsid w:val="002B039B"/>
    <w:rsid w:val="002B0E8F"/>
    <w:rsid w:val="002B3075"/>
    <w:rsid w:val="002B36A7"/>
    <w:rsid w:val="002B3CB5"/>
    <w:rsid w:val="002B44BD"/>
    <w:rsid w:val="002B4644"/>
    <w:rsid w:val="002B6724"/>
    <w:rsid w:val="002B75FE"/>
    <w:rsid w:val="002C21AF"/>
    <w:rsid w:val="002C2BCB"/>
    <w:rsid w:val="002C46B8"/>
    <w:rsid w:val="002C47D2"/>
    <w:rsid w:val="002C5B7A"/>
    <w:rsid w:val="002C61F3"/>
    <w:rsid w:val="002C6C9B"/>
    <w:rsid w:val="002C713D"/>
    <w:rsid w:val="002D0FB2"/>
    <w:rsid w:val="002D1C6B"/>
    <w:rsid w:val="002D2CAD"/>
    <w:rsid w:val="002D2F0D"/>
    <w:rsid w:val="002D34A6"/>
    <w:rsid w:val="002D4DDE"/>
    <w:rsid w:val="002D64FA"/>
    <w:rsid w:val="002D670E"/>
    <w:rsid w:val="002D6845"/>
    <w:rsid w:val="002D7673"/>
    <w:rsid w:val="002E1F72"/>
    <w:rsid w:val="002E262C"/>
    <w:rsid w:val="002E438C"/>
    <w:rsid w:val="002E5B88"/>
    <w:rsid w:val="002E7756"/>
    <w:rsid w:val="002E7FD6"/>
    <w:rsid w:val="002F04B7"/>
    <w:rsid w:val="002F1828"/>
    <w:rsid w:val="002F3284"/>
    <w:rsid w:val="002F3BD4"/>
    <w:rsid w:val="002F6036"/>
    <w:rsid w:val="002F61D5"/>
    <w:rsid w:val="002F733C"/>
    <w:rsid w:val="003002CA"/>
    <w:rsid w:val="00300429"/>
    <w:rsid w:val="003009DA"/>
    <w:rsid w:val="00302D66"/>
    <w:rsid w:val="0030312D"/>
    <w:rsid w:val="00303D63"/>
    <w:rsid w:val="00304A9A"/>
    <w:rsid w:val="0030548B"/>
    <w:rsid w:val="00305AA8"/>
    <w:rsid w:val="00307DFE"/>
    <w:rsid w:val="00310BB9"/>
    <w:rsid w:val="00310E1C"/>
    <w:rsid w:val="0031257D"/>
    <w:rsid w:val="0031267F"/>
    <w:rsid w:val="003128A7"/>
    <w:rsid w:val="00314445"/>
    <w:rsid w:val="00314DB1"/>
    <w:rsid w:val="003159FE"/>
    <w:rsid w:val="00315E16"/>
    <w:rsid w:val="00320BD7"/>
    <w:rsid w:val="0032509F"/>
    <w:rsid w:val="003262C4"/>
    <w:rsid w:val="00331399"/>
    <w:rsid w:val="003316B0"/>
    <w:rsid w:val="00332EDB"/>
    <w:rsid w:val="003336DB"/>
    <w:rsid w:val="0033487B"/>
    <w:rsid w:val="00336015"/>
    <w:rsid w:val="0033639F"/>
    <w:rsid w:val="00337C5E"/>
    <w:rsid w:val="00340623"/>
    <w:rsid w:val="003407F8"/>
    <w:rsid w:val="00341C61"/>
    <w:rsid w:val="00342C89"/>
    <w:rsid w:val="00344453"/>
    <w:rsid w:val="003450D8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4F7A"/>
    <w:rsid w:val="0035576D"/>
    <w:rsid w:val="003566A9"/>
    <w:rsid w:val="0035767D"/>
    <w:rsid w:val="00357A15"/>
    <w:rsid w:val="0036063B"/>
    <w:rsid w:val="00360B24"/>
    <w:rsid w:val="00360E72"/>
    <w:rsid w:val="003611E2"/>
    <w:rsid w:val="0036192B"/>
    <w:rsid w:val="00362639"/>
    <w:rsid w:val="00363F83"/>
    <w:rsid w:val="00364A31"/>
    <w:rsid w:val="003650B1"/>
    <w:rsid w:val="0036604E"/>
    <w:rsid w:val="00366600"/>
    <w:rsid w:val="003711D3"/>
    <w:rsid w:val="003718A7"/>
    <w:rsid w:val="00372F54"/>
    <w:rsid w:val="00373D85"/>
    <w:rsid w:val="00374234"/>
    <w:rsid w:val="0037448F"/>
    <w:rsid w:val="003759C6"/>
    <w:rsid w:val="00381612"/>
    <w:rsid w:val="00383412"/>
    <w:rsid w:val="003864F3"/>
    <w:rsid w:val="00390153"/>
    <w:rsid w:val="00390BB8"/>
    <w:rsid w:val="00391B42"/>
    <w:rsid w:val="003929D8"/>
    <w:rsid w:val="003A0EF2"/>
    <w:rsid w:val="003A247D"/>
    <w:rsid w:val="003A2D5C"/>
    <w:rsid w:val="003A3A73"/>
    <w:rsid w:val="003A440C"/>
    <w:rsid w:val="003A4C7B"/>
    <w:rsid w:val="003A5282"/>
    <w:rsid w:val="003A59DB"/>
    <w:rsid w:val="003B0078"/>
    <w:rsid w:val="003B00F6"/>
    <w:rsid w:val="003B1631"/>
    <w:rsid w:val="003B21E1"/>
    <w:rsid w:val="003B3E6F"/>
    <w:rsid w:val="003B4B35"/>
    <w:rsid w:val="003B70AA"/>
    <w:rsid w:val="003C0C8C"/>
    <w:rsid w:val="003C0DEF"/>
    <w:rsid w:val="003C280D"/>
    <w:rsid w:val="003C3FF2"/>
    <w:rsid w:val="003C4065"/>
    <w:rsid w:val="003C4E21"/>
    <w:rsid w:val="003C5386"/>
    <w:rsid w:val="003C5BD1"/>
    <w:rsid w:val="003C6680"/>
    <w:rsid w:val="003D10F7"/>
    <w:rsid w:val="003D1224"/>
    <w:rsid w:val="003D13BA"/>
    <w:rsid w:val="003D2017"/>
    <w:rsid w:val="003D3CBB"/>
    <w:rsid w:val="003D4525"/>
    <w:rsid w:val="003D6BB7"/>
    <w:rsid w:val="003E11F6"/>
    <w:rsid w:val="003E1D25"/>
    <w:rsid w:val="003E28BE"/>
    <w:rsid w:val="003E4CCF"/>
    <w:rsid w:val="003E61C7"/>
    <w:rsid w:val="003E70E4"/>
    <w:rsid w:val="003F338A"/>
    <w:rsid w:val="003F63D1"/>
    <w:rsid w:val="003F6535"/>
    <w:rsid w:val="003F7603"/>
    <w:rsid w:val="004001CB"/>
    <w:rsid w:val="00400FE1"/>
    <w:rsid w:val="00401B3B"/>
    <w:rsid w:val="00402334"/>
    <w:rsid w:val="00405FB9"/>
    <w:rsid w:val="0040643E"/>
    <w:rsid w:val="00407508"/>
    <w:rsid w:val="00407D89"/>
    <w:rsid w:val="00410640"/>
    <w:rsid w:val="00410C21"/>
    <w:rsid w:val="00411B24"/>
    <w:rsid w:val="00411B43"/>
    <w:rsid w:val="00415192"/>
    <w:rsid w:val="00415416"/>
    <w:rsid w:val="0041565B"/>
    <w:rsid w:val="00417083"/>
    <w:rsid w:val="004174EC"/>
    <w:rsid w:val="004177B5"/>
    <w:rsid w:val="00421FD7"/>
    <w:rsid w:val="004238DA"/>
    <w:rsid w:val="00423D05"/>
    <w:rsid w:val="00424784"/>
    <w:rsid w:val="00424D76"/>
    <w:rsid w:val="00425008"/>
    <w:rsid w:val="004258B8"/>
    <w:rsid w:val="00425C63"/>
    <w:rsid w:val="00426C8A"/>
    <w:rsid w:val="00430413"/>
    <w:rsid w:val="00432361"/>
    <w:rsid w:val="00432FCF"/>
    <w:rsid w:val="0043373A"/>
    <w:rsid w:val="004354E8"/>
    <w:rsid w:val="004357AC"/>
    <w:rsid w:val="004361A2"/>
    <w:rsid w:val="004367C5"/>
    <w:rsid w:val="00437457"/>
    <w:rsid w:val="00440106"/>
    <w:rsid w:val="00442D53"/>
    <w:rsid w:val="00443162"/>
    <w:rsid w:val="00444A4B"/>
    <w:rsid w:val="004463C9"/>
    <w:rsid w:val="00446BCA"/>
    <w:rsid w:val="00447857"/>
    <w:rsid w:val="00447DA9"/>
    <w:rsid w:val="00451AF4"/>
    <w:rsid w:val="00452407"/>
    <w:rsid w:val="004526DE"/>
    <w:rsid w:val="00452ED7"/>
    <w:rsid w:val="00453116"/>
    <w:rsid w:val="0045450F"/>
    <w:rsid w:val="0045693B"/>
    <w:rsid w:val="0045762E"/>
    <w:rsid w:val="0045763E"/>
    <w:rsid w:val="004611A2"/>
    <w:rsid w:val="00463239"/>
    <w:rsid w:val="0046375A"/>
    <w:rsid w:val="004642D0"/>
    <w:rsid w:val="00466D76"/>
    <w:rsid w:val="00467492"/>
    <w:rsid w:val="00467727"/>
    <w:rsid w:val="004708A8"/>
    <w:rsid w:val="00473917"/>
    <w:rsid w:val="00474C2B"/>
    <w:rsid w:val="004759CD"/>
    <w:rsid w:val="004759F7"/>
    <w:rsid w:val="00475ADA"/>
    <w:rsid w:val="004766CA"/>
    <w:rsid w:val="00476930"/>
    <w:rsid w:val="0047699E"/>
    <w:rsid w:val="00477E42"/>
    <w:rsid w:val="00477F23"/>
    <w:rsid w:val="00480AC9"/>
    <w:rsid w:val="00482BE6"/>
    <w:rsid w:val="00482D3A"/>
    <w:rsid w:val="004845A6"/>
    <w:rsid w:val="00484E3C"/>
    <w:rsid w:val="004860F8"/>
    <w:rsid w:val="00486613"/>
    <w:rsid w:val="004916E5"/>
    <w:rsid w:val="004919AF"/>
    <w:rsid w:val="004935FA"/>
    <w:rsid w:val="00494515"/>
    <w:rsid w:val="004A0491"/>
    <w:rsid w:val="004A214D"/>
    <w:rsid w:val="004A2BA8"/>
    <w:rsid w:val="004A3039"/>
    <w:rsid w:val="004A36EB"/>
    <w:rsid w:val="004A4D5C"/>
    <w:rsid w:val="004A5806"/>
    <w:rsid w:val="004A6A2A"/>
    <w:rsid w:val="004B07D1"/>
    <w:rsid w:val="004B09B3"/>
    <w:rsid w:val="004B0F5F"/>
    <w:rsid w:val="004B2160"/>
    <w:rsid w:val="004B2848"/>
    <w:rsid w:val="004B2DBE"/>
    <w:rsid w:val="004B3199"/>
    <w:rsid w:val="004B36F8"/>
    <w:rsid w:val="004B3A67"/>
    <w:rsid w:val="004B3DCF"/>
    <w:rsid w:val="004B4242"/>
    <w:rsid w:val="004B426E"/>
    <w:rsid w:val="004B4539"/>
    <w:rsid w:val="004B49FF"/>
    <w:rsid w:val="004B5668"/>
    <w:rsid w:val="004B64A3"/>
    <w:rsid w:val="004C07C6"/>
    <w:rsid w:val="004C0A4E"/>
    <w:rsid w:val="004C0C0D"/>
    <w:rsid w:val="004C1C2A"/>
    <w:rsid w:val="004C1CEF"/>
    <w:rsid w:val="004C2F40"/>
    <w:rsid w:val="004C3588"/>
    <w:rsid w:val="004C3F3D"/>
    <w:rsid w:val="004C469B"/>
    <w:rsid w:val="004C52ED"/>
    <w:rsid w:val="004C6493"/>
    <w:rsid w:val="004C6A6A"/>
    <w:rsid w:val="004C74B7"/>
    <w:rsid w:val="004C7711"/>
    <w:rsid w:val="004C77F1"/>
    <w:rsid w:val="004D012A"/>
    <w:rsid w:val="004D16EB"/>
    <w:rsid w:val="004D2E62"/>
    <w:rsid w:val="004D348C"/>
    <w:rsid w:val="004D529B"/>
    <w:rsid w:val="004D694B"/>
    <w:rsid w:val="004E0C8C"/>
    <w:rsid w:val="004E119A"/>
    <w:rsid w:val="004E4017"/>
    <w:rsid w:val="004E47C4"/>
    <w:rsid w:val="004E5375"/>
    <w:rsid w:val="004E5AF7"/>
    <w:rsid w:val="004E5BC3"/>
    <w:rsid w:val="004E732B"/>
    <w:rsid w:val="004E758E"/>
    <w:rsid w:val="004F14E1"/>
    <w:rsid w:val="004F2195"/>
    <w:rsid w:val="004F23F6"/>
    <w:rsid w:val="004F2C1D"/>
    <w:rsid w:val="004F2E79"/>
    <w:rsid w:val="004F369B"/>
    <w:rsid w:val="004F4AAA"/>
    <w:rsid w:val="004F5C49"/>
    <w:rsid w:val="004F6263"/>
    <w:rsid w:val="004F65FD"/>
    <w:rsid w:val="004F702D"/>
    <w:rsid w:val="004F78F7"/>
    <w:rsid w:val="005003ED"/>
    <w:rsid w:val="00500C95"/>
    <w:rsid w:val="0050180B"/>
    <w:rsid w:val="00502133"/>
    <w:rsid w:val="00502BF2"/>
    <w:rsid w:val="00502C52"/>
    <w:rsid w:val="00503F40"/>
    <w:rsid w:val="0050540D"/>
    <w:rsid w:val="005077E1"/>
    <w:rsid w:val="005102C7"/>
    <w:rsid w:val="005104AB"/>
    <w:rsid w:val="005104F8"/>
    <w:rsid w:val="005117F8"/>
    <w:rsid w:val="00512078"/>
    <w:rsid w:val="00512796"/>
    <w:rsid w:val="00514193"/>
    <w:rsid w:val="005167AA"/>
    <w:rsid w:val="00516A87"/>
    <w:rsid w:val="00516ECD"/>
    <w:rsid w:val="00524227"/>
    <w:rsid w:val="00524F7E"/>
    <w:rsid w:val="005265EA"/>
    <w:rsid w:val="00526836"/>
    <w:rsid w:val="00530C67"/>
    <w:rsid w:val="005311B3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A25"/>
    <w:rsid w:val="0054146E"/>
    <w:rsid w:val="00542419"/>
    <w:rsid w:val="00543AEA"/>
    <w:rsid w:val="00545D86"/>
    <w:rsid w:val="005468E0"/>
    <w:rsid w:val="005468F9"/>
    <w:rsid w:val="00550D79"/>
    <w:rsid w:val="00552B06"/>
    <w:rsid w:val="00553B35"/>
    <w:rsid w:val="00554EA3"/>
    <w:rsid w:val="00555C46"/>
    <w:rsid w:val="00556245"/>
    <w:rsid w:val="0055697A"/>
    <w:rsid w:val="005604B4"/>
    <w:rsid w:val="0056338D"/>
    <w:rsid w:val="00563EED"/>
    <w:rsid w:val="0056566F"/>
    <w:rsid w:val="005667B7"/>
    <w:rsid w:val="005670DF"/>
    <w:rsid w:val="00567B54"/>
    <w:rsid w:val="00570039"/>
    <w:rsid w:val="0057045C"/>
    <w:rsid w:val="00570D84"/>
    <w:rsid w:val="005722D2"/>
    <w:rsid w:val="00572C84"/>
    <w:rsid w:val="00575968"/>
    <w:rsid w:val="0057602B"/>
    <w:rsid w:val="005776A6"/>
    <w:rsid w:val="00580F0B"/>
    <w:rsid w:val="005810FB"/>
    <w:rsid w:val="00581286"/>
    <w:rsid w:val="005822AC"/>
    <w:rsid w:val="005832B2"/>
    <w:rsid w:val="0058330E"/>
    <w:rsid w:val="00583481"/>
    <w:rsid w:val="00584B32"/>
    <w:rsid w:val="0058526C"/>
    <w:rsid w:val="005863CD"/>
    <w:rsid w:val="00586B02"/>
    <w:rsid w:val="005876BD"/>
    <w:rsid w:val="005906F5"/>
    <w:rsid w:val="00590840"/>
    <w:rsid w:val="005911BF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0FD6"/>
    <w:rsid w:val="005A124C"/>
    <w:rsid w:val="005A1CC6"/>
    <w:rsid w:val="005A204E"/>
    <w:rsid w:val="005A4958"/>
    <w:rsid w:val="005A67CE"/>
    <w:rsid w:val="005A69B4"/>
    <w:rsid w:val="005A6D79"/>
    <w:rsid w:val="005A6DED"/>
    <w:rsid w:val="005A7421"/>
    <w:rsid w:val="005B0A08"/>
    <w:rsid w:val="005B1219"/>
    <w:rsid w:val="005B18E7"/>
    <w:rsid w:val="005B231B"/>
    <w:rsid w:val="005B41C4"/>
    <w:rsid w:val="005B57C2"/>
    <w:rsid w:val="005B6DA1"/>
    <w:rsid w:val="005B7A35"/>
    <w:rsid w:val="005C1383"/>
    <w:rsid w:val="005C13C3"/>
    <w:rsid w:val="005C2811"/>
    <w:rsid w:val="005C3733"/>
    <w:rsid w:val="005C4521"/>
    <w:rsid w:val="005C494D"/>
    <w:rsid w:val="005C58E8"/>
    <w:rsid w:val="005C6C71"/>
    <w:rsid w:val="005D00C0"/>
    <w:rsid w:val="005D0A73"/>
    <w:rsid w:val="005D1647"/>
    <w:rsid w:val="005D1CCF"/>
    <w:rsid w:val="005D2EC7"/>
    <w:rsid w:val="005D4304"/>
    <w:rsid w:val="005D4FA2"/>
    <w:rsid w:val="005D574B"/>
    <w:rsid w:val="005D64AB"/>
    <w:rsid w:val="005D655E"/>
    <w:rsid w:val="005D7DDE"/>
    <w:rsid w:val="005E02BE"/>
    <w:rsid w:val="005E2A0B"/>
    <w:rsid w:val="005E353E"/>
    <w:rsid w:val="005E3771"/>
    <w:rsid w:val="005E3D64"/>
    <w:rsid w:val="005E4D9B"/>
    <w:rsid w:val="005E59BB"/>
    <w:rsid w:val="005E631D"/>
    <w:rsid w:val="005E705D"/>
    <w:rsid w:val="005F084E"/>
    <w:rsid w:val="005F1AA0"/>
    <w:rsid w:val="005F2552"/>
    <w:rsid w:val="005F3AFD"/>
    <w:rsid w:val="005F7784"/>
    <w:rsid w:val="00601508"/>
    <w:rsid w:val="00601515"/>
    <w:rsid w:val="00601D2A"/>
    <w:rsid w:val="006033F2"/>
    <w:rsid w:val="00604E8E"/>
    <w:rsid w:val="00605834"/>
    <w:rsid w:val="00605FE2"/>
    <w:rsid w:val="0060605E"/>
    <w:rsid w:val="0060683A"/>
    <w:rsid w:val="006073C2"/>
    <w:rsid w:val="0061030D"/>
    <w:rsid w:val="006104F8"/>
    <w:rsid w:val="00610C9C"/>
    <w:rsid w:val="006122B9"/>
    <w:rsid w:val="00612B5E"/>
    <w:rsid w:val="00612FE2"/>
    <w:rsid w:val="00614091"/>
    <w:rsid w:val="00614174"/>
    <w:rsid w:val="00617C74"/>
    <w:rsid w:val="00617D6A"/>
    <w:rsid w:val="006207A5"/>
    <w:rsid w:val="00623645"/>
    <w:rsid w:val="006239DE"/>
    <w:rsid w:val="0062417A"/>
    <w:rsid w:val="0062555E"/>
    <w:rsid w:val="00625A10"/>
    <w:rsid w:val="00625F06"/>
    <w:rsid w:val="006266B0"/>
    <w:rsid w:val="00626979"/>
    <w:rsid w:val="0062712F"/>
    <w:rsid w:val="006302FE"/>
    <w:rsid w:val="00630B23"/>
    <w:rsid w:val="0063209E"/>
    <w:rsid w:val="00632B00"/>
    <w:rsid w:val="00633861"/>
    <w:rsid w:val="00634985"/>
    <w:rsid w:val="00635191"/>
    <w:rsid w:val="006358E7"/>
    <w:rsid w:val="006379ED"/>
    <w:rsid w:val="00637AD1"/>
    <w:rsid w:val="00640802"/>
    <w:rsid w:val="00641740"/>
    <w:rsid w:val="00641F43"/>
    <w:rsid w:val="006433F0"/>
    <w:rsid w:val="00643CDA"/>
    <w:rsid w:val="00644221"/>
    <w:rsid w:val="0064484C"/>
    <w:rsid w:val="00645558"/>
    <w:rsid w:val="00646929"/>
    <w:rsid w:val="00647247"/>
    <w:rsid w:val="006504F7"/>
    <w:rsid w:val="00650830"/>
    <w:rsid w:val="0065259F"/>
    <w:rsid w:val="006525A2"/>
    <w:rsid w:val="00652948"/>
    <w:rsid w:val="0065317D"/>
    <w:rsid w:val="00654087"/>
    <w:rsid w:val="00655C0F"/>
    <w:rsid w:val="00657513"/>
    <w:rsid w:val="00657D3E"/>
    <w:rsid w:val="00660C0F"/>
    <w:rsid w:val="00660DEB"/>
    <w:rsid w:val="00661AC0"/>
    <w:rsid w:val="006638BD"/>
    <w:rsid w:val="006652F7"/>
    <w:rsid w:val="00671566"/>
    <w:rsid w:val="0067267D"/>
    <w:rsid w:val="006727B7"/>
    <w:rsid w:val="00673448"/>
    <w:rsid w:val="00673AE7"/>
    <w:rsid w:val="00676557"/>
    <w:rsid w:val="006767C3"/>
    <w:rsid w:val="00676B89"/>
    <w:rsid w:val="00677274"/>
    <w:rsid w:val="006801E0"/>
    <w:rsid w:val="0068055F"/>
    <w:rsid w:val="006828E3"/>
    <w:rsid w:val="00683BAA"/>
    <w:rsid w:val="00683F9F"/>
    <w:rsid w:val="00684661"/>
    <w:rsid w:val="006847AE"/>
    <w:rsid w:val="00685A93"/>
    <w:rsid w:val="006872B1"/>
    <w:rsid w:val="006874AD"/>
    <w:rsid w:val="00687C9D"/>
    <w:rsid w:val="006931EF"/>
    <w:rsid w:val="00693E1F"/>
    <w:rsid w:val="00695837"/>
    <w:rsid w:val="00695BE3"/>
    <w:rsid w:val="00695D8C"/>
    <w:rsid w:val="0069620B"/>
    <w:rsid w:val="0069679A"/>
    <w:rsid w:val="006968D4"/>
    <w:rsid w:val="00696E2C"/>
    <w:rsid w:val="006A1E98"/>
    <w:rsid w:val="006A273E"/>
    <w:rsid w:val="006A420F"/>
    <w:rsid w:val="006B1127"/>
    <w:rsid w:val="006B2439"/>
    <w:rsid w:val="006B2640"/>
    <w:rsid w:val="006B336E"/>
    <w:rsid w:val="006B382D"/>
    <w:rsid w:val="006B3D60"/>
    <w:rsid w:val="006B4F80"/>
    <w:rsid w:val="006B6222"/>
    <w:rsid w:val="006B7B9B"/>
    <w:rsid w:val="006C001E"/>
    <w:rsid w:val="006C04D6"/>
    <w:rsid w:val="006C07C1"/>
    <w:rsid w:val="006C0AED"/>
    <w:rsid w:val="006C2007"/>
    <w:rsid w:val="006C2B56"/>
    <w:rsid w:val="006C30DC"/>
    <w:rsid w:val="006C4DB6"/>
    <w:rsid w:val="006C6C91"/>
    <w:rsid w:val="006C6CCA"/>
    <w:rsid w:val="006C79F0"/>
    <w:rsid w:val="006C7FDB"/>
    <w:rsid w:val="006D1C77"/>
    <w:rsid w:val="006D1D6D"/>
    <w:rsid w:val="006D215D"/>
    <w:rsid w:val="006D251C"/>
    <w:rsid w:val="006D4E3D"/>
    <w:rsid w:val="006D530E"/>
    <w:rsid w:val="006D56CE"/>
    <w:rsid w:val="006D6F12"/>
    <w:rsid w:val="006D778D"/>
    <w:rsid w:val="006D7F07"/>
    <w:rsid w:val="006E346D"/>
    <w:rsid w:val="006E3914"/>
    <w:rsid w:val="006E6850"/>
    <w:rsid w:val="006E710F"/>
    <w:rsid w:val="006F01B4"/>
    <w:rsid w:val="006F0F7A"/>
    <w:rsid w:val="006F290D"/>
    <w:rsid w:val="006F2A3A"/>
    <w:rsid w:val="006F2B2A"/>
    <w:rsid w:val="006F3269"/>
    <w:rsid w:val="006F34FE"/>
    <w:rsid w:val="006F5304"/>
    <w:rsid w:val="006F5A0D"/>
    <w:rsid w:val="006F67C7"/>
    <w:rsid w:val="00700578"/>
    <w:rsid w:val="00700C3C"/>
    <w:rsid w:val="00700FE4"/>
    <w:rsid w:val="00701C30"/>
    <w:rsid w:val="007022E5"/>
    <w:rsid w:val="00703184"/>
    <w:rsid w:val="00703490"/>
    <w:rsid w:val="00705429"/>
    <w:rsid w:val="00706E5B"/>
    <w:rsid w:val="007107DE"/>
    <w:rsid w:val="00711554"/>
    <w:rsid w:val="00711D89"/>
    <w:rsid w:val="00714E84"/>
    <w:rsid w:val="00714F01"/>
    <w:rsid w:val="00717419"/>
    <w:rsid w:val="00717605"/>
    <w:rsid w:val="00717E49"/>
    <w:rsid w:val="00720A24"/>
    <w:rsid w:val="00721865"/>
    <w:rsid w:val="00721F33"/>
    <w:rsid w:val="00722F3E"/>
    <w:rsid w:val="00723E97"/>
    <w:rsid w:val="00724078"/>
    <w:rsid w:val="00724AC6"/>
    <w:rsid w:val="00725D2B"/>
    <w:rsid w:val="00730045"/>
    <w:rsid w:val="00732CA8"/>
    <w:rsid w:val="007330AE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48BE"/>
    <w:rsid w:val="00746A52"/>
    <w:rsid w:val="00746DE9"/>
    <w:rsid w:val="00750034"/>
    <w:rsid w:val="007502FC"/>
    <w:rsid w:val="00753282"/>
    <w:rsid w:val="00753BE9"/>
    <w:rsid w:val="00754C6A"/>
    <w:rsid w:val="007557DD"/>
    <w:rsid w:val="00755A15"/>
    <w:rsid w:val="00755BF0"/>
    <w:rsid w:val="0075615A"/>
    <w:rsid w:val="00757554"/>
    <w:rsid w:val="00757582"/>
    <w:rsid w:val="00760062"/>
    <w:rsid w:val="00760D53"/>
    <w:rsid w:val="0076155C"/>
    <w:rsid w:val="00761C07"/>
    <w:rsid w:val="0076276C"/>
    <w:rsid w:val="0076407C"/>
    <w:rsid w:val="00764D10"/>
    <w:rsid w:val="0076659D"/>
    <w:rsid w:val="007668A5"/>
    <w:rsid w:val="00770BCB"/>
    <w:rsid w:val="00772914"/>
    <w:rsid w:val="00772C83"/>
    <w:rsid w:val="00773062"/>
    <w:rsid w:val="00773436"/>
    <w:rsid w:val="007737B6"/>
    <w:rsid w:val="0077414C"/>
    <w:rsid w:val="007747EB"/>
    <w:rsid w:val="00774B71"/>
    <w:rsid w:val="007769A9"/>
    <w:rsid w:val="007771CB"/>
    <w:rsid w:val="007821AE"/>
    <w:rsid w:val="007831C6"/>
    <w:rsid w:val="007837DD"/>
    <w:rsid w:val="00784C98"/>
    <w:rsid w:val="00784FF8"/>
    <w:rsid w:val="00786281"/>
    <w:rsid w:val="00790622"/>
    <w:rsid w:val="00790AD0"/>
    <w:rsid w:val="00792108"/>
    <w:rsid w:val="00793B20"/>
    <w:rsid w:val="00793F01"/>
    <w:rsid w:val="00794C02"/>
    <w:rsid w:val="007951D9"/>
    <w:rsid w:val="00795481"/>
    <w:rsid w:val="007966B1"/>
    <w:rsid w:val="007971E5"/>
    <w:rsid w:val="007A1274"/>
    <w:rsid w:val="007A3790"/>
    <w:rsid w:val="007A5D1C"/>
    <w:rsid w:val="007A6285"/>
    <w:rsid w:val="007A6CAE"/>
    <w:rsid w:val="007A76BF"/>
    <w:rsid w:val="007A7B9E"/>
    <w:rsid w:val="007A7EAE"/>
    <w:rsid w:val="007B1E10"/>
    <w:rsid w:val="007B29C8"/>
    <w:rsid w:val="007B4E15"/>
    <w:rsid w:val="007B6FA5"/>
    <w:rsid w:val="007C219C"/>
    <w:rsid w:val="007C2FAB"/>
    <w:rsid w:val="007C5471"/>
    <w:rsid w:val="007C5AAF"/>
    <w:rsid w:val="007C6100"/>
    <w:rsid w:val="007C724C"/>
    <w:rsid w:val="007C7C1A"/>
    <w:rsid w:val="007D0D9E"/>
    <w:rsid w:val="007D1974"/>
    <w:rsid w:val="007D2F2F"/>
    <w:rsid w:val="007D3267"/>
    <w:rsid w:val="007D36BC"/>
    <w:rsid w:val="007D456F"/>
    <w:rsid w:val="007E03EA"/>
    <w:rsid w:val="007E16A3"/>
    <w:rsid w:val="007E26B3"/>
    <w:rsid w:val="007E2770"/>
    <w:rsid w:val="007E283D"/>
    <w:rsid w:val="007E3B83"/>
    <w:rsid w:val="007E3D68"/>
    <w:rsid w:val="007E450F"/>
    <w:rsid w:val="007E4B68"/>
    <w:rsid w:val="007E4CB6"/>
    <w:rsid w:val="007E5659"/>
    <w:rsid w:val="007E79A3"/>
    <w:rsid w:val="007E79F7"/>
    <w:rsid w:val="007F0D64"/>
    <w:rsid w:val="007F2DF9"/>
    <w:rsid w:val="007F4813"/>
    <w:rsid w:val="007F6398"/>
    <w:rsid w:val="007F64B1"/>
    <w:rsid w:val="00800F25"/>
    <w:rsid w:val="00800FCD"/>
    <w:rsid w:val="008014EB"/>
    <w:rsid w:val="00802741"/>
    <w:rsid w:val="008029E8"/>
    <w:rsid w:val="00802F25"/>
    <w:rsid w:val="00804881"/>
    <w:rsid w:val="00804AB5"/>
    <w:rsid w:val="00810E63"/>
    <w:rsid w:val="00811C74"/>
    <w:rsid w:val="0081202A"/>
    <w:rsid w:val="00812E51"/>
    <w:rsid w:val="008160DF"/>
    <w:rsid w:val="0082026C"/>
    <w:rsid w:val="008220C3"/>
    <w:rsid w:val="00823545"/>
    <w:rsid w:val="00823F71"/>
    <w:rsid w:val="00824F17"/>
    <w:rsid w:val="0082660E"/>
    <w:rsid w:val="00826805"/>
    <w:rsid w:val="00830BC5"/>
    <w:rsid w:val="00831AF7"/>
    <w:rsid w:val="00831E5B"/>
    <w:rsid w:val="0083356A"/>
    <w:rsid w:val="00837A0B"/>
    <w:rsid w:val="0084647A"/>
    <w:rsid w:val="00846D3A"/>
    <w:rsid w:val="00851368"/>
    <w:rsid w:val="00851C62"/>
    <w:rsid w:val="00852DED"/>
    <w:rsid w:val="008531DF"/>
    <w:rsid w:val="00853390"/>
    <w:rsid w:val="00853B5D"/>
    <w:rsid w:val="00854480"/>
    <w:rsid w:val="0085538D"/>
    <w:rsid w:val="00856020"/>
    <w:rsid w:val="008561A5"/>
    <w:rsid w:val="00856AC5"/>
    <w:rsid w:val="00856D78"/>
    <w:rsid w:val="008579E4"/>
    <w:rsid w:val="0086133E"/>
    <w:rsid w:val="00861D4A"/>
    <w:rsid w:val="00861E41"/>
    <w:rsid w:val="00862875"/>
    <w:rsid w:val="00862E10"/>
    <w:rsid w:val="0086460B"/>
    <w:rsid w:val="008668B4"/>
    <w:rsid w:val="00866C69"/>
    <w:rsid w:val="0086706C"/>
    <w:rsid w:val="0087088D"/>
    <w:rsid w:val="0087133D"/>
    <w:rsid w:val="00872B12"/>
    <w:rsid w:val="00873B02"/>
    <w:rsid w:val="008756A7"/>
    <w:rsid w:val="008756EB"/>
    <w:rsid w:val="00875D3B"/>
    <w:rsid w:val="008762C2"/>
    <w:rsid w:val="0087771C"/>
    <w:rsid w:val="008800E7"/>
    <w:rsid w:val="008801FD"/>
    <w:rsid w:val="008804E1"/>
    <w:rsid w:val="00883CE4"/>
    <w:rsid w:val="00884E67"/>
    <w:rsid w:val="00885103"/>
    <w:rsid w:val="00885850"/>
    <w:rsid w:val="0088602A"/>
    <w:rsid w:val="00886CAE"/>
    <w:rsid w:val="00886FDD"/>
    <w:rsid w:val="00892183"/>
    <w:rsid w:val="008921CB"/>
    <w:rsid w:val="008930A1"/>
    <w:rsid w:val="00893C17"/>
    <w:rsid w:val="00893D14"/>
    <w:rsid w:val="008946F7"/>
    <w:rsid w:val="008950EC"/>
    <w:rsid w:val="00896413"/>
    <w:rsid w:val="008A03B7"/>
    <w:rsid w:val="008A0B67"/>
    <w:rsid w:val="008A0FC4"/>
    <w:rsid w:val="008A1D30"/>
    <w:rsid w:val="008A20E6"/>
    <w:rsid w:val="008A41B4"/>
    <w:rsid w:val="008A478E"/>
    <w:rsid w:val="008A6316"/>
    <w:rsid w:val="008A6AE4"/>
    <w:rsid w:val="008A6BC7"/>
    <w:rsid w:val="008A73A2"/>
    <w:rsid w:val="008B0161"/>
    <w:rsid w:val="008B0B80"/>
    <w:rsid w:val="008B11C8"/>
    <w:rsid w:val="008B2018"/>
    <w:rsid w:val="008B4B70"/>
    <w:rsid w:val="008B5C66"/>
    <w:rsid w:val="008B5D3B"/>
    <w:rsid w:val="008B5F4F"/>
    <w:rsid w:val="008B789E"/>
    <w:rsid w:val="008B7B03"/>
    <w:rsid w:val="008B7FBF"/>
    <w:rsid w:val="008C2EEA"/>
    <w:rsid w:val="008C3077"/>
    <w:rsid w:val="008C3E3F"/>
    <w:rsid w:val="008C459C"/>
    <w:rsid w:val="008C539B"/>
    <w:rsid w:val="008C5B72"/>
    <w:rsid w:val="008D13F1"/>
    <w:rsid w:val="008D270B"/>
    <w:rsid w:val="008D2C25"/>
    <w:rsid w:val="008D4FA7"/>
    <w:rsid w:val="008D572C"/>
    <w:rsid w:val="008D7473"/>
    <w:rsid w:val="008D7E0C"/>
    <w:rsid w:val="008E09AB"/>
    <w:rsid w:val="008E0A65"/>
    <w:rsid w:val="008E1197"/>
    <w:rsid w:val="008E1C87"/>
    <w:rsid w:val="008E2681"/>
    <w:rsid w:val="008E385C"/>
    <w:rsid w:val="008E40EA"/>
    <w:rsid w:val="008E4699"/>
    <w:rsid w:val="008E5739"/>
    <w:rsid w:val="008E6469"/>
    <w:rsid w:val="008E73FE"/>
    <w:rsid w:val="008E77B9"/>
    <w:rsid w:val="008F087C"/>
    <w:rsid w:val="008F1072"/>
    <w:rsid w:val="008F13DC"/>
    <w:rsid w:val="008F1562"/>
    <w:rsid w:val="008F1C0B"/>
    <w:rsid w:val="008F1DE9"/>
    <w:rsid w:val="008F2993"/>
    <w:rsid w:val="008F567B"/>
    <w:rsid w:val="008F56B6"/>
    <w:rsid w:val="008F5C9F"/>
    <w:rsid w:val="008F5D34"/>
    <w:rsid w:val="008F7581"/>
    <w:rsid w:val="008F792A"/>
    <w:rsid w:val="00900EEF"/>
    <w:rsid w:val="00903806"/>
    <w:rsid w:val="00903FBA"/>
    <w:rsid w:val="00905483"/>
    <w:rsid w:val="009062FA"/>
    <w:rsid w:val="0090736E"/>
    <w:rsid w:val="009077A0"/>
    <w:rsid w:val="00910092"/>
    <w:rsid w:val="0091068C"/>
    <w:rsid w:val="00913DCB"/>
    <w:rsid w:val="00914289"/>
    <w:rsid w:val="009146F9"/>
    <w:rsid w:val="00914A8C"/>
    <w:rsid w:val="00914D84"/>
    <w:rsid w:val="00914E6B"/>
    <w:rsid w:val="00915356"/>
    <w:rsid w:val="009177C6"/>
    <w:rsid w:val="00920398"/>
    <w:rsid w:val="0092110A"/>
    <w:rsid w:val="00921BDA"/>
    <w:rsid w:val="00923EB3"/>
    <w:rsid w:val="00925344"/>
    <w:rsid w:val="0092657F"/>
    <w:rsid w:val="00927043"/>
    <w:rsid w:val="009300B8"/>
    <w:rsid w:val="009311DC"/>
    <w:rsid w:val="00931F28"/>
    <w:rsid w:val="00932764"/>
    <w:rsid w:val="00932CF5"/>
    <w:rsid w:val="0093303E"/>
    <w:rsid w:val="00933EC2"/>
    <w:rsid w:val="00934148"/>
    <w:rsid w:val="00934BEF"/>
    <w:rsid w:val="00935966"/>
    <w:rsid w:val="00937B46"/>
    <w:rsid w:val="00937FD0"/>
    <w:rsid w:val="00940D17"/>
    <w:rsid w:val="00940E35"/>
    <w:rsid w:val="00943F4E"/>
    <w:rsid w:val="00946332"/>
    <w:rsid w:val="0094755F"/>
    <w:rsid w:val="009501DB"/>
    <w:rsid w:val="00950783"/>
    <w:rsid w:val="00951325"/>
    <w:rsid w:val="00953EDA"/>
    <w:rsid w:val="00954157"/>
    <w:rsid w:val="0095575A"/>
    <w:rsid w:val="009562EA"/>
    <w:rsid w:val="00957698"/>
    <w:rsid w:val="00960E41"/>
    <w:rsid w:val="009612CF"/>
    <w:rsid w:val="0096226E"/>
    <w:rsid w:val="00963725"/>
    <w:rsid w:val="009639BF"/>
    <w:rsid w:val="00965826"/>
    <w:rsid w:val="00965C04"/>
    <w:rsid w:val="0096656D"/>
    <w:rsid w:val="009715A4"/>
    <w:rsid w:val="00971AF5"/>
    <w:rsid w:val="00971E2A"/>
    <w:rsid w:val="00971E40"/>
    <w:rsid w:val="009732FB"/>
    <w:rsid w:val="00973740"/>
    <w:rsid w:val="00973901"/>
    <w:rsid w:val="00975C7C"/>
    <w:rsid w:val="00975D3D"/>
    <w:rsid w:val="00976C6A"/>
    <w:rsid w:val="00976F94"/>
    <w:rsid w:val="0098180A"/>
    <w:rsid w:val="0098205E"/>
    <w:rsid w:val="00982725"/>
    <w:rsid w:val="00983450"/>
    <w:rsid w:val="00983473"/>
    <w:rsid w:val="0098353C"/>
    <w:rsid w:val="00983E30"/>
    <w:rsid w:val="00984FB3"/>
    <w:rsid w:val="009851DC"/>
    <w:rsid w:val="00991E36"/>
    <w:rsid w:val="009924BD"/>
    <w:rsid w:val="00992B94"/>
    <w:rsid w:val="009936C1"/>
    <w:rsid w:val="00993AE9"/>
    <w:rsid w:val="0099468E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5A74"/>
    <w:rsid w:val="009A61C1"/>
    <w:rsid w:val="009A6296"/>
    <w:rsid w:val="009A6CFE"/>
    <w:rsid w:val="009B03C4"/>
    <w:rsid w:val="009B0F1E"/>
    <w:rsid w:val="009B0FCF"/>
    <w:rsid w:val="009B1368"/>
    <w:rsid w:val="009B157D"/>
    <w:rsid w:val="009B56E3"/>
    <w:rsid w:val="009B5B72"/>
    <w:rsid w:val="009B702E"/>
    <w:rsid w:val="009B76FD"/>
    <w:rsid w:val="009C373F"/>
    <w:rsid w:val="009C55FF"/>
    <w:rsid w:val="009C5758"/>
    <w:rsid w:val="009C5D8D"/>
    <w:rsid w:val="009D0644"/>
    <w:rsid w:val="009D0FC4"/>
    <w:rsid w:val="009D1A8F"/>
    <w:rsid w:val="009D2E95"/>
    <w:rsid w:val="009D342D"/>
    <w:rsid w:val="009D40E3"/>
    <w:rsid w:val="009D50C6"/>
    <w:rsid w:val="009D5DE8"/>
    <w:rsid w:val="009E019D"/>
    <w:rsid w:val="009E1281"/>
    <w:rsid w:val="009E2FFD"/>
    <w:rsid w:val="009E348A"/>
    <w:rsid w:val="009E3CA9"/>
    <w:rsid w:val="009E46A7"/>
    <w:rsid w:val="009E504C"/>
    <w:rsid w:val="009E59C6"/>
    <w:rsid w:val="009E658B"/>
    <w:rsid w:val="009F2E74"/>
    <w:rsid w:val="009F3AF0"/>
    <w:rsid w:val="009F448C"/>
    <w:rsid w:val="009F4809"/>
    <w:rsid w:val="009F54D4"/>
    <w:rsid w:val="009F6FE7"/>
    <w:rsid w:val="009F7204"/>
    <w:rsid w:val="009F75F9"/>
    <w:rsid w:val="00A0103C"/>
    <w:rsid w:val="00A01098"/>
    <w:rsid w:val="00A03D21"/>
    <w:rsid w:val="00A0422E"/>
    <w:rsid w:val="00A07917"/>
    <w:rsid w:val="00A07A0D"/>
    <w:rsid w:val="00A07CE2"/>
    <w:rsid w:val="00A10660"/>
    <w:rsid w:val="00A10E28"/>
    <w:rsid w:val="00A11E74"/>
    <w:rsid w:val="00A12077"/>
    <w:rsid w:val="00A1632E"/>
    <w:rsid w:val="00A16B5C"/>
    <w:rsid w:val="00A205C7"/>
    <w:rsid w:val="00A21A45"/>
    <w:rsid w:val="00A22810"/>
    <w:rsid w:val="00A2289D"/>
    <w:rsid w:val="00A252B9"/>
    <w:rsid w:val="00A26D5D"/>
    <w:rsid w:val="00A3117B"/>
    <w:rsid w:val="00A3135F"/>
    <w:rsid w:val="00A34602"/>
    <w:rsid w:val="00A349B4"/>
    <w:rsid w:val="00A3544A"/>
    <w:rsid w:val="00A35645"/>
    <w:rsid w:val="00A403B5"/>
    <w:rsid w:val="00A411DC"/>
    <w:rsid w:val="00A41F19"/>
    <w:rsid w:val="00A4215F"/>
    <w:rsid w:val="00A429C9"/>
    <w:rsid w:val="00A42C75"/>
    <w:rsid w:val="00A43804"/>
    <w:rsid w:val="00A4477E"/>
    <w:rsid w:val="00A44A16"/>
    <w:rsid w:val="00A472C9"/>
    <w:rsid w:val="00A478F1"/>
    <w:rsid w:val="00A53160"/>
    <w:rsid w:val="00A536AF"/>
    <w:rsid w:val="00A57DBC"/>
    <w:rsid w:val="00A60A4D"/>
    <w:rsid w:val="00A60A7A"/>
    <w:rsid w:val="00A611BC"/>
    <w:rsid w:val="00A6144D"/>
    <w:rsid w:val="00A61D93"/>
    <w:rsid w:val="00A62BA4"/>
    <w:rsid w:val="00A6377B"/>
    <w:rsid w:val="00A64E24"/>
    <w:rsid w:val="00A655CE"/>
    <w:rsid w:val="00A65FF8"/>
    <w:rsid w:val="00A70708"/>
    <w:rsid w:val="00A70D07"/>
    <w:rsid w:val="00A70EE6"/>
    <w:rsid w:val="00A730AD"/>
    <w:rsid w:val="00A7430C"/>
    <w:rsid w:val="00A744E4"/>
    <w:rsid w:val="00A758A0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87435"/>
    <w:rsid w:val="00A92270"/>
    <w:rsid w:val="00A93CA0"/>
    <w:rsid w:val="00A9695B"/>
    <w:rsid w:val="00AA17C6"/>
    <w:rsid w:val="00AA1C3B"/>
    <w:rsid w:val="00AA2425"/>
    <w:rsid w:val="00AA2B55"/>
    <w:rsid w:val="00AA43F9"/>
    <w:rsid w:val="00AA76E2"/>
    <w:rsid w:val="00AA76FD"/>
    <w:rsid w:val="00AB0170"/>
    <w:rsid w:val="00AB0597"/>
    <w:rsid w:val="00AB182A"/>
    <w:rsid w:val="00AB22F9"/>
    <w:rsid w:val="00AB28A7"/>
    <w:rsid w:val="00AB29AB"/>
    <w:rsid w:val="00AB4A25"/>
    <w:rsid w:val="00AB4A8E"/>
    <w:rsid w:val="00AB4D41"/>
    <w:rsid w:val="00AB4E89"/>
    <w:rsid w:val="00AB5531"/>
    <w:rsid w:val="00AB5C6E"/>
    <w:rsid w:val="00AB682E"/>
    <w:rsid w:val="00AB7940"/>
    <w:rsid w:val="00AC0495"/>
    <w:rsid w:val="00AC310E"/>
    <w:rsid w:val="00AC3565"/>
    <w:rsid w:val="00AC5327"/>
    <w:rsid w:val="00AC54A4"/>
    <w:rsid w:val="00AC6E23"/>
    <w:rsid w:val="00AC737A"/>
    <w:rsid w:val="00AC7680"/>
    <w:rsid w:val="00AD298B"/>
    <w:rsid w:val="00AD309C"/>
    <w:rsid w:val="00AD34AA"/>
    <w:rsid w:val="00AD3529"/>
    <w:rsid w:val="00AD4B22"/>
    <w:rsid w:val="00AD4C92"/>
    <w:rsid w:val="00AD4EDC"/>
    <w:rsid w:val="00AD6C31"/>
    <w:rsid w:val="00AD73B4"/>
    <w:rsid w:val="00AE065C"/>
    <w:rsid w:val="00AE096A"/>
    <w:rsid w:val="00AE1877"/>
    <w:rsid w:val="00AE3623"/>
    <w:rsid w:val="00AE395B"/>
    <w:rsid w:val="00AE3972"/>
    <w:rsid w:val="00AE518A"/>
    <w:rsid w:val="00AE7B7F"/>
    <w:rsid w:val="00AF2678"/>
    <w:rsid w:val="00AF3F11"/>
    <w:rsid w:val="00AF595C"/>
    <w:rsid w:val="00AF5BA7"/>
    <w:rsid w:val="00AF5F37"/>
    <w:rsid w:val="00AF6948"/>
    <w:rsid w:val="00AF7E98"/>
    <w:rsid w:val="00B00EA1"/>
    <w:rsid w:val="00B02B48"/>
    <w:rsid w:val="00B04463"/>
    <w:rsid w:val="00B06826"/>
    <w:rsid w:val="00B1103A"/>
    <w:rsid w:val="00B11B87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6B"/>
    <w:rsid w:val="00B26DE7"/>
    <w:rsid w:val="00B30CA0"/>
    <w:rsid w:val="00B313CD"/>
    <w:rsid w:val="00B32D3A"/>
    <w:rsid w:val="00B338DA"/>
    <w:rsid w:val="00B34935"/>
    <w:rsid w:val="00B34A52"/>
    <w:rsid w:val="00B35158"/>
    <w:rsid w:val="00B35C6D"/>
    <w:rsid w:val="00B366B7"/>
    <w:rsid w:val="00B428F2"/>
    <w:rsid w:val="00B43F1A"/>
    <w:rsid w:val="00B4423A"/>
    <w:rsid w:val="00B447D5"/>
    <w:rsid w:val="00B44903"/>
    <w:rsid w:val="00B44E38"/>
    <w:rsid w:val="00B475E5"/>
    <w:rsid w:val="00B477AB"/>
    <w:rsid w:val="00B50566"/>
    <w:rsid w:val="00B50D96"/>
    <w:rsid w:val="00B51B9E"/>
    <w:rsid w:val="00B52821"/>
    <w:rsid w:val="00B5693D"/>
    <w:rsid w:val="00B57A3C"/>
    <w:rsid w:val="00B57BC3"/>
    <w:rsid w:val="00B600C9"/>
    <w:rsid w:val="00B60900"/>
    <w:rsid w:val="00B62878"/>
    <w:rsid w:val="00B62C34"/>
    <w:rsid w:val="00B62D87"/>
    <w:rsid w:val="00B63F39"/>
    <w:rsid w:val="00B656C5"/>
    <w:rsid w:val="00B65A49"/>
    <w:rsid w:val="00B67957"/>
    <w:rsid w:val="00B714D1"/>
    <w:rsid w:val="00B723C5"/>
    <w:rsid w:val="00B72882"/>
    <w:rsid w:val="00B72A21"/>
    <w:rsid w:val="00B73490"/>
    <w:rsid w:val="00B74348"/>
    <w:rsid w:val="00B767B6"/>
    <w:rsid w:val="00B76A1E"/>
    <w:rsid w:val="00B77A05"/>
    <w:rsid w:val="00B81185"/>
    <w:rsid w:val="00B81EAB"/>
    <w:rsid w:val="00B82F92"/>
    <w:rsid w:val="00B8412F"/>
    <w:rsid w:val="00B841E2"/>
    <w:rsid w:val="00B84A82"/>
    <w:rsid w:val="00B84BA9"/>
    <w:rsid w:val="00B855EC"/>
    <w:rsid w:val="00B8575C"/>
    <w:rsid w:val="00B86143"/>
    <w:rsid w:val="00B86E66"/>
    <w:rsid w:val="00B8742D"/>
    <w:rsid w:val="00B87C90"/>
    <w:rsid w:val="00B91795"/>
    <w:rsid w:val="00B91D5B"/>
    <w:rsid w:val="00B9403B"/>
    <w:rsid w:val="00B95926"/>
    <w:rsid w:val="00B95CE5"/>
    <w:rsid w:val="00B96200"/>
    <w:rsid w:val="00B96A2D"/>
    <w:rsid w:val="00B972FE"/>
    <w:rsid w:val="00BA065A"/>
    <w:rsid w:val="00BA1766"/>
    <w:rsid w:val="00BA1AED"/>
    <w:rsid w:val="00BA1B91"/>
    <w:rsid w:val="00BA204C"/>
    <w:rsid w:val="00BA2635"/>
    <w:rsid w:val="00BA3EBA"/>
    <w:rsid w:val="00BA50B7"/>
    <w:rsid w:val="00BA59C7"/>
    <w:rsid w:val="00BA5D67"/>
    <w:rsid w:val="00BA75B9"/>
    <w:rsid w:val="00BB07AE"/>
    <w:rsid w:val="00BB33F4"/>
    <w:rsid w:val="00BB39C1"/>
    <w:rsid w:val="00BB4495"/>
    <w:rsid w:val="00BB63A0"/>
    <w:rsid w:val="00BC1522"/>
    <w:rsid w:val="00BC2060"/>
    <w:rsid w:val="00BC3CAD"/>
    <w:rsid w:val="00BC62F7"/>
    <w:rsid w:val="00BD031B"/>
    <w:rsid w:val="00BD076E"/>
    <w:rsid w:val="00BD3053"/>
    <w:rsid w:val="00BD3666"/>
    <w:rsid w:val="00BD3A54"/>
    <w:rsid w:val="00BD4940"/>
    <w:rsid w:val="00BD503E"/>
    <w:rsid w:val="00BD6EA1"/>
    <w:rsid w:val="00BE1DED"/>
    <w:rsid w:val="00BE1EDD"/>
    <w:rsid w:val="00BE1F67"/>
    <w:rsid w:val="00BE221F"/>
    <w:rsid w:val="00BE4604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F63"/>
    <w:rsid w:val="00BF23E8"/>
    <w:rsid w:val="00BF2790"/>
    <w:rsid w:val="00BF3228"/>
    <w:rsid w:val="00BF37F6"/>
    <w:rsid w:val="00BF3992"/>
    <w:rsid w:val="00BF577F"/>
    <w:rsid w:val="00BF58DA"/>
    <w:rsid w:val="00BF6610"/>
    <w:rsid w:val="00C00035"/>
    <w:rsid w:val="00C005AD"/>
    <w:rsid w:val="00C0061B"/>
    <w:rsid w:val="00C0087A"/>
    <w:rsid w:val="00C009F5"/>
    <w:rsid w:val="00C013FA"/>
    <w:rsid w:val="00C01F84"/>
    <w:rsid w:val="00C03CB5"/>
    <w:rsid w:val="00C059E9"/>
    <w:rsid w:val="00C0684B"/>
    <w:rsid w:val="00C06921"/>
    <w:rsid w:val="00C069F0"/>
    <w:rsid w:val="00C1100C"/>
    <w:rsid w:val="00C11830"/>
    <w:rsid w:val="00C12BDA"/>
    <w:rsid w:val="00C1346E"/>
    <w:rsid w:val="00C149D6"/>
    <w:rsid w:val="00C150DE"/>
    <w:rsid w:val="00C160E5"/>
    <w:rsid w:val="00C16561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D35"/>
    <w:rsid w:val="00C23F9D"/>
    <w:rsid w:val="00C24995"/>
    <w:rsid w:val="00C25FBE"/>
    <w:rsid w:val="00C31C34"/>
    <w:rsid w:val="00C33AB5"/>
    <w:rsid w:val="00C33F78"/>
    <w:rsid w:val="00C3431C"/>
    <w:rsid w:val="00C34D15"/>
    <w:rsid w:val="00C3512A"/>
    <w:rsid w:val="00C41BEC"/>
    <w:rsid w:val="00C4668C"/>
    <w:rsid w:val="00C46933"/>
    <w:rsid w:val="00C47110"/>
    <w:rsid w:val="00C50317"/>
    <w:rsid w:val="00C53A3D"/>
    <w:rsid w:val="00C54FF1"/>
    <w:rsid w:val="00C55B91"/>
    <w:rsid w:val="00C56018"/>
    <w:rsid w:val="00C575BA"/>
    <w:rsid w:val="00C606B1"/>
    <w:rsid w:val="00C60E70"/>
    <w:rsid w:val="00C60EC7"/>
    <w:rsid w:val="00C62FF1"/>
    <w:rsid w:val="00C65D3C"/>
    <w:rsid w:val="00C6750D"/>
    <w:rsid w:val="00C72178"/>
    <w:rsid w:val="00C723E6"/>
    <w:rsid w:val="00C77269"/>
    <w:rsid w:val="00C80B5A"/>
    <w:rsid w:val="00C815B3"/>
    <w:rsid w:val="00C8436D"/>
    <w:rsid w:val="00C8454B"/>
    <w:rsid w:val="00C85301"/>
    <w:rsid w:val="00C85586"/>
    <w:rsid w:val="00C86821"/>
    <w:rsid w:val="00C86ECD"/>
    <w:rsid w:val="00C873B8"/>
    <w:rsid w:val="00C90089"/>
    <w:rsid w:val="00C90ADC"/>
    <w:rsid w:val="00C9242F"/>
    <w:rsid w:val="00C929FC"/>
    <w:rsid w:val="00C92FE3"/>
    <w:rsid w:val="00C93FDD"/>
    <w:rsid w:val="00C94541"/>
    <w:rsid w:val="00C95747"/>
    <w:rsid w:val="00C9591A"/>
    <w:rsid w:val="00C95BAE"/>
    <w:rsid w:val="00C96E65"/>
    <w:rsid w:val="00C97111"/>
    <w:rsid w:val="00C973B9"/>
    <w:rsid w:val="00CA101D"/>
    <w:rsid w:val="00CA1C4C"/>
    <w:rsid w:val="00CA2CC4"/>
    <w:rsid w:val="00CA3FBB"/>
    <w:rsid w:val="00CA4D95"/>
    <w:rsid w:val="00CA6573"/>
    <w:rsid w:val="00CA74F4"/>
    <w:rsid w:val="00CB02EB"/>
    <w:rsid w:val="00CB164B"/>
    <w:rsid w:val="00CB205F"/>
    <w:rsid w:val="00CB27B7"/>
    <w:rsid w:val="00CB70B3"/>
    <w:rsid w:val="00CB753B"/>
    <w:rsid w:val="00CB7EC9"/>
    <w:rsid w:val="00CC08F9"/>
    <w:rsid w:val="00CC0CED"/>
    <w:rsid w:val="00CC0D73"/>
    <w:rsid w:val="00CC3EED"/>
    <w:rsid w:val="00CC46CF"/>
    <w:rsid w:val="00CC60A4"/>
    <w:rsid w:val="00CC68A5"/>
    <w:rsid w:val="00CC6943"/>
    <w:rsid w:val="00CC69BA"/>
    <w:rsid w:val="00CC6DDC"/>
    <w:rsid w:val="00CC77A0"/>
    <w:rsid w:val="00CD057E"/>
    <w:rsid w:val="00CD12DA"/>
    <w:rsid w:val="00CD2B1D"/>
    <w:rsid w:val="00CD3CF4"/>
    <w:rsid w:val="00CD3E5F"/>
    <w:rsid w:val="00CD5D99"/>
    <w:rsid w:val="00CD6328"/>
    <w:rsid w:val="00CD632A"/>
    <w:rsid w:val="00CD7B66"/>
    <w:rsid w:val="00CD7E2A"/>
    <w:rsid w:val="00CE0312"/>
    <w:rsid w:val="00CE163C"/>
    <w:rsid w:val="00CE1EAA"/>
    <w:rsid w:val="00CE2397"/>
    <w:rsid w:val="00CE3E54"/>
    <w:rsid w:val="00CE3F03"/>
    <w:rsid w:val="00CE44ED"/>
    <w:rsid w:val="00CE57B0"/>
    <w:rsid w:val="00CE7524"/>
    <w:rsid w:val="00CF09EC"/>
    <w:rsid w:val="00CF1C87"/>
    <w:rsid w:val="00CF1E12"/>
    <w:rsid w:val="00CF3040"/>
    <w:rsid w:val="00CF35B8"/>
    <w:rsid w:val="00CF3B63"/>
    <w:rsid w:val="00CF4691"/>
    <w:rsid w:val="00CF5BCD"/>
    <w:rsid w:val="00CF7DD0"/>
    <w:rsid w:val="00D00482"/>
    <w:rsid w:val="00D008A2"/>
    <w:rsid w:val="00D02201"/>
    <w:rsid w:val="00D02CDC"/>
    <w:rsid w:val="00D03561"/>
    <w:rsid w:val="00D0516B"/>
    <w:rsid w:val="00D0519B"/>
    <w:rsid w:val="00D079B2"/>
    <w:rsid w:val="00D105E3"/>
    <w:rsid w:val="00D10800"/>
    <w:rsid w:val="00D1199C"/>
    <w:rsid w:val="00D12E98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E6B"/>
    <w:rsid w:val="00D26241"/>
    <w:rsid w:val="00D279D8"/>
    <w:rsid w:val="00D30A6F"/>
    <w:rsid w:val="00D30C0E"/>
    <w:rsid w:val="00D32BDD"/>
    <w:rsid w:val="00D3377F"/>
    <w:rsid w:val="00D3585E"/>
    <w:rsid w:val="00D3621C"/>
    <w:rsid w:val="00D365D3"/>
    <w:rsid w:val="00D40274"/>
    <w:rsid w:val="00D40C53"/>
    <w:rsid w:val="00D41963"/>
    <w:rsid w:val="00D419A9"/>
    <w:rsid w:val="00D44C84"/>
    <w:rsid w:val="00D4501E"/>
    <w:rsid w:val="00D451D1"/>
    <w:rsid w:val="00D512AC"/>
    <w:rsid w:val="00D51B5F"/>
    <w:rsid w:val="00D547FA"/>
    <w:rsid w:val="00D556F3"/>
    <w:rsid w:val="00D56DA3"/>
    <w:rsid w:val="00D57360"/>
    <w:rsid w:val="00D60224"/>
    <w:rsid w:val="00D6034A"/>
    <w:rsid w:val="00D613FA"/>
    <w:rsid w:val="00D63DFC"/>
    <w:rsid w:val="00D648B0"/>
    <w:rsid w:val="00D65CBB"/>
    <w:rsid w:val="00D665AD"/>
    <w:rsid w:val="00D700DB"/>
    <w:rsid w:val="00D71442"/>
    <w:rsid w:val="00D724B5"/>
    <w:rsid w:val="00D7634C"/>
    <w:rsid w:val="00D77174"/>
    <w:rsid w:val="00D774D2"/>
    <w:rsid w:val="00D776D4"/>
    <w:rsid w:val="00D77B3E"/>
    <w:rsid w:val="00D77C9F"/>
    <w:rsid w:val="00D81185"/>
    <w:rsid w:val="00D8363D"/>
    <w:rsid w:val="00D84A69"/>
    <w:rsid w:val="00D8586D"/>
    <w:rsid w:val="00D85BAA"/>
    <w:rsid w:val="00D871A6"/>
    <w:rsid w:val="00D874B0"/>
    <w:rsid w:val="00D91030"/>
    <w:rsid w:val="00D91ECB"/>
    <w:rsid w:val="00D91F90"/>
    <w:rsid w:val="00D92F5D"/>
    <w:rsid w:val="00D93044"/>
    <w:rsid w:val="00D93155"/>
    <w:rsid w:val="00D93BC6"/>
    <w:rsid w:val="00D93D5D"/>
    <w:rsid w:val="00D94C9A"/>
    <w:rsid w:val="00D95005"/>
    <w:rsid w:val="00D96308"/>
    <w:rsid w:val="00D9640E"/>
    <w:rsid w:val="00D96F99"/>
    <w:rsid w:val="00D973A0"/>
    <w:rsid w:val="00DA0465"/>
    <w:rsid w:val="00DA0DC5"/>
    <w:rsid w:val="00DA1002"/>
    <w:rsid w:val="00DA1972"/>
    <w:rsid w:val="00DA248B"/>
    <w:rsid w:val="00DA3195"/>
    <w:rsid w:val="00DA4749"/>
    <w:rsid w:val="00DA62EE"/>
    <w:rsid w:val="00DA71B0"/>
    <w:rsid w:val="00DA7844"/>
    <w:rsid w:val="00DB0241"/>
    <w:rsid w:val="00DB0D5D"/>
    <w:rsid w:val="00DB6564"/>
    <w:rsid w:val="00DB6CEF"/>
    <w:rsid w:val="00DC0359"/>
    <w:rsid w:val="00DC081C"/>
    <w:rsid w:val="00DC0ED2"/>
    <w:rsid w:val="00DC27D8"/>
    <w:rsid w:val="00DC2CB9"/>
    <w:rsid w:val="00DC3B6A"/>
    <w:rsid w:val="00DC4A50"/>
    <w:rsid w:val="00DD2A49"/>
    <w:rsid w:val="00DD404B"/>
    <w:rsid w:val="00DD5134"/>
    <w:rsid w:val="00DD7A07"/>
    <w:rsid w:val="00DE0256"/>
    <w:rsid w:val="00DE219C"/>
    <w:rsid w:val="00DE298A"/>
    <w:rsid w:val="00DE410C"/>
    <w:rsid w:val="00DE4B81"/>
    <w:rsid w:val="00DE4F58"/>
    <w:rsid w:val="00DE722B"/>
    <w:rsid w:val="00DE78F3"/>
    <w:rsid w:val="00DF34F6"/>
    <w:rsid w:val="00DF4202"/>
    <w:rsid w:val="00DF5E57"/>
    <w:rsid w:val="00DF62E6"/>
    <w:rsid w:val="00DF723A"/>
    <w:rsid w:val="00E025AB"/>
    <w:rsid w:val="00E025CE"/>
    <w:rsid w:val="00E029FA"/>
    <w:rsid w:val="00E0420D"/>
    <w:rsid w:val="00E07029"/>
    <w:rsid w:val="00E1044C"/>
    <w:rsid w:val="00E11391"/>
    <w:rsid w:val="00E12BFE"/>
    <w:rsid w:val="00E13F11"/>
    <w:rsid w:val="00E14EE1"/>
    <w:rsid w:val="00E157A8"/>
    <w:rsid w:val="00E16167"/>
    <w:rsid w:val="00E16962"/>
    <w:rsid w:val="00E170D0"/>
    <w:rsid w:val="00E1719F"/>
    <w:rsid w:val="00E1737B"/>
    <w:rsid w:val="00E173E9"/>
    <w:rsid w:val="00E214ED"/>
    <w:rsid w:val="00E230C3"/>
    <w:rsid w:val="00E24C75"/>
    <w:rsid w:val="00E24EDF"/>
    <w:rsid w:val="00E30466"/>
    <w:rsid w:val="00E30810"/>
    <w:rsid w:val="00E3087B"/>
    <w:rsid w:val="00E3095F"/>
    <w:rsid w:val="00E30974"/>
    <w:rsid w:val="00E30A63"/>
    <w:rsid w:val="00E31B69"/>
    <w:rsid w:val="00E31D00"/>
    <w:rsid w:val="00E31DFD"/>
    <w:rsid w:val="00E33B1F"/>
    <w:rsid w:val="00E3667A"/>
    <w:rsid w:val="00E36EE9"/>
    <w:rsid w:val="00E4240F"/>
    <w:rsid w:val="00E438F4"/>
    <w:rsid w:val="00E441BF"/>
    <w:rsid w:val="00E44386"/>
    <w:rsid w:val="00E45238"/>
    <w:rsid w:val="00E46165"/>
    <w:rsid w:val="00E4689B"/>
    <w:rsid w:val="00E476A9"/>
    <w:rsid w:val="00E5052E"/>
    <w:rsid w:val="00E52449"/>
    <w:rsid w:val="00E52692"/>
    <w:rsid w:val="00E53C4F"/>
    <w:rsid w:val="00E568EB"/>
    <w:rsid w:val="00E571FD"/>
    <w:rsid w:val="00E575C5"/>
    <w:rsid w:val="00E61626"/>
    <w:rsid w:val="00E616C6"/>
    <w:rsid w:val="00E63412"/>
    <w:rsid w:val="00E657C3"/>
    <w:rsid w:val="00E664E8"/>
    <w:rsid w:val="00E67EFC"/>
    <w:rsid w:val="00E70158"/>
    <w:rsid w:val="00E70CF0"/>
    <w:rsid w:val="00E7513A"/>
    <w:rsid w:val="00E77A24"/>
    <w:rsid w:val="00E803D6"/>
    <w:rsid w:val="00E81B31"/>
    <w:rsid w:val="00E820A5"/>
    <w:rsid w:val="00E82827"/>
    <w:rsid w:val="00E836FB"/>
    <w:rsid w:val="00E837E8"/>
    <w:rsid w:val="00E838D2"/>
    <w:rsid w:val="00E83EB6"/>
    <w:rsid w:val="00E8795B"/>
    <w:rsid w:val="00E9225F"/>
    <w:rsid w:val="00E92807"/>
    <w:rsid w:val="00EA022A"/>
    <w:rsid w:val="00EA1798"/>
    <w:rsid w:val="00EA41F4"/>
    <w:rsid w:val="00EA4F02"/>
    <w:rsid w:val="00EA6668"/>
    <w:rsid w:val="00EA783D"/>
    <w:rsid w:val="00EA7DD0"/>
    <w:rsid w:val="00EB0EB4"/>
    <w:rsid w:val="00EB17E5"/>
    <w:rsid w:val="00EB195F"/>
    <w:rsid w:val="00EB212D"/>
    <w:rsid w:val="00EB581C"/>
    <w:rsid w:val="00EB6AEB"/>
    <w:rsid w:val="00EC1443"/>
    <w:rsid w:val="00EC1D4A"/>
    <w:rsid w:val="00EC22B8"/>
    <w:rsid w:val="00EC3695"/>
    <w:rsid w:val="00EC5579"/>
    <w:rsid w:val="00EC5EC5"/>
    <w:rsid w:val="00ED0718"/>
    <w:rsid w:val="00ED0BE7"/>
    <w:rsid w:val="00ED0E34"/>
    <w:rsid w:val="00ED1011"/>
    <w:rsid w:val="00ED10BF"/>
    <w:rsid w:val="00ED1624"/>
    <w:rsid w:val="00ED22F8"/>
    <w:rsid w:val="00ED254D"/>
    <w:rsid w:val="00ED2712"/>
    <w:rsid w:val="00ED2E44"/>
    <w:rsid w:val="00ED3C2D"/>
    <w:rsid w:val="00ED4B41"/>
    <w:rsid w:val="00ED582F"/>
    <w:rsid w:val="00ED5EEF"/>
    <w:rsid w:val="00ED6A88"/>
    <w:rsid w:val="00EE082C"/>
    <w:rsid w:val="00EE101E"/>
    <w:rsid w:val="00EE1758"/>
    <w:rsid w:val="00EE2331"/>
    <w:rsid w:val="00EE239B"/>
    <w:rsid w:val="00EE27CC"/>
    <w:rsid w:val="00EE2ABB"/>
    <w:rsid w:val="00EE41A9"/>
    <w:rsid w:val="00EE4730"/>
    <w:rsid w:val="00EE492A"/>
    <w:rsid w:val="00EE4C62"/>
    <w:rsid w:val="00EE52E6"/>
    <w:rsid w:val="00EF01AE"/>
    <w:rsid w:val="00EF1C85"/>
    <w:rsid w:val="00EF2AE8"/>
    <w:rsid w:val="00EF4E97"/>
    <w:rsid w:val="00EF6F69"/>
    <w:rsid w:val="00EF6FEE"/>
    <w:rsid w:val="00EF7925"/>
    <w:rsid w:val="00EF7ED1"/>
    <w:rsid w:val="00F00582"/>
    <w:rsid w:val="00F01CE0"/>
    <w:rsid w:val="00F049A0"/>
    <w:rsid w:val="00F110C6"/>
    <w:rsid w:val="00F1351A"/>
    <w:rsid w:val="00F13A90"/>
    <w:rsid w:val="00F13D80"/>
    <w:rsid w:val="00F1420C"/>
    <w:rsid w:val="00F144D9"/>
    <w:rsid w:val="00F14576"/>
    <w:rsid w:val="00F1503A"/>
    <w:rsid w:val="00F154B9"/>
    <w:rsid w:val="00F16569"/>
    <w:rsid w:val="00F16780"/>
    <w:rsid w:val="00F17BD7"/>
    <w:rsid w:val="00F26946"/>
    <w:rsid w:val="00F32277"/>
    <w:rsid w:val="00F32A3C"/>
    <w:rsid w:val="00F33973"/>
    <w:rsid w:val="00F33B7B"/>
    <w:rsid w:val="00F34252"/>
    <w:rsid w:val="00F363C5"/>
    <w:rsid w:val="00F377DE"/>
    <w:rsid w:val="00F40E2E"/>
    <w:rsid w:val="00F41833"/>
    <w:rsid w:val="00F43C6D"/>
    <w:rsid w:val="00F447AE"/>
    <w:rsid w:val="00F449D1"/>
    <w:rsid w:val="00F45933"/>
    <w:rsid w:val="00F45DA5"/>
    <w:rsid w:val="00F46EC9"/>
    <w:rsid w:val="00F471D9"/>
    <w:rsid w:val="00F474DB"/>
    <w:rsid w:val="00F5020F"/>
    <w:rsid w:val="00F532DA"/>
    <w:rsid w:val="00F533BE"/>
    <w:rsid w:val="00F53BD8"/>
    <w:rsid w:val="00F54B4C"/>
    <w:rsid w:val="00F56F96"/>
    <w:rsid w:val="00F57E66"/>
    <w:rsid w:val="00F60F50"/>
    <w:rsid w:val="00F61011"/>
    <w:rsid w:val="00F618FE"/>
    <w:rsid w:val="00F619F9"/>
    <w:rsid w:val="00F62A57"/>
    <w:rsid w:val="00F64636"/>
    <w:rsid w:val="00F65247"/>
    <w:rsid w:val="00F66706"/>
    <w:rsid w:val="00F70455"/>
    <w:rsid w:val="00F70E74"/>
    <w:rsid w:val="00F715CB"/>
    <w:rsid w:val="00F7195B"/>
    <w:rsid w:val="00F72833"/>
    <w:rsid w:val="00F72EF4"/>
    <w:rsid w:val="00F740D7"/>
    <w:rsid w:val="00F75151"/>
    <w:rsid w:val="00F756F7"/>
    <w:rsid w:val="00F77140"/>
    <w:rsid w:val="00F80F37"/>
    <w:rsid w:val="00F837BD"/>
    <w:rsid w:val="00F84293"/>
    <w:rsid w:val="00F84EB6"/>
    <w:rsid w:val="00F865A6"/>
    <w:rsid w:val="00F874B4"/>
    <w:rsid w:val="00F87B96"/>
    <w:rsid w:val="00F900D5"/>
    <w:rsid w:val="00F9032B"/>
    <w:rsid w:val="00F925A8"/>
    <w:rsid w:val="00F937B1"/>
    <w:rsid w:val="00F93B07"/>
    <w:rsid w:val="00F940D1"/>
    <w:rsid w:val="00F9438B"/>
    <w:rsid w:val="00F94659"/>
    <w:rsid w:val="00F95502"/>
    <w:rsid w:val="00F9735D"/>
    <w:rsid w:val="00F975EC"/>
    <w:rsid w:val="00FA004C"/>
    <w:rsid w:val="00FA0938"/>
    <w:rsid w:val="00FA11DB"/>
    <w:rsid w:val="00FA1A31"/>
    <w:rsid w:val="00FA1FBC"/>
    <w:rsid w:val="00FA37D3"/>
    <w:rsid w:val="00FA3C6C"/>
    <w:rsid w:val="00FA59BF"/>
    <w:rsid w:val="00FA5F80"/>
    <w:rsid w:val="00FB0F3A"/>
    <w:rsid w:val="00FB12D2"/>
    <w:rsid w:val="00FB22BD"/>
    <w:rsid w:val="00FB4034"/>
    <w:rsid w:val="00FB40D9"/>
    <w:rsid w:val="00FB43D4"/>
    <w:rsid w:val="00FB4B4D"/>
    <w:rsid w:val="00FB5E6C"/>
    <w:rsid w:val="00FB6860"/>
    <w:rsid w:val="00FC201B"/>
    <w:rsid w:val="00FC2A8B"/>
    <w:rsid w:val="00FC4E19"/>
    <w:rsid w:val="00FC51F2"/>
    <w:rsid w:val="00FC5986"/>
    <w:rsid w:val="00FC7D6D"/>
    <w:rsid w:val="00FD0F73"/>
    <w:rsid w:val="00FD1380"/>
    <w:rsid w:val="00FD2023"/>
    <w:rsid w:val="00FD237E"/>
    <w:rsid w:val="00FD4037"/>
    <w:rsid w:val="00FD4804"/>
    <w:rsid w:val="00FE012E"/>
    <w:rsid w:val="00FE185D"/>
    <w:rsid w:val="00FE1A82"/>
    <w:rsid w:val="00FE1EC0"/>
    <w:rsid w:val="00FE2BFE"/>
    <w:rsid w:val="00FE3CCF"/>
    <w:rsid w:val="00FE435E"/>
    <w:rsid w:val="00FE5998"/>
    <w:rsid w:val="00FE63FA"/>
    <w:rsid w:val="00FE76E0"/>
    <w:rsid w:val="00FE7C33"/>
    <w:rsid w:val="00FF0435"/>
    <w:rsid w:val="00FF0542"/>
    <w:rsid w:val="00FF0890"/>
    <w:rsid w:val="00FF0905"/>
    <w:rsid w:val="00FF43DA"/>
    <w:rsid w:val="00FF5D60"/>
    <w:rsid w:val="00FF5E32"/>
    <w:rsid w:val="00FF6732"/>
    <w:rsid w:val="00FF7C7B"/>
    <w:rsid w:val="00FF7D6F"/>
    <w:rsid w:val="0A650112"/>
    <w:rsid w:val="10CB775B"/>
    <w:rsid w:val="161C1627"/>
    <w:rsid w:val="1767F32B"/>
    <w:rsid w:val="19FE6B5D"/>
    <w:rsid w:val="2A63EAF6"/>
    <w:rsid w:val="2C94D1C7"/>
    <w:rsid w:val="30480620"/>
    <w:rsid w:val="349CEC95"/>
    <w:rsid w:val="3598CB1E"/>
    <w:rsid w:val="39A199D8"/>
    <w:rsid w:val="4632C8BF"/>
    <w:rsid w:val="62D50E96"/>
    <w:rsid w:val="674E1002"/>
    <w:rsid w:val="70795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D50E96"/>
  <w15:chartTrackingRefBased/>
  <w15:docId w15:val="{D877F604-6BAB-47F6-A704-01EB315B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54D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sz w:val="22"/>
      <w:szCs w:val="22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  <w:lang w:eastAsia="ja-JP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  <w:sz w:val="22"/>
      <w:szCs w:val="22"/>
      <w:lang w:eastAsia="ja-JP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BodyText">
    <w:name w:val="Body Text"/>
    <w:basedOn w:val="NoParagraphStyle"/>
    <w:link w:val="BodyTextChar"/>
    <w:uiPriority w:val="99"/>
    <w:rsid w:val="00CC60A4"/>
    <w:pPr>
      <w:tabs>
        <w:tab w:val="left" w:pos="270"/>
      </w:tabs>
      <w:suppressAutoHyphens/>
      <w:spacing w:before="60" w:after="60" w:line="240" w:lineRule="atLeast"/>
    </w:pPr>
    <w:rPr>
      <w:rFonts w:ascii="Arial" w:hAnsi="Arial" w:cs="Arial"/>
      <w:sz w:val="20"/>
      <w:szCs w:val="20"/>
      <w:lang w:val="en-CA"/>
    </w:rPr>
  </w:style>
  <w:style w:type="character" w:customStyle="1" w:styleId="BodyTextChar">
    <w:name w:val="Body Text Char"/>
    <w:link w:val="BodyText"/>
    <w:uiPriority w:val="99"/>
    <w:rsid w:val="00CC60A4"/>
    <w:rPr>
      <w:rFonts w:ascii="Arial" w:hAnsi="Arial" w:cs="Arial"/>
      <w:color w:val="000000"/>
      <w:lang w:val="en-CA"/>
    </w:rPr>
  </w:style>
  <w:style w:type="paragraph" w:customStyle="1" w:styleId="BodyTextoutcomes">
    <w:name w:val="Body Text outcomes"/>
    <w:basedOn w:val="BodyText"/>
    <w:next w:val="BodyText"/>
    <w:uiPriority w:val="99"/>
    <w:rsid w:val="00CC60A4"/>
    <w:pPr>
      <w:tabs>
        <w:tab w:val="clear" w:pos="270"/>
        <w:tab w:val="left" w:pos="450"/>
      </w:tabs>
      <w:spacing w:before="0" w:after="0"/>
      <w:ind w:left="450" w:hanging="450"/>
    </w:pPr>
  </w:style>
  <w:style w:type="paragraph" w:customStyle="1" w:styleId="BULLETNumbers">
    <w:name w:val="BULLET Numbers"/>
    <w:basedOn w:val="BodyText"/>
    <w:next w:val="BodyText"/>
    <w:uiPriority w:val="99"/>
    <w:rsid w:val="008F087C"/>
    <w:pPr>
      <w:tabs>
        <w:tab w:val="clear" w:pos="270"/>
        <w:tab w:val="left" w:pos="360"/>
      </w:tabs>
      <w:spacing w:before="0" w:after="40"/>
      <w:ind w:left="360" w:hanging="240"/>
    </w:pPr>
    <w:rPr>
      <w:rFonts w:eastAsia="Calibri"/>
    </w:rPr>
  </w:style>
  <w:style w:type="paragraph" w:customStyle="1" w:styleId="Pa5">
    <w:name w:val="Pa5"/>
    <w:basedOn w:val="Normal"/>
    <w:next w:val="Normal"/>
    <w:uiPriority w:val="99"/>
    <w:rsid w:val="00300429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Default">
    <w:name w:val="Default"/>
    <w:rsid w:val="00943F4E"/>
    <w:pPr>
      <w:autoSpaceDE w:val="0"/>
      <w:autoSpaceDN w:val="0"/>
      <w:adjustRightInd w:val="0"/>
    </w:pPr>
    <w:rPr>
      <w:rFonts w:ascii="Univers 45 Light" w:hAnsi="Univers 45 Light" w:cs="Univers 45 Light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344545-2A30-4D6F-988D-120C4361D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9</Pages>
  <Words>2792</Words>
  <Characters>15921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18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Linda Collins</dc:creator>
  <cp:keywords/>
  <cp:lastModifiedBy>Whalen, Sharon E (EDU)</cp:lastModifiedBy>
  <cp:revision>34</cp:revision>
  <cp:lastPrinted>2015-09-11T18:34:00Z</cp:lastPrinted>
  <dcterms:created xsi:type="dcterms:W3CDTF">2020-07-17T16:38:00Z</dcterms:created>
  <dcterms:modified xsi:type="dcterms:W3CDTF">2020-10-01T13:53:00Z</dcterms:modified>
</cp:coreProperties>
</file>